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2.xml" ContentType="application/vnd.openxmlformats-officedocument.wordprocessingml.header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10490" w:type="dxa"/>
        <w:tblInd w:w="-7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1"/>
        <w:gridCol w:w="2131"/>
        <w:gridCol w:w="2830"/>
        <w:gridCol w:w="1564"/>
        <w:gridCol w:w="1134"/>
      </w:tblGrid>
      <w:tr w:rsidR="00151553" w:rsidRPr="00430E6C" w14:paraId="723D4B97" w14:textId="77777777" w:rsidTr="00DE19A3">
        <w:trPr>
          <w:trHeight w:val="1434"/>
        </w:trPr>
        <w:tc>
          <w:tcPr>
            <w:tcW w:w="10490" w:type="dxa"/>
            <w:gridSpan w:val="5"/>
          </w:tcPr>
          <w:p w14:paraId="1E63B5AC" w14:textId="59C3CB1F" w:rsidR="00151553" w:rsidRPr="00430E6C" w:rsidRDefault="006F0476" w:rsidP="00B56E6F">
            <w:pPr>
              <w:jc w:val="center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  <w:noProof/>
                <w:lang w:val="en-GB" w:eastAsia="en-GB"/>
              </w:rPr>
              <w:drawing>
                <wp:inline distT="0" distB="0" distL="0" distR="0" wp14:anchorId="6D1D6846" wp14:editId="29546F50">
                  <wp:extent cx="2237133" cy="1662313"/>
                  <wp:effectExtent l="0" t="0" r="0" b="0"/>
                  <wp:docPr id="5" name="Resi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zyro-image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0256" cy="16943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56E6F" w:rsidRPr="00430E6C" w14:paraId="230BF5F4" w14:textId="77777777" w:rsidTr="00DE19A3">
        <w:trPr>
          <w:trHeight w:val="426"/>
        </w:trPr>
        <w:tc>
          <w:tcPr>
            <w:tcW w:w="10490" w:type="dxa"/>
            <w:gridSpan w:val="5"/>
            <w:vAlign w:val="center"/>
          </w:tcPr>
          <w:p w14:paraId="6D02E4AF" w14:textId="4C9A706B" w:rsidR="00B56E6F" w:rsidRPr="00430E6C" w:rsidRDefault="00B56E6F" w:rsidP="00746CC8">
            <w:pPr>
              <w:rPr>
                <w:rFonts w:ascii="Palatino Linotype" w:hAnsi="Palatino Linotype"/>
                <w:sz w:val="24"/>
                <w:szCs w:val="24"/>
              </w:rPr>
            </w:pPr>
          </w:p>
        </w:tc>
      </w:tr>
      <w:tr w:rsidR="00B56E6F" w:rsidRPr="00430E6C" w14:paraId="6EA50C0F" w14:textId="77777777" w:rsidTr="00DE19A3">
        <w:trPr>
          <w:trHeight w:val="64"/>
        </w:trPr>
        <w:tc>
          <w:tcPr>
            <w:tcW w:w="10490" w:type="dxa"/>
            <w:gridSpan w:val="5"/>
            <w:tcBorders>
              <w:bottom w:val="single" w:sz="4" w:space="0" w:color="8C8C8C"/>
            </w:tcBorders>
            <w:vAlign w:val="center"/>
          </w:tcPr>
          <w:p w14:paraId="32D69F2B" w14:textId="2CE01B5C" w:rsidR="00B56E6F" w:rsidRPr="00430E6C" w:rsidRDefault="00B56E6F" w:rsidP="00B56E6F">
            <w:pPr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</w:tr>
      <w:tr w:rsidR="006F0476" w:rsidRPr="00430E6C" w14:paraId="79824C8E" w14:textId="77777777" w:rsidTr="006F0476">
        <w:trPr>
          <w:trHeight w:val="606"/>
        </w:trPr>
        <w:tc>
          <w:tcPr>
            <w:tcW w:w="9356" w:type="dxa"/>
            <w:gridSpan w:val="4"/>
            <w:tcBorders>
              <w:top w:val="single" w:sz="4" w:space="0" w:color="8C8C8C"/>
              <w:left w:val="single" w:sz="4" w:space="0" w:color="8C8C8C"/>
              <w:right w:val="single" w:sz="4" w:space="0" w:color="8C8C8C"/>
            </w:tcBorders>
            <w:vAlign w:val="center"/>
          </w:tcPr>
          <w:p w14:paraId="4AAA382E" w14:textId="6E6C7728" w:rsidR="006F0476" w:rsidRPr="00430E6C" w:rsidRDefault="00140BC6" w:rsidP="000E3EB0">
            <w:pPr>
              <w:jc w:val="center"/>
              <w:rPr>
                <w:rFonts w:ascii="Palatino Linotype" w:hAnsi="Palatino Linotype"/>
                <w:b/>
                <w:sz w:val="28"/>
                <w:szCs w:val="28"/>
              </w:rPr>
            </w:pPr>
            <w:r>
              <w:rPr>
                <w:rFonts w:ascii="Palatino Linotype" w:hAnsi="Palatino Linotype"/>
                <w:b/>
                <w:sz w:val="28"/>
                <w:szCs w:val="28"/>
              </w:rPr>
              <w:t>Article Title</w:t>
            </w:r>
            <w:r w:rsidR="00245D1B">
              <w:rPr>
                <w:rFonts w:ascii="Palatino Linotype" w:hAnsi="Palatino Linotype"/>
                <w:b/>
                <w:sz w:val="28"/>
                <w:szCs w:val="28"/>
              </w:rPr>
              <w:t xml:space="preserve"> </w:t>
            </w:r>
            <w:r w:rsidR="00245D1B" w:rsidRPr="00245D1B">
              <w:rPr>
                <w:rFonts w:ascii="Palatino Linotype" w:hAnsi="Palatino Linotype"/>
                <w:b/>
                <w:sz w:val="28"/>
                <w:szCs w:val="28"/>
              </w:rPr>
              <w:t>(The first letter of each word is capitalized)</w:t>
            </w:r>
          </w:p>
        </w:tc>
        <w:tc>
          <w:tcPr>
            <w:tcW w:w="1134" w:type="dxa"/>
            <w:vMerge w:val="restart"/>
            <w:tcBorders>
              <w:top w:val="single" w:sz="4" w:space="0" w:color="8C8C8C"/>
              <w:left w:val="single" w:sz="4" w:space="0" w:color="8C8C8C"/>
              <w:right w:val="single" w:sz="4" w:space="0" w:color="8C8C8C"/>
            </w:tcBorders>
            <w:vAlign w:val="center"/>
          </w:tcPr>
          <w:p w14:paraId="693A37F9" w14:textId="58C6E11F" w:rsidR="0044757F" w:rsidRPr="00430E6C" w:rsidRDefault="004428A8" w:rsidP="00B56E6F">
            <w:pPr>
              <w:jc w:val="center"/>
              <w:rPr>
                <w:rFonts w:ascii="Palatino Linotype" w:hAnsi="Palatino Linotype"/>
                <w:b/>
                <w:sz w:val="32"/>
                <w:szCs w:val="32"/>
              </w:rPr>
            </w:pPr>
            <w:r>
              <w:rPr>
                <w:rFonts w:ascii="Palatino Linotype" w:hAnsi="Palatino Linotype"/>
                <w:b/>
                <w:noProof/>
                <w:sz w:val="32"/>
                <w:szCs w:val="32"/>
                <w:lang w:val="en-GB" w:eastAsia="en-GB"/>
              </w:rPr>
              <w:drawing>
                <wp:anchor distT="0" distB="0" distL="114300" distR="114300" simplePos="0" relativeHeight="251660288" behindDoc="0" locked="0" layoutInCell="1" allowOverlap="1" wp14:anchorId="6FA66F3E" wp14:editId="5D8C314D">
                  <wp:simplePos x="0" y="0"/>
                  <wp:positionH relativeFrom="column">
                    <wp:posOffset>19685</wp:posOffset>
                  </wp:positionH>
                  <wp:positionV relativeFrom="paragraph">
                    <wp:posOffset>-1905</wp:posOffset>
                  </wp:positionV>
                  <wp:extent cx="552450" cy="552450"/>
                  <wp:effectExtent l="0" t="0" r="0" b="0"/>
                  <wp:wrapNone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Resim 1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2450" cy="552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6F0476" w:rsidRPr="00430E6C" w14:paraId="5A61B067" w14:textId="77777777" w:rsidTr="006F0476">
        <w:trPr>
          <w:trHeight w:val="358"/>
        </w:trPr>
        <w:tc>
          <w:tcPr>
            <w:tcW w:w="9356" w:type="dxa"/>
            <w:gridSpan w:val="4"/>
            <w:tcBorders>
              <w:left w:val="single" w:sz="4" w:space="0" w:color="8C8C8C"/>
              <w:bottom w:val="single" w:sz="4" w:space="0" w:color="8C8C8C"/>
              <w:right w:val="single" w:sz="4" w:space="0" w:color="8C8C8C"/>
            </w:tcBorders>
            <w:vAlign w:val="center"/>
          </w:tcPr>
          <w:p w14:paraId="195A6263" w14:textId="686E48F2" w:rsidR="0044757F" w:rsidRPr="006F0476" w:rsidRDefault="0044757F" w:rsidP="00140BC6">
            <w:pPr>
              <w:rPr>
                <w:rFonts w:ascii="Palatino Linotype" w:hAnsi="Palatino Linotype"/>
                <w:sz w:val="24"/>
                <w:szCs w:val="26"/>
                <w:lang w:val="en-US"/>
              </w:rPr>
            </w:pPr>
          </w:p>
        </w:tc>
        <w:tc>
          <w:tcPr>
            <w:tcW w:w="1134" w:type="dxa"/>
            <w:vMerge/>
            <w:tcBorders>
              <w:left w:val="single" w:sz="4" w:space="0" w:color="8C8C8C"/>
              <w:bottom w:val="single" w:sz="4" w:space="0" w:color="8C8C8C"/>
              <w:right w:val="single" w:sz="4" w:space="0" w:color="8C8C8C"/>
            </w:tcBorders>
            <w:vAlign w:val="center"/>
          </w:tcPr>
          <w:p w14:paraId="16BFE284" w14:textId="2201C362" w:rsidR="0044757F" w:rsidRPr="00430E6C" w:rsidRDefault="0044757F" w:rsidP="005E635E">
            <w:pPr>
              <w:jc w:val="center"/>
              <w:rPr>
                <w:rFonts w:ascii="Palatino Linotype" w:hAnsi="Palatino Linotype"/>
                <w:sz w:val="28"/>
                <w:szCs w:val="28"/>
                <w:lang w:val="en-US"/>
              </w:rPr>
            </w:pPr>
          </w:p>
        </w:tc>
      </w:tr>
      <w:tr w:rsidR="00DB4D39" w:rsidRPr="00430E6C" w14:paraId="361721ED" w14:textId="77777777" w:rsidTr="00DE19A3">
        <w:trPr>
          <w:trHeight w:val="64"/>
        </w:trPr>
        <w:tc>
          <w:tcPr>
            <w:tcW w:w="10490" w:type="dxa"/>
            <w:gridSpan w:val="5"/>
            <w:tcBorders>
              <w:top w:val="single" w:sz="4" w:space="0" w:color="8C8C8C"/>
              <w:bottom w:val="single" w:sz="4" w:space="0" w:color="8C8C8C"/>
            </w:tcBorders>
            <w:vAlign w:val="center"/>
          </w:tcPr>
          <w:p w14:paraId="7F022BDD" w14:textId="324694CA" w:rsidR="00DB4D39" w:rsidRDefault="00DB4D39" w:rsidP="005E635E">
            <w:pPr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  <w:p w14:paraId="10FCFAF0" w14:textId="77777777" w:rsidR="000E3EB0" w:rsidRDefault="000E3EB0" w:rsidP="005E635E">
            <w:pPr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  <w:p w14:paraId="6A54F895" w14:textId="77777777" w:rsidR="000E3EB0" w:rsidRDefault="000E3EB0" w:rsidP="005E635E">
            <w:pPr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  <w:p w14:paraId="62BE357F" w14:textId="3174D67B" w:rsidR="000E3EB0" w:rsidRPr="00430E6C" w:rsidRDefault="000E3EB0" w:rsidP="005E635E">
            <w:pPr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</w:tr>
      <w:tr w:rsidR="006F0476" w:rsidRPr="00430E6C" w14:paraId="0DDBFEE2" w14:textId="77777777" w:rsidTr="006F0476">
        <w:trPr>
          <w:trHeight w:val="232"/>
        </w:trPr>
        <w:tc>
          <w:tcPr>
            <w:tcW w:w="2831" w:type="dxa"/>
            <w:tcBorders>
              <w:top w:val="single" w:sz="4" w:space="0" w:color="8C8C8C"/>
              <w:left w:val="single" w:sz="4" w:space="0" w:color="8C8C8C"/>
            </w:tcBorders>
            <w:vAlign w:val="center"/>
          </w:tcPr>
          <w:p w14:paraId="4A9B0877" w14:textId="77777777" w:rsidR="00DB4D39" w:rsidRPr="00430E6C" w:rsidRDefault="00DB4D39" w:rsidP="005E635E">
            <w:pPr>
              <w:jc w:val="center"/>
              <w:rPr>
                <w:rFonts w:ascii="Palatino Linotype" w:hAnsi="Palatino Linotype"/>
              </w:rPr>
            </w:pPr>
          </w:p>
        </w:tc>
        <w:tc>
          <w:tcPr>
            <w:tcW w:w="4961" w:type="dxa"/>
            <w:gridSpan w:val="2"/>
            <w:tcBorders>
              <w:top w:val="single" w:sz="4" w:space="0" w:color="8C8C8C"/>
            </w:tcBorders>
            <w:shd w:val="clear" w:color="auto" w:fill="FF6B01"/>
            <w:vAlign w:val="center"/>
          </w:tcPr>
          <w:p w14:paraId="38A08DA1" w14:textId="2AE8D408" w:rsidR="00DB4D39" w:rsidRPr="00430E6C" w:rsidRDefault="00B56E6F" w:rsidP="005E635E">
            <w:pPr>
              <w:jc w:val="center"/>
              <w:rPr>
                <w:rFonts w:ascii="Palatino Linotype" w:hAnsi="Palatino Linotype"/>
              </w:rPr>
            </w:pPr>
            <w:r w:rsidRPr="00430E6C">
              <w:rPr>
                <w:rFonts w:ascii="Palatino Linotype" w:hAnsi="Palatino Linotype"/>
                <w:b/>
                <w:color w:val="FFFFFF" w:themeColor="background1"/>
                <w:sz w:val="28"/>
                <w:szCs w:val="28"/>
              </w:rPr>
              <w:t>Author Information</w:t>
            </w:r>
          </w:p>
        </w:tc>
        <w:tc>
          <w:tcPr>
            <w:tcW w:w="2698" w:type="dxa"/>
            <w:gridSpan w:val="2"/>
            <w:tcBorders>
              <w:top w:val="single" w:sz="4" w:space="0" w:color="8C8C8C"/>
              <w:right w:val="single" w:sz="4" w:space="0" w:color="8C8C8C"/>
            </w:tcBorders>
            <w:vAlign w:val="center"/>
          </w:tcPr>
          <w:p w14:paraId="70B94013" w14:textId="4629BF41" w:rsidR="00DB4D39" w:rsidRPr="00430E6C" w:rsidRDefault="00DB4D39" w:rsidP="005E635E">
            <w:pPr>
              <w:jc w:val="center"/>
              <w:rPr>
                <w:rFonts w:ascii="Palatino Linotype" w:hAnsi="Palatino Linotype"/>
              </w:rPr>
            </w:pPr>
          </w:p>
        </w:tc>
      </w:tr>
      <w:tr w:rsidR="00C85A6C" w:rsidRPr="00430E6C" w14:paraId="7E87C44D" w14:textId="77777777" w:rsidTr="00DE19A3">
        <w:tc>
          <w:tcPr>
            <w:tcW w:w="10490" w:type="dxa"/>
            <w:gridSpan w:val="5"/>
            <w:tcBorders>
              <w:left w:val="single" w:sz="4" w:space="0" w:color="8C8C8C"/>
              <w:right w:val="single" w:sz="4" w:space="0" w:color="8C8C8C"/>
            </w:tcBorders>
            <w:vAlign w:val="center"/>
          </w:tcPr>
          <w:p w14:paraId="3ACDA6E0" w14:textId="3CD90FE7" w:rsidR="00C85A6C" w:rsidRPr="00430E6C" w:rsidRDefault="002B73C4" w:rsidP="00A702AB">
            <w:pPr>
              <w:spacing w:line="276" w:lineRule="auto"/>
              <w:jc w:val="center"/>
              <w:rPr>
                <w:rFonts w:ascii="Palatino Linotype" w:hAnsi="Palatino Linotype"/>
                <w:b/>
                <w:sz w:val="24"/>
                <w:szCs w:val="24"/>
              </w:rPr>
            </w:pPr>
            <w:r>
              <w:rPr>
                <w:rFonts w:ascii="Palatino Linotype" w:hAnsi="Palatino Linotype"/>
                <w:b/>
                <w:sz w:val="24"/>
                <w:szCs w:val="24"/>
              </w:rPr>
              <w:t xml:space="preserve">Name </w:t>
            </w:r>
            <w:r w:rsidR="00A21F6E">
              <w:rPr>
                <w:rFonts w:ascii="Palatino Linotype" w:hAnsi="Palatino Linotype"/>
                <w:b/>
                <w:sz w:val="24"/>
                <w:szCs w:val="24"/>
              </w:rPr>
              <w:t>SURNAME</w:t>
            </w:r>
          </w:p>
        </w:tc>
      </w:tr>
      <w:tr w:rsidR="00C85A6C" w:rsidRPr="00430E6C" w14:paraId="7BFFEF6C" w14:textId="77777777" w:rsidTr="00DE19A3">
        <w:tc>
          <w:tcPr>
            <w:tcW w:w="10490" w:type="dxa"/>
            <w:gridSpan w:val="5"/>
            <w:tcBorders>
              <w:left w:val="single" w:sz="4" w:space="0" w:color="8C8C8C"/>
              <w:right w:val="single" w:sz="4" w:space="0" w:color="8C8C8C"/>
            </w:tcBorders>
            <w:vAlign w:val="center"/>
          </w:tcPr>
          <w:p w14:paraId="65E0CC06" w14:textId="764798E1" w:rsidR="00C85A6C" w:rsidRPr="00430E6C" w:rsidRDefault="00C16CEB" w:rsidP="006F0476">
            <w:pPr>
              <w:spacing w:line="276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Title</w:t>
            </w:r>
            <w:r w:rsidR="00DB4D39" w:rsidRPr="00430E6C">
              <w:rPr>
                <w:rFonts w:ascii="Palatino Linotype" w:hAnsi="Palatino Linotype"/>
                <w:sz w:val="20"/>
                <w:szCs w:val="20"/>
              </w:rPr>
              <w:t xml:space="preserve">, </w:t>
            </w:r>
            <w:r w:rsidR="002B73C4">
              <w:rPr>
                <w:rFonts w:ascii="Palatino Linotype" w:hAnsi="Palatino Linotype"/>
                <w:sz w:val="20"/>
                <w:szCs w:val="20"/>
              </w:rPr>
              <w:t>Institution/University, City/Country, e-mail</w:t>
            </w:r>
          </w:p>
        </w:tc>
      </w:tr>
      <w:tr w:rsidR="00C85A6C" w:rsidRPr="00430E6C" w14:paraId="01CBD443" w14:textId="77777777" w:rsidTr="00DE19A3">
        <w:trPr>
          <w:trHeight w:val="103"/>
        </w:trPr>
        <w:tc>
          <w:tcPr>
            <w:tcW w:w="10490" w:type="dxa"/>
            <w:gridSpan w:val="5"/>
            <w:tcBorders>
              <w:left w:val="single" w:sz="4" w:space="0" w:color="8C8C8C"/>
              <w:right w:val="single" w:sz="4" w:space="0" w:color="8C8C8C"/>
            </w:tcBorders>
            <w:vAlign w:val="center"/>
          </w:tcPr>
          <w:p w14:paraId="21F6529B" w14:textId="196681E2" w:rsidR="00C85A6C" w:rsidRPr="000A59C7" w:rsidRDefault="00B56E6F" w:rsidP="000A59C7">
            <w:pPr>
              <w:spacing w:line="276" w:lineRule="auto"/>
              <w:ind w:left="360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0A59C7">
              <w:rPr>
                <w:rFonts w:ascii="Palatino Linotype" w:hAnsi="Palatino Linotype"/>
                <w:sz w:val="20"/>
                <w:szCs w:val="20"/>
              </w:rPr>
              <w:t>ORCID</w:t>
            </w:r>
            <w:r w:rsidR="000A59C7">
              <w:rPr>
                <w:rFonts w:ascii="Palatino Linotype" w:hAnsi="Palatino Linotype"/>
                <w:sz w:val="20"/>
                <w:szCs w:val="20"/>
              </w:rPr>
              <w:t xml:space="preserve"> ID</w:t>
            </w:r>
            <w:r w:rsidRPr="000A59C7">
              <w:rPr>
                <w:rFonts w:ascii="Palatino Linotype" w:hAnsi="Palatino Linotype"/>
                <w:sz w:val="20"/>
                <w:szCs w:val="20"/>
              </w:rPr>
              <w:t>:</w:t>
            </w:r>
            <w:r w:rsidRPr="000A59C7">
              <w:rPr>
                <w:rFonts w:ascii="Palatino Linotype" w:hAnsi="Palatino Linotype"/>
              </w:rPr>
              <w:t xml:space="preserve"> </w:t>
            </w:r>
            <w:r w:rsidRPr="000A59C7">
              <w:rPr>
                <w:rFonts w:ascii="Palatino Linotype" w:hAnsi="Palatino Linotype"/>
                <w:sz w:val="20"/>
                <w:szCs w:val="20"/>
              </w:rPr>
              <w:t>https://orcid.org/</w:t>
            </w:r>
          </w:p>
        </w:tc>
      </w:tr>
      <w:tr w:rsidR="00B56E6F" w:rsidRPr="00430E6C" w14:paraId="19C831A3" w14:textId="77777777" w:rsidTr="00DE19A3">
        <w:trPr>
          <w:trHeight w:val="103"/>
        </w:trPr>
        <w:tc>
          <w:tcPr>
            <w:tcW w:w="10490" w:type="dxa"/>
            <w:gridSpan w:val="5"/>
            <w:tcBorders>
              <w:left w:val="single" w:sz="4" w:space="0" w:color="8C8C8C"/>
              <w:right w:val="single" w:sz="4" w:space="0" w:color="8C8C8C"/>
            </w:tcBorders>
            <w:vAlign w:val="center"/>
          </w:tcPr>
          <w:p w14:paraId="67E6BC06" w14:textId="77777777" w:rsidR="00B56E6F" w:rsidRPr="00430E6C" w:rsidRDefault="00B56E6F" w:rsidP="00A702AB">
            <w:pPr>
              <w:pStyle w:val="ListeParagraf"/>
              <w:spacing w:line="276" w:lineRule="auto"/>
              <w:ind w:left="0"/>
              <w:rPr>
                <w:rFonts w:ascii="Palatino Linotype" w:hAnsi="Palatino Linotype"/>
                <w:sz w:val="16"/>
                <w:szCs w:val="16"/>
              </w:rPr>
            </w:pPr>
          </w:p>
        </w:tc>
      </w:tr>
      <w:tr w:rsidR="002C21BA" w:rsidRPr="00430E6C" w14:paraId="3F56950C" w14:textId="77777777" w:rsidTr="00EF42A2">
        <w:tc>
          <w:tcPr>
            <w:tcW w:w="10490" w:type="dxa"/>
            <w:gridSpan w:val="5"/>
            <w:tcBorders>
              <w:top w:val="single" w:sz="4" w:space="0" w:color="auto"/>
              <w:bottom w:val="single" w:sz="4" w:space="0" w:color="8C8C8C"/>
            </w:tcBorders>
            <w:vAlign w:val="center"/>
          </w:tcPr>
          <w:p w14:paraId="77C4434B" w14:textId="3CAC7AA0" w:rsidR="002C21BA" w:rsidRPr="00430E6C" w:rsidRDefault="002C21BA" w:rsidP="002C21BA">
            <w:pPr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</w:tr>
      <w:tr w:rsidR="006F0476" w:rsidRPr="00430E6C" w14:paraId="0C8BEDB2" w14:textId="77777777" w:rsidTr="00EF42A2">
        <w:tc>
          <w:tcPr>
            <w:tcW w:w="10490" w:type="dxa"/>
            <w:gridSpan w:val="5"/>
            <w:tcBorders>
              <w:top w:val="single" w:sz="4" w:space="0" w:color="auto"/>
              <w:bottom w:val="single" w:sz="4" w:space="0" w:color="8C8C8C"/>
            </w:tcBorders>
            <w:vAlign w:val="center"/>
          </w:tcPr>
          <w:p w14:paraId="67F71274" w14:textId="77777777" w:rsidR="006F0476" w:rsidRPr="00430E6C" w:rsidRDefault="006F0476" w:rsidP="002C21BA">
            <w:pPr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</w:tr>
      <w:tr w:rsidR="006F0476" w:rsidRPr="00430E6C" w14:paraId="7E49E581" w14:textId="77777777" w:rsidTr="006F0476">
        <w:trPr>
          <w:trHeight w:val="390"/>
        </w:trPr>
        <w:tc>
          <w:tcPr>
            <w:tcW w:w="2831" w:type="dxa"/>
            <w:tcBorders>
              <w:top w:val="single" w:sz="4" w:space="0" w:color="8C8C8C"/>
              <w:left w:val="single" w:sz="4" w:space="0" w:color="8C8C8C"/>
            </w:tcBorders>
            <w:vAlign w:val="center"/>
          </w:tcPr>
          <w:p w14:paraId="20FCBB3B" w14:textId="77777777" w:rsidR="00B56E6F" w:rsidRPr="00430E6C" w:rsidRDefault="00B56E6F" w:rsidP="002C21BA">
            <w:pPr>
              <w:jc w:val="center"/>
              <w:rPr>
                <w:rFonts w:ascii="Palatino Linotype" w:hAnsi="Palatino Linotype"/>
              </w:rPr>
            </w:pPr>
          </w:p>
        </w:tc>
        <w:tc>
          <w:tcPr>
            <w:tcW w:w="4961" w:type="dxa"/>
            <w:gridSpan w:val="2"/>
            <w:tcBorders>
              <w:top w:val="single" w:sz="4" w:space="0" w:color="8C8C8C"/>
            </w:tcBorders>
            <w:shd w:val="clear" w:color="auto" w:fill="FF6B01"/>
            <w:vAlign w:val="center"/>
          </w:tcPr>
          <w:p w14:paraId="1AA78EF7" w14:textId="411AEFB4" w:rsidR="00B56E6F" w:rsidRPr="00430E6C" w:rsidRDefault="00B56E6F" w:rsidP="006F0476">
            <w:pPr>
              <w:jc w:val="center"/>
              <w:rPr>
                <w:rFonts w:ascii="Palatino Linotype" w:hAnsi="Palatino Linotype"/>
                <w:color w:val="FFFFFF" w:themeColor="background1"/>
              </w:rPr>
            </w:pPr>
            <w:r w:rsidRPr="00430E6C">
              <w:rPr>
                <w:rFonts w:ascii="Palatino Linotype" w:hAnsi="Palatino Linotype"/>
                <w:b/>
                <w:color w:val="FFFFFF" w:themeColor="background1"/>
                <w:sz w:val="28"/>
                <w:szCs w:val="28"/>
                <w:lang w:val="en-US"/>
              </w:rPr>
              <w:t>Article Info</w:t>
            </w:r>
          </w:p>
        </w:tc>
        <w:tc>
          <w:tcPr>
            <w:tcW w:w="2698" w:type="dxa"/>
            <w:gridSpan w:val="2"/>
            <w:tcBorders>
              <w:top w:val="single" w:sz="4" w:space="0" w:color="8C8C8C"/>
              <w:right w:val="single" w:sz="4" w:space="0" w:color="8C8C8C"/>
            </w:tcBorders>
            <w:vAlign w:val="center"/>
          </w:tcPr>
          <w:p w14:paraId="6F6B3129" w14:textId="070D36D2" w:rsidR="00B56E6F" w:rsidRPr="00430E6C" w:rsidRDefault="00B56E6F" w:rsidP="002C21BA">
            <w:pPr>
              <w:jc w:val="center"/>
              <w:rPr>
                <w:rFonts w:ascii="Palatino Linotype" w:hAnsi="Palatino Linotype"/>
              </w:rPr>
            </w:pPr>
          </w:p>
        </w:tc>
      </w:tr>
      <w:tr w:rsidR="006F0476" w:rsidRPr="00430E6C" w14:paraId="0D9225DD" w14:textId="77777777" w:rsidTr="00430E6C">
        <w:tc>
          <w:tcPr>
            <w:tcW w:w="4962" w:type="dxa"/>
            <w:gridSpan w:val="2"/>
            <w:tcBorders>
              <w:left w:val="single" w:sz="4" w:space="0" w:color="8C8C8C"/>
            </w:tcBorders>
            <w:vAlign w:val="center"/>
          </w:tcPr>
          <w:p w14:paraId="3670C8C9" w14:textId="0116E6B5" w:rsidR="00B56E6F" w:rsidRPr="00430E6C" w:rsidRDefault="000E3EB0" w:rsidP="006F0476">
            <w:pPr>
              <w:jc w:val="right"/>
              <w:rPr>
                <w:rFonts w:ascii="Palatino Linotype" w:hAnsi="Palatino Linotype"/>
                <w:b/>
                <w:sz w:val="20"/>
                <w:szCs w:val="20"/>
              </w:rPr>
            </w:pPr>
            <w:r w:rsidRPr="000E3EB0">
              <w:rPr>
                <w:rFonts w:ascii="Palatino Linotype" w:hAnsi="Palatino Linotype"/>
                <w:b/>
                <w:sz w:val="20"/>
                <w:szCs w:val="20"/>
                <w:lang w:val="en-GB"/>
              </w:rPr>
              <w:t>Article Type</w:t>
            </w:r>
          </w:p>
        </w:tc>
        <w:tc>
          <w:tcPr>
            <w:tcW w:w="5528" w:type="dxa"/>
            <w:gridSpan w:val="3"/>
            <w:tcBorders>
              <w:right w:val="single" w:sz="4" w:space="0" w:color="8C8C8C"/>
            </w:tcBorders>
            <w:vAlign w:val="center"/>
          </w:tcPr>
          <w:p w14:paraId="551479D1" w14:textId="47D003E2" w:rsidR="00B56E6F" w:rsidRPr="00430E6C" w:rsidRDefault="00B56E6F" w:rsidP="00B56E6F">
            <w:pPr>
              <w:rPr>
                <w:rFonts w:ascii="Palatino Linotype" w:hAnsi="Palatino Linotype"/>
                <w:sz w:val="20"/>
                <w:szCs w:val="20"/>
              </w:rPr>
            </w:pPr>
            <w:r w:rsidRPr="00430E6C">
              <w:rPr>
                <w:rFonts w:ascii="Palatino Linotype" w:hAnsi="Palatino Linotype"/>
                <w:sz w:val="20"/>
                <w:szCs w:val="20"/>
              </w:rPr>
              <w:t>:</w:t>
            </w:r>
          </w:p>
        </w:tc>
      </w:tr>
      <w:tr w:rsidR="006F0476" w:rsidRPr="00430E6C" w14:paraId="55D03EAC" w14:textId="77777777" w:rsidTr="00430E6C">
        <w:tc>
          <w:tcPr>
            <w:tcW w:w="4962" w:type="dxa"/>
            <w:gridSpan w:val="2"/>
            <w:tcBorders>
              <w:left w:val="single" w:sz="4" w:space="0" w:color="8C8C8C"/>
            </w:tcBorders>
            <w:vAlign w:val="center"/>
          </w:tcPr>
          <w:p w14:paraId="3787D8B0" w14:textId="669D69D8" w:rsidR="00B56E6F" w:rsidRPr="00430E6C" w:rsidRDefault="000E3EB0" w:rsidP="006F0476">
            <w:pPr>
              <w:jc w:val="right"/>
              <w:rPr>
                <w:rFonts w:ascii="Palatino Linotype" w:hAnsi="Palatino Linotype"/>
                <w:b/>
                <w:sz w:val="20"/>
                <w:szCs w:val="20"/>
              </w:rPr>
            </w:pPr>
            <w:r w:rsidRPr="000E3EB0">
              <w:rPr>
                <w:rFonts w:ascii="Palatino Linotype" w:hAnsi="Palatino Linotype"/>
                <w:b/>
                <w:sz w:val="20"/>
                <w:szCs w:val="20"/>
                <w:lang w:val="en-GB"/>
              </w:rPr>
              <w:t>Received</w:t>
            </w:r>
            <w:r w:rsidR="00B56E6F" w:rsidRPr="00430E6C">
              <w:rPr>
                <w:rFonts w:ascii="Palatino Linotype" w:hAnsi="Palatino Linotype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5528" w:type="dxa"/>
            <w:gridSpan w:val="3"/>
            <w:tcBorders>
              <w:right w:val="single" w:sz="4" w:space="0" w:color="8C8C8C"/>
            </w:tcBorders>
          </w:tcPr>
          <w:p w14:paraId="7190A9D5" w14:textId="3734D505" w:rsidR="00B56E6F" w:rsidRPr="00430E6C" w:rsidRDefault="00B56E6F" w:rsidP="00B56E6F">
            <w:pPr>
              <w:rPr>
                <w:rFonts w:ascii="Palatino Linotype" w:hAnsi="Palatino Linotype"/>
                <w:sz w:val="20"/>
                <w:szCs w:val="20"/>
              </w:rPr>
            </w:pPr>
            <w:r w:rsidRPr="00430E6C">
              <w:rPr>
                <w:rFonts w:ascii="Palatino Linotype" w:hAnsi="Palatino Linotype"/>
                <w:sz w:val="20"/>
                <w:szCs w:val="20"/>
              </w:rPr>
              <w:t>:</w:t>
            </w:r>
          </w:p>
        </w:tc>
      </w:tr>
      <w:tr w:rsidR="006F0476" w:rsidRPr="00430E6C" w14:paraId="40C25402" w14:textId="77777777" w:rsidTr="00430E6C">
        <w:tc>
          <w:tcPr>
            <w:tcW w:w="4962" w:type="dxa"/>
            <w:gridSpan w:val="2"/>
            <w:tcBorders>
              <w:left w:val="single" w:sz="4" w:space="0" w:color="8C8C8C"/>
            </w:tcBorders>
            <w:vAlign w:val="center"/>
          </w:tcPr>
          <w:p w14:paraId="4D31844E" w14:textId="3FF2773C" w:rsidR="00B56E6F" w:rsidRPr="00430E6C" w:rsidRDefault="000E3EB0" w:rsidP="006F0476">
            <w:pPr>
              <w:jc w:val="right"/>
              <w:rPr>
                <w:rFonts w:ascii="Palatino Linotype" w:hAnsi="Palatino Linotype"/>
                <w:b/>
                <w:sz w:val="20"/>
                <w:szCs w:val="20"/>
              </w:rPr>
            </w:pPr>
            <w:r w:rsidRPr="000E3EB0">
              <w:rPr>
                <w:rFonts w:ascii="Palatino Linotype" w:hAnsi="Palatino Linotype"/>
                <w:b/>
                <w:sz w:val="20"/>
                <w:szCs w:val="20"/>
                <w:lang w:val="en-GB"/>
              </w:rPr>
              <w:t>Accepted</w:t>
            </w:r>
            <w:r w:rsidR="00B56E6F" w:rsidRPr="000E3EB0">
              <w:rPr>
                <w:rFonts w:ascii="Palatino Linotype" w:hAnsi="Palatino Linotype"/>
                <w:b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5528" w:type="dxa"/>
            <w:gridSpan w:val="3"/>
            <w:tcBorders>
              <w:right w:val="single" w:sz="4" w:space="0" w:color="8C8C8C"/>
            </w:tcBorders>
          </w:tcPr>
          <w:p w14:paraId="7FAD91E1" w14:textId="00DCE754" w:rsidR="00B56E6F" w:rsidRPr="00430E6C" w:rsidRDefault="00B56E6F" w:rsidP="00B56E6F">
            <w:pPr>
              <w:rPr>
                <w:rFonts w:ascii="Palatino Linotype" w:hAnsi="Palatino Linotype"/>
                <w:sz w:val="20"/>
                <w:szCs w:val="20"/>
              </w:rPr>
            </w:pPr>
            <w:r w:rsidRPr="00430E6C">
              <w:rPr>
                <w:rFonts w:ascii="Palatino Linotype" w:hAnsi="Palatino Linotype"/>
                <w:sz w:val="20"/>
                <w:szCs w:val="20"/>
              </w:rPr>
              <w:t>:</w:t>
            </w:r>
          </w:p>
        </w:tc>
      </w:tr>
      <w:tr w:rsidR="006F0476" w:rsidRPr="00430E6C" w14:paraId="621C7776" w14:textId="77777777" w:rsidTr="00430E6C">
        <w:tc>
          <w:tcPr>
            <w:tcW w:w="4962" w:type="dxa"/>
            <w:gridSpan w:val="2"/>
            <w:tcBorders>
              <w:left w:val="single" w:sz="4" w:space="0" w:color="8C8C8C"/>
            </w:tcBorders>
            <w:vAlign w:val="center"/>
          </w:tcPr>
          <w:p w14:paraId="3733281B" w14:textId="53D51016" w:rsidR="00B56E6F" w:rsidRPr="00430E6C" w:rsidRDefault="000E3EB0" w:rsidP="006F0476">
            <w:pPr>
              <w:jc w:val="right"/>
              <w:rPr>
                <w:rFonts w:ascii="Palatino Linotype" w:hAnsi="Palatino Linotype"/>
                <w:b/>
                <w:sz w:val="20"/>
                <w:szCs w:val="20"/>
              </w:rPr>
            </w:pPr>
            <w:r w:rsidRPr="000E3EB0">
              <w:rPr>
                <w:rFonts w:ascii="Palatino Linotype" w:hAnsi="Palatino Linotype"/>
                <w:b/>
                <w:sz w:val="20"/>
                <w:szCs w:val="20"/>
                <w:lang w:val="en-GB"/>
              </w:rPr>
              <w:t>Published</w:t>
            </w:r>
          </w:p>
        </w:tc>
        <w:tc>
          <w:tcPr>
            <w:tcW w:w="5528" w:type="dxa"/>
            <w:gridSpan w:val="3"/>
            <w:tcBorders>
              <w:right w:val="single" w:sz="4" w:space="0" w:color="8C8C8C"/>
            </w:tcBorders>
          </w:tcPr>
          <w:p w14:paraId="409653DF" w14:textId="4FBAF537" w:rsidR="00442B78" w:rsidRPr="00430E6C" w:rsidRDefault="00B56E6F" w:rsidP="00B56E6F">
            <w:pPr>
              <w:rPr>
                <w:rFonts w:ascii="Palatino Linotype" w:hAnsi="Palatino Linotype"/>
                <w:sz w:val="20"/>
                <w:szCs w:val="20"/>
              </w:rPr>
            </w:pPr>
            <w:r w:rsidRPr="00430E6C">
              <w:rPr>
                <w:rFonts w:ascii="Palatino Linotype" w:hAnsi="Palatino Linotype"/>
                <w:sz w:val="20"/>
                <w:szCs w:val="20"/>
              </w:rPr>
              <w:t>:</w:t>
            </w:r>
          </w:p>
        </w:tc>
      </w:tr>
      <w:tr w:rsidR="00442B78" w:rsidRPr="00430E6C" w14:paraId="5A33CABB" w14:textId="77777777" w:rsidTr="001145D7">
        <w:tc>
          <w:tcPr>
            <w:tcW w:w="10490" w:type="dxa"/>
            <w:gridSpan w:val="5"/>
            <w:tcBorders>
              <w:left w:val="single" w:sz="4" w:space="0" w:color="8C8C8C"/>
              <w:right w:val="single" w:sz="4" w:space="0" w:color="8C8C8C"/>
            </w:tcBorders>
            <w:vAlign w:val="center"/>
          </w:tcPr>
          <w:p w14:paraId="746B79FD" w14:textId="635CFB05" w:rsidR="00442B78" w:rsidRPr="00430E6C" w:rsidRDefault="002B73C4" w:rsidP="00442B7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2B73C4">
              <w:rPr>
                <w:rFonts w:ascii="Palatino Linotype" w:hAnsi="Palatino Linotype"/>
                <w:b/>
                <w:bCs/>
                <w:color w:val="FF0000"/>
                <w:sz w:val="20"/>
                <w:szCs w:val="20"/>
              </w:rPr>
              <w:t>(Leave this section blank. It will be filled by the journal after the relevant study is accepted.)</w:t>
            </w:r>
          </w:p>
        </w:tc>
      </w:tr>
      <w:tr w:rsidR="002C21BA" w:rsidRPr="00430E6C" w14:paraId="55724D37" w14:textId="77777777" w:rsidTr="00DE19A3">
        <w:tc>
          <w:tcPr>
            <w:tcW w:w="10490" w:type="dxa"/>
            <w:gridSpan w:val="5"/>
            <w:tcBorders>
              <w:top w:val="single" w:sz="4" w:space="0" w:color="8C8C8C"/>
              <w:bottom w:val="single" w:sz="4" w:space="0" w:color="8C8C8C"/>
            </w:tcBorders>
            <w:vAlign w:val="center"/>
          </w:tcPr>
          <w:p w14:paraId="70B11B54" w14:textId="77777777" w:rsidR="002C21BA" w:rsidRPr="00430E6C" w:rsidRDefault="002C21BA" w:rsidP="002C21BA">
            <w:pPr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</w:tr>
      <w:tr w:rsidR="00B56E6F" w:rsidRPr="00430E6C" w14:paraId="539CE0B7" w14:textId="77777777" w:rsidTr="00DE19A3">
        <w:trPr>
          <w:trHeight w:val="47"/>
        </w:trPr>
        <w:tc>
          <w:tcPr>
            <w:tcW w:w="10490" w:type="dxa"/>
            <w:gridSpan w:val="5"/>
            <w:tcBorders>
              <w:top w:val="single" w:sz="4" w:space="0" w:color="8C8C8C"/>
              <w:bottom w:val="single" w:sz="4" w:space="0" w:color="8C8C8C"/>
            </w:tcBorders>
            <w:vAlign w:val="center"/>
          </w:tcPr>
          <w:p w14:paraId="635F21B4" w14:textId="77777777" w:rsidR="00B56E6F" w:rsidRPr="00430E6C" w:rsidRDefault="00B56E6F" w:rsidP="002C21BA">
            <w:pPr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</w:tr>
      <w:tr w:rsidR="006F0476" w:rsidRPr="00430E6C" w14:paraId="2CE3EE85" w14:textId="77777777" w:rsidTr="006F0476">
        <w:trPr>
          <w:trHeight w:val="389"/>
        </w:trPr>
        <w:tc>
          <w:tcPr>
            <w:tcW w:w="2831" w:type="dxa"/>
            <w:tcBorders>
              <w:top w:val="single" w:sz="4" w:space="0" w:color="8C8C8C"/>
              <w:left w:val="single" w:sz="4" w:space="0" w:color="8C8C8C"/>
            </w:tcBorders>
            <w:vAlign w:val="center"/>
          </w:tcPr>
          <w:p w14:paraId="3F0521B9" w14:textId="77777777" w:rsidR="00B56E6F" w:rsidRPr="00430E6C" w:rsidRDefault="00B56E6F" w:rsidP="002C21BA">
            <w:pPr>
              <w:jc w:val="center"/>
              <w:rPr>
                <w:rFonts w:ascii="Palatino Linotype" w:hAnsi="Palatino Linotype"/>
              </w:rPr>
            </w:pPr>
          </w:p>
        </w:tc>
        <w:tc>
          <w:tcPr>
            <w:tcW w:w="4961" w:type="dxa"/>
            <w:gridSpan w:val="2"/>
            <w:tcBorders>
              <w:top w:val="single" w:sz="4" w:space="0" w:color="8C8C8C"/>
            </w:tcBorders>
            <w:shd w:val="clear" w:color="auto" w:fill="FF6B01"/>
            <w:vAlign w:val="center"/>
          </w:tcPr>
          <w:p w14:paraId="42EB83FC" w14:textId="416A9A17" w:rsidR="00B56E6F" w:rsidRPr="00430E6C" w:rsidRDefault="00B56E6F" w:rsidP="00B56E6F">
            <w:pPr>
              <w:jc w:val="center"/>
              <w:rPr>
                <w:rFonts w:ascii="Palatino Linotype" w:hAnsi="Palatino Linotype"/>
              </w:rPr>
            </w:pPr>
            <w:r w:rsidRPr="00430E6C">
              <w:rPr>
                <w:rFonts w:ascii="Palatino Linotype" w:hAnsi="Palatino Linotype"/>
                <w:b/>
                <w:color w:val="FFFFFF" w:themeColor="background1"/>
                <w:sz w:val="28"/>
                <w:szCs w:val="28"/>
                <w:lang w:val="en-US"/>
              </w:rPr>
              <w:t>Cite</w:t>
            </w:r>
          </w:p>
        </w:tc>
        <w:tc>
          <w:tcPr>
            <w:tcW w:w="2698" w:type="dxa"/>
            <w:gridSpan w:val="2"/>
            <w:tcBorders>
              <w:top w:val="single" w:sz="4" w:space="0" w:color="8C8C8C"/>
              <w:right w:val="single" w:sz="4" w:space="0" w:color="8C8C8C"/>
            </w:tcBorders>
            <w:vAlign w:val="center"/>
          </w:tcPr>
          <w:p w14:paraId="772A4D49" w14:textId="11C7F4C0" w:rsidR="00B56E6F" w:rsidRPr="00430E6C" w:rsidRDefault="00B56E6F" w:rsidP="002C21BA">
            <w:pPr>
              <w:jc w:val="center"/>
              <w:rPr>
                <w:rFonts w:ascii="Palatino Linotype" w:hAnsi="Palatino Linotype"/>
              </w:rPr>
            </w:pPr>
          </w:p>
        </w:tc>
      </w:tr>
      <w:tr w:rsidR="00B56E6F" w:rsidRPr="00430E6C" w14:paraId="25963AD1" w14:textId="77777777" w:rsidTr="00DE19A3">
        <w:trPr>
          <w:trHeight w:val="64"/>
        </w:trPr>
        <w:tc>
          <w:tcPr>
            <w:tcW w:w="10490" w:type="dxa"/>
            <w:gridSpan w:val="5"/>
            <w:tcBorders>
              <w:left w:val="single" w:sz="4" w:space="0" w:color="8C8C8C"/>
              <w:bottom w:val="single" w:sz="4" w:space="0" w:color="8C8C8C"/>
              <w:right w:val="single" w:sz="4" w:space="0" w:color="8C8C8C"/>
            </w:tcBorders>
            <w:vAlign w:val="center"/>
          </w:tcPr>
          <w:p w14:paraId="0B1AFD32" w14:textId="77777777" w:rsidR="000E3EB0" w:rsidRDefault="000E3EB0" w:rsidP="000E3EB0">
            <w:pPr>
              <w:jc w:val="center"/>
              <w:rPr>
                <w:rStyle w:val="Kpr"/>
                <w:rFonts w:ascii="Palatino Linotype" w:hAnsi="Palatino Linotype"/>
                <w:sz w:val="20"/>
                <w:szCs w:val="20"/>
              </w:rPr>
            </w:pPr>
          </w:p>
          <w:p w14:paraId="3872D5CB" w14:textId="60B75700" w:rsidR="000E3EB0" w:rsidRDefault="000E3EB0" w:rsidP="000E3EB0">
            <w:pPr>
              <w:jc w:val="center"/>
              <w:rPr>
                <w:rStyle w:val="Kpr"/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Surname, N., &amp; Surname, N. (Year</w:t>
            </w:r>
            <w:r w:rsidRPr="00430E6C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).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English title of the article</w:t>
            </w:r>
            <w:r w:rsidRPr="00430E6C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. </w:t>
            </w:r>
            <w:r w:rsidRPr="00430E6C">
              <w:rPr>
                <w:rFonts w:ascii="Palatino Linotype" w:hAnsi="Palatino Linotype"/>
                <w:i/>
                <w:iCs/>
                <w:color w:val="000000" w:themeColor="text1"/>
                <w:sz w:val="20"/>
                <w:szCs w:val="20"/>
              </w:rPr>
              <w:t>EDUCATIONE, X</w:t>
            </w:r>
            <w:r w:rsidRPr="00430E6C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(X), XX-XX. </w:t>
            </w:r>
          </w:p>
          <w:p w14:paraId="379576DE" w14:textId="77777777" w:rsidR="00442B78" w:rsidRDefault="00442B78" w:rsidP="00C74B9B">
            <w:pPr>
              <w:rPr>
                <w:rFonts w:ascii="Palatino Linotype" w:hAnsi="Palatino Linotype"/>
                <w:sz w:val="20"/>
                <w:szCs w:val="20"/>
              </w:rPr>
            </w:pPr>
          </w:p>
          <w:p w14:paraId="37788515" w14:textId="5BD6268D" w:rsidR="00C74B9B" w:rsidRPr="00442B78" w:rsidRDefault="002B73C4" w:rsidP="00442B78">
            <w:pPr>
              <w:jc w:val="center"/>
              <w:rPr>
                <w:rFonts w:ascii="Palatino Linotype" w:hAnsi="Palatino Linotype"/>
                <w:b/>
                <w:bCs/>
                <w:color w:val="0563C1" w:themeColor="hyperlink"/>
                <w:sz w:val="20"/>
                <w:szCs w:val="20"/>
              </w:rPr>
            </w:pPr>
            <w:r w:rsidRPr="002B73C4">
              <w:rPr>
                <w:rFonts w:ascii="Palatino Linotype" w:hAnsi="Palatino Linotype"/>
                <w:b/>
                <w:bCs/>
                <w:color w:val="FF0000"/>
                <w:sz w:val="20"/>
                <w:szCs w:val="20"/>
              </w:rPr>
              <w:t>(Leave this section blank. It will be filled by the journal after the relevant study is accepted.)</w:t>
            </w:r>
          </w:p>
        </w:tc>
      </w:tr>
    </w:tbl>
    <w:p w14:paraId="13F0F67E" w14:textId="77777777" w:rsidR="00DE19A3" w:rsidRPr="00430E6C" w:rsidRDefault="00DE19A3">
      <w:pPr>
        <w:rPr>
          <w:rFonts w:ascii="Palatino Linotype" w:hAnsi="Palatino Linotype"/>
        </w:rPr>
      </w:pPr>
      <w:r w:rsidRPr="00430E6C">
        <w:rPr>
          <w:rFonts w:ascii="Palatino Linotype" w:hAnsi="Palatino Linotype"/>
        </w:rPr>
        <w:br w:type="page"/>
      </w:r>
    </w:p>
    <w:tbl>
      <w:tblPr>
        <w:tblStyle w:val="TabloKlavuzu"/>
        <w:tblW w:w="9640" w:type="dxa"/>
        <w:tblInd w:w="-284" w:type="dxa"/>
        <w:tblBorders>
          <w:top w:val="single" w:sz="12" w:space="0" w:color="FFC000"/>
          <w:left w:val="none" w:sz="0" w:space="0" w:color="auto"/>
          <w:bottom w:val="single" w:sz="12" w:space="0" w:color="FFC000"/>
          <w:right w:val="none" w:sz="0" w:space="0" w:color="auto"/>
          <w:insideH w:val="single" w:sz="4" w:space="0" w:color="FFC000"/>
          <w:insideV w:val="single" w:sz="4" w:space="0" w:color="FFC00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9640"/>
      </w:tblGrid>
      <w:tr w:rsidR="00B56E6F" w:rsidRPr="00430E6C" w14:paraId="6F8A4880" w14:textId="77777777" w:rsidTr="009C389C">
        <w:trPr>
          <w:trHeight w:val="40"/>
        </w:trPr>
        <w:tc>
          <w:tcPr>
            <w:tcW w:w="964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F4CC764" w14:textId="7D1225AD" w:rsidR="00B56E6F" w:rsidRPr="00746CC8" w:rsidRDefault="00B56E6F" w:rsidP="0024392A">
            <w:pPr>
              <w:spacing w:line="276" w:lineRule="auto"/>
              <w:jc w:val="center"/>
              <w:rPr>
                <w:rFonts w:ascii="Palatino Linotype" w:hAnsi="Palatino Linotype" w:cstheme="minorHAnsi"/>
                <w:b/>
                <w:sz w:val="20"/>
                <w:szCs w:val="20"/>
              </w:rPr>
            </w:pPr>
            <w:r w:rsidRPr="00746CC8">
              <w:rPr>
                <w:rFonts w:ascii="Palatino Linotype" w:hAnsi="Palatino Linotype"/>
                <w:b/>
                <w:sz w:val="20"/>
                <w:szCs w:val="20"/>
                <w:lang w:val="en-US"/>
              </w:rPr>
              <w:lastRenderedPageBreak/>
              <w:t>Abstract</w:t>
            </w:r>
          </w:p>
        </w:tc>
      </w:tr>
      <w:tr w:rsidR="00B56E6F" w:rsidRPr="00430E6C" w14:paraId="562C289D" w14:textId="77777777" w:rsidTr="009C389C">
        <w:trPr>
          <w:trHeight w:val="2640"/>
        </w:trPr>
        <w:tc>
          <w:tcPr>
            <w:tcW w:w="964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FDCA0E1" w14:textId="77777777" w:rsidR="000A59C7" w:rsidRDefault="000E3EB0" w:rsidP="000A59C7">
            <w:pPr>
              <w:spacing w:before="120" w:after="120" w:line="276" w:lineRule="auto"/>
              <w:jc w:val="both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0E3EB0">
              <w:rPr>
                <w:rFonts w:ascii="Palatino Linotype" w:hAnsi="Palatino Linotype"/>
                <w:sz w:val="20"/>
                <w:szCs w:val="20"/>
                <w:lang w:val="en-US"/>
              </w:rPr>
              <w:t xml:space="preserve">It should cover the purpose of the study, its method, significant features and results briefly and clearly. </w:t>
            </w:r>
            <w:r w:rsidRPr="0003043C">
              <w:rPr>
                <w:rFonts w:ascii="Palatino Linotype" w:hAnsi="Palatino Linotype"/>
                <w:color w:val="FF0000"/>
                <w:sz w:val="20"/>
                <w:szCs w:val="20"/>
                <w:lang w:val="en-US"/>
              </w:rPr>
              <w:t>It should be approximately 150-250 words</w:t>
            </w:r>
            <w:r w:rsidRPr="000E3EB0">
              <w:rPr>
                <w:rFonts w:ascii="Palatino Linotype" w:hAnsi="Palatino Linotype"/>
                <w:sz w:val="20"/>
                <w:szCs w:val="20"/>
                <w:lang w:val="en-US"/>
              </w:rPr>
              <w:t>. It should cover the purpose of the study, its method, significant features and results briefly and clearly. It should be approximately 150-2</w:t>
            </w:r>
            <w:r>
              <w:rPr>
                <w:rFonts w:ascii="Palatino Linotype" w:hAnsi="Palatino Linotype"/>
                <w:sz w:val="20"/>
                <w:szCs w:val="20"/>
                <w:lang w:val="en-US"/>
              </w:rPr>
              <w:t>5</w:t>
            </w:r>
            <w:r w:rsidRPr="000E3EB0">
              <w:rPr>
                <w:rFonts w:ascii="Palatino Linotype" w:hAnsi="Palatino Linotype"/>
                <w:sz w:val="20"/>
                <w:szCs w:val="20"/>
                <w:lang w:val="en-US"/>
              </w:rPr>
              <w:t>0 words. It should cover the purpose of the study, its method, significant features and results briefly and clearly. It should be approximately 150-2</w:t>
            </w:r>
            <w:r>
              <w:rPr>
                <w:rFonts w:ascii="Palatino Linotype" w:hAnsi="Palatino Linotype"/>
                <w:sz w:val="20"/>
                <w:szCs w:val="20"/>
                <w:lang w:val="en-US"/>
              </w:rPr>
              <w:t>5</w:t>
            </w:r>
            <w:r w:rsidRPr="000E3EB0">
              <w:rPr>
                <w:rFonts w:ascii="Palatino Linotype" w:hAnsi="Palatino Linotype"/>
                <w:sz w:val="20"/>
                <w:szCs w:val="20"/>
                <w:lang w:val="en-US"/>
              </w:rPr>
              <w:t>0 words. It should cover the purpose of the study, its method, significant features and results briefly and clearly. It should be approximately 150-2</w:t>
            </w:r>
            <w:r>
              <w:rPr>
                <w:rFonts w:ascii="Palatino Linotype" w:hAnsi="Palatino Linotype"/>
                <w:sz w:val="20"/>
                <w:szCs w:val="20"/>
                <w:lang w:val="en-US"/>
              </w:rPr>
              <w:t>5</w:t>
            </w:r>
            <w:r w:rsidRPr="000E3EB0">
              <w:rPr>
                <w:rFonts w:ascii="Palatino Linotype" w:hAnsi="Palatino Linotype"/>
                <w:sz w:val="20"/>
                <w:szCs w:val="20"/>
                <w:lang w:val="en-US"/>
              </w:rPr>
              <w:t>0 words. It should cover the purpose of the study, its method, significant features and results briefly and clearly. It should be approximately 150-2</w:t>
            </w:r>
            <w:r>
              <w:rPr>
                <w:rFonts w:ascii="Palatino Linotype" w:hAnsi="Palatino Linotype"/>
                <w:sz w:val="20"/>
                <w:szCs w:val="20"/>
                <w:lang w:val="en-US"/>
              </w:rPr>
              <w:t>5</w:t>
            </w:r>
            <w:r w:rsidRPr="000E3EB0">
              <w:rPr>
                <w:rFonts w:ascii="Palatino Linotype" w:hAnsi="Palatino Linotype"/>
                <w:sz w:val="20"/>
                <w:szCs w:val="20"/>
                <w:lang w:val="en-US"/>
              </w:rPr>
              <w:t>0 words. It should cover the purpose of the study, its method, significant features and results briefly and clearly. It should be approximately 150-2</w:t>
            </w:r>
            <w:r>
              <w:rPr>
                <w:rFonts w:ascii="Palatino Linotype" w:hAnsi="Palatino Linotype"/>
                <w:sz w:val="20"/>
                <w:szCs w:val="20"/>
                <w:lang w:val="en-US"/>
              </w:rPr>
              <w:t>5</w:t>
            </w:r>
            <w:r w:rsidRPr="000E3EB0">
              <w:rPr>
                <w:rFonts w:ascii="Palatino Linotype" w:hAnsi="Palatino Linotype"/>
                <w:sz w:val="20"/>
                <w:szCs w:val="20"/>
                <w:lang w:val="en-US"/>
              </w:rPr>
              <w:t>0 words. It should cover the purpose of the study, its method, significant features and results briefly and clearly. It should be approximately 150-2</w:t>
            </w:r>
            <w:r>
              <w:rPr>
                <w:rFonts w:ascii="Palatino Linotype" w:hAnsi="Palatino Linotype"/>
                <w:sz w:val="20"/>
                <w:szCs w:val="20"/>
                <w:lang w:val="en-US"/>
              </w:rPr>
              <w:t>5</w:t>
            </w:r>
            <w:r w:rsidRPr="000E3EB0">
              <w:rPr>
                <w:rFonts w:ascii="Palatino Linotype" w:hAnsi="Palatino Linotype"/>
                <w:sz w:val="20"/>
                <w:szCs w:val="20"/>
                <w:lang w:val="en-US"/>
              </w:rPr>
              <w:t>0 words. It should cover the purpose of the study, its method, significant features and results briefly and clearly. It should be approximately 150-2</w:t>
            </w:r>
            <w:r>
              <w:rPr>
                <w:rFonts w:ascii="Palatino Linotype" w:hAnsi="Palatino Linotype"/>
                <w:sz w:val="20"/>
                <w:szCs w:val="20"/>
                <w:lang w:val="en-US"/>
              </w:rPr>
              <w:t>5</w:t>
            </w:r>
            <w:r w:rsidRPr="000E3EB0">
              <w:rPr>
                <w:rFonts w:ascii="Palatino Linotype" w:hAnsi="Palatino Linotype"/>
                <w:sz w:val="20"/>
                <w:szCs w:val="20"/>
                <w:lang w:val="en-US"/>
              </w:rPr>
              <w:t xml:space="preserve">0 words. It should cover the purpose of the study, its method, significant features and results briefly and clearly. </w:t>
            </w:r>
          </w:p>
          <w:p w14:paraId="6C3F5EFE" w14:textId="641F4D12" w:rsidR="003F6DD7" w:rsidRPr="00746CC8" w:rsidRDefault="003F6DD7" w:rsidP="000A59C7">
            <w:pPr>
              <w:spacing w:before="120" w:after="120" w:line="276" w:lineRule="auto"/>
              <w:jc w:val="both"/>
              <w:rPr>
                <w:rFonts w:ascii="Palatino Linotype" w:hAnsi="Palatino Linotype"/>
                <w:i/>
                <w:iCs/>
                <w:sz w:val="20"/>
                <w:szCs w:val="20"/>
                <w:lang w:val="en-US"/>
              </w:rPr>
            </w:pPr>
            <w:r w:rsidRPr="000A59C7">
              <w:rPr>
                <w:rFonts w:ascii="Palatino Linotype" w:hAnsi="Palatino Linotype"/>
                <w:b/>
                <w:iCs/>
                <w:sz w:val="20"/>
                <w:szCs w:val="20"/>
                <w:lang w:val="en-US"/>
              </w:rPr>
              <w:t>Keywords:</w:t>
            </w:r>
            <w:r w:rsidRPr="00746CC8">
              <w:rPr>
                <w:rFonts w:ascii="Palatino Linotype" w:hAnsi="Palatino Linotype"/>
                <w:i/>
                <w:iCs/>
                <w:sz w:val="20"/>
                <w:szCs w:val="20"/>
                <w:lang w:val="en-US"/>
              </w:rPr>
              <w:t xml:space="preserve"> Keywords1, Keywords2, Keywords3</w:t>
            </w:r>
          </w:p>
        </w:tc>
      </w:tr>
    </w:tbl>
    <w:p w14:paraId="654EBB67" w14:textId="6CECAAC2" w:rsidR="00D04CBE" w:rsidRPr="00D04CBE" w:rsidRDefault="00306B6A" w:rsidP="003A748D">
      <w:pPr>
        <w:rPr>
          <w:rFonts w:ascii="Palatino Linotype" w:hAnsi="Palatino Linotype"/>
          <w:bCs/>
          <w:sz w:val="20"/>
          <w:szCs w:val="20"/>
        </w:rPr>
      </w:pPr>
      <w:r w:rsidRPr="00430E6C">
        <w:rPr>
          <w:rFonts w:ascii="Palatino Linotype" w:hAnsi="Palatino Linotype"/>
          <w:b/>
          <w:sz w:val="24"/>
          <w:szCs w:val="24"/>
        </w:rPr>
        <w:br w:type="page"/>
      </w:r>
    </w:p>
    <w:p w14:paraId="4D9E3501" w14:textId="785A607C" w:rsidR="003E3E86" w:rsidRPr="00430E6C" w:rsidRDefault="007165F9" w:rsidP="000A59C7">
      <w:pPr>
        <w:spacing w:before="240" w:after="120" w:line="276" w:lineRule="auto"/>
        <w:jc w:val="center"/>
        <w:rPr>
          <w:rFonts w:ascii="Palatino Linotype" w:hAnsi="Palatino Linotype"/>
          <w:b/>
          <w:sz w:val="24"/>
          <w:szCs w:val="24"/>
        </w:rPr>
      </w:pPr>
      <w:r>
        <w:rPr>
          <w:rFonts w:ascii="Palatino Linotype" w:hAnsi="Palatino Linotype"/>
          <w:b/>
          <w:sz w:val="24"/>
          <w:szCs w:val="24"/>
        </w:rPr>
        <w:t>INTRODUCTION</w:t>
      </w:r>
    </w:p>
    <w:p w14:paraId="393021A4" w14:textId="77777777" w:rsidR="00AF2AFE" w:rsidRDefault="00AF2AFE" w:rsidP="00AF2AFE">
      <w:pPr>
        <w:spacing w:before="120" w:after="120" w:line="276" w:lineRule="auto"/>
        <w:jc w:val="both"/>
        <w:rPr>
          <w:rFonts w:ascii="Palatino Linotype" w:hAnsi="Palatino Linotype"/>
          <w:sz w:val="24"/>
        </w:rPr>
      </w:pPr>
      <w:r w:rsidRPr="00AF2AFE">
        <w:rPr>
          <w:rFonts w:ascii="Palatino Linotype" w:hAnsi="Palatino Linotype"/>
          <w:sz w:val="24"/>
        </w:rPr>
        <w:t xml:space="preserve">Palatino linotype font type, 12 font size, justified, 1,15 line spacing, 6 nk space before and after the paragraphs, indents should not used in text. Palatino linotype font type, 12 font size, justified, 1,15 line spacing, 6 nk space before and after the paragraphs, indents should not used in text. Palatino linotype font type, 12 font size, justified, 1,15 line spacing, 6 nk space before and after the paragraphs, indents should not used in text. </w:t>
      </w:r>
    </w:p>
    <w:p w14:paraId="6649E7D2" w14:textId="77777777" w:rsidR="00AF2AFE" w:rsidRDefault="00AF2AFE" w:rsidP="00AF2AFE">
      <w:pPr>
        <w:spacing w:before="120" w:after="120" w:line="276" w:lineRule="auto"/>
        <w:jc w:val="both"/>
        <w:rPr>
          <w:rFonts w:ascii="Palatino Linotype" w:hAnsi="Palatino Linotype"/>
          <w:sz w:val="24"/>
          <w:szCs w:val="20"/>
        </w:rPr>
      </w:pPr>
      <w:r w:rsidRPr="00AF2AFE">
        <w:rPr>
          <w:rFonts w:ascii="Palatino Linotype" w:hAnsi="Palatino Linotype"/>
          <w:sz w:val="24"/>
          <w:szCs w:val="20"/>
        </w:rPr>
        <w:t xml:space="preserve">Palatino linotype font type, 12 font size, justified, 1,15 line spacing, 6 nk space before and after the paragraphs, indents should not used in text. Palatino linotype font type, 12 font size, justified, 1,15 line spacing, 6 nk space before and after the paragraphs, indents should not used in text. Palatino linotype font type, 12 font size, justified, 1,15 line spacing, 6 nk space before and after the paragraphs, indents should not used in text. </w:t>
      </w:r>
    </w:p>
    <w:p w14:paraId="0E6B5C6C" w14:textId="33DD4906" w:rsidR="004E31FD" w:rsidRPr="00AD515F" w:rsidRDefault="0003043C" w:rsidP="00AD515F">
      <w:pPr>
        <w:spacing w:before="120" w:after="120" w:line="276" w:lineRule="auto"/>
        <w:rPr>
          <w:rFonts w:ascii="Palatino Linotype" w:hAnsi="Palatino Linotype"/>
          <w:b/>
          <w:sz w:val="24"/>
          <w:szCs w:val="24"/>
        </w:rPr>
      </w:pPr>
      <w:r>
        <w:rPr>
          <w:rFonts w:ascii="Palatino Linotype" w:hAnsi="Palatino Linotype"/>
          <w:b/>
          <w:sz w:val="24"/>
          <w:szCs w:val="24"/>
        </w:rPr>
        <w:t>(</w:t>
      </w:r>
      <w:r w:rsidR="009B766A" w:rsidRPr="00AD515F">
        <w:rPr>
          <w:rFonts w:ascii="Palatino Linotype" w:hAnsi="Palatino Linotype"/>
          <w:b/>
          <w:sz w:val="24"/>
          <w:szCs w:val="24"/>
        </w:rPr>
        <w:t xml:space="preserve">Birinci Düzey </w:t>
      </w:r>
      <w:r w:rsidR="004E31FD" w:rsidRPr="00AD515F">
        <w:rPr>
          <w:rFonts w:ascii="Palatino Linotype" w:hAnsi="Palatino Linotype"/>
          <w:b/>
          <w:sz w:val="24"/>
          <w:szCs w:val="24"/>
        </w:rPr>
        <w:t>Alt Başlık</w:t>
      </w:r>
      <w:r>
        <w:rPr>
          <w:rFonts w:ascii="Palatino Linotype" w:hAnsi="Palatino Linotype"/>
          <w:b/>
          <w:sz w:val="24"/>
          <w:szCs w:val="24"/>
        </w:rPr>
        <w:t xml:space="preserve">) </w:t>
      </w:r>
      <w:r w:rsidR="00D247BC">
        <w:rPr>
          <w:rFonts w:ascii="Palatino Linotype" w:hAnsi="Palatino Linotype"/>
          <w:b/>
          <w:sz w:val="24"/>
          <w:szCs w:val="24"/>
        </w:rPr>
        <w:t>Purpose of the research</w:t>
      </w:r>
    </w:p>
    <w:p w14:paraId="36F12A6E" w14:textId="77777777" w:rsidR="00344943" w:rsidRDefault="00344943" w:rsidP="00344943">
      <w:pPr>
        <w:spacing w:before="120" w:after="120" w:line="276" w:lineRule="auto"/>
        <w:jc w:val="both"/>
        <w:rPr>
          <w:rFonts w:ascii="Palatino Linotype" w:hAnsi="Palatino Linotype"/>
          <w:sz w:val="24"/>
          <w:szCs w:val="20"/>
        </w:rPr>
      </w:pPr>
      <w:r w:rsidRPr="00AF2AFE">
        <w:rPr>
          <w:rFonts w:ascii="Palatino Linotype" w:hAnsi="Palatino Linotype"/>
          <w:sz w:val="24"/>
          <w:szCs w:val="20"/>
        </w:rPr>
        <w:t xml:space="preserve">Palatino linotype font type, 12 font size, justified, 1,15 line spacing, 6 nk space before and after the paragraphs, indents should not used in text. </w:t>
      </w:r>
    </w:p>
    <w:p w14:paraId="2D12E4D4" w14:textId="1ED39B15" w:rsidR="00455DFD" w:rsidRPr="00AD515F" w:rsidRDefault="00E252D1" w:rsidP="00AD515F">
      <w:pPr>
        <w:spacing w:before="120" w:after="120" w:line="276" w:lineRule="auto"/>
        <w:rPr>
          <w:rFonts w:ascii="Palatino Linotype" w:hAnsi="Palatino Linotype"/>
          <w:b/>
          <w:sz w:val="24"/>
          <w:szCs w:val="24"/>
        </w:rPr>
      </w:pPr>
      <w:r w:rsidRPr="00AD515F">
        <w:rPr>
          <w:rFonts w:ascii="Palatino Linotype" w:hAnsi="Palatino Linotype"/>
          <w:b/>
          <w:sz w:val="24"/>
          <w:szCs w:val="24"/>
        </w:rPr>
        <w:t>(</w:t>
      </w:r>
      <w:r w:rsidR="00455DFD" w:rsidRPr="00AD515F">
        <w:rPr>
          <w:rFonts w:ascii="Palatino Linotype" w:hAnsi="Palatino Linotype"/>
          <w:b/>
          <w:sz w:val="24"/>
          <w:szCs w:val="24"/>
        </w:rPr>
        <w:t xml:space="preserve">İkinci </w:t>
      </w:r>
      <w:r w:rsidR="00E00246" w:rsidRPr="00AD515F">
        <w:rPr>
          <w:rFonts w:ascii="Palatino Linotype" w:hAnsi="Palatino Linotype"/>
          <w:b/>
          <w:sz w:val="24"/>
          <w:szCs w:val="24"/>
        </w:rPr>
        <w:t>d</w:t>
      </w:r>
      <w:r w:rsidR="00455DFD" w:rsidRPr="00AD515F">
        <w:rPr>
          <w:rFonts w:ascii="Palatino Linotype" w:hAnsi="Palatino Linotype"/>
          <w:b/>
          <w:sz w:val="24"/>
          <w:szCs w:val="24"/>
        </w:rPr>
        <w:t xml:space="preserve">üzey </w:t>
      </w:r>
      <w:r w:rsidR="00E00246" w:rsidRPr="00AD515F">
        <w:rPr>
          <w:rFonts w:ascii="Palatino Linotype" w:hAnsi="Palatino Linotype"/>
          <w:b/>
          <w:sz w:val="24"/>
          <w:szCs w:val="24"/>
        </w:rPr>
        <w:t>a</w:t>
      </w:r>
      <w:r w:rsidR="00455DFD" w:rsidRPr="00AD515F">
        <w:rPr>
          <w:rFonts w:ascii="Palatino Linotype" w:hAnsi="Palatino Linotype"/>
          <w:b/>
          <w:sz w:val="24"/>
          <w:szCs w:val="24"/>
        </w:rPr>
        <w:t xml:space="preserve">lt </w:t>
      </w:r>
      <w:r w:rsidR="00E00246" w:rsidRPr="00AD515F">
        <w:rPr>
          <w:rFonts w:ascii="Palatino Linotype" w:hAnsi="Palatino Linotype"/>
          <w:b/>
          <w:sz w:val="24"/>
          <w:szCs w:val="24"/>
        </w:rPr>
        <w:t>b</w:t>
      </w:r>
      <w:r w:rsidR="00455DFD" w:rsidRPr="00AD515F">
        <w:rPr>
          <w:rFonts w:ascii="Palatino Linotype" w:hAnsi="Palatino Linotype"/>
          <w:b/>
          <w:sz w:val="24"/>
          <w:szCs w:val="24"/>
        </w:rPr>
        <w:t>aşlık</w:t>
      </w:r>
      <w:r w:rsidRPr="00AD515F">
        <w:rPr>
          <w:rFonts w:ascii="Palatino Linotype" w:hAnsi="Palatino Linotype"/>
          <w:b/>
          <w:sz w:val="24"/>
          <w:szCs w:val="24"/>
        </w:rPr>
        <w:t>)</w:t>
      </w:r>
      <w:r w:rsidR="0044702C" w:rsidRPr="00AD515F">
        <w:rPr>
          <w:rFonts w:ascii="Palatino Linotype" w:hAnsi="Palatino Linotype"/>
          <w:b/>
          <w:sz w:val="24"/>
          <w:szCs w:val="24"/>
        </w:rPr>
        <w:t xml:space="preserve"> Alt </w:t>
      </w:r>
      <w:r w:rsidRPr="00AD515F">
        <w:rPr>
          <w:rFonts w:ascii="Palatino Linotype" w:hAnsi="Palatino Linotype"/>
          <w:b/>
          <w:sz w:val="24"/>
          <w:szCs w:val="24"/>
        </w:rPr>
        <w:t>a</w:t>
      </w:r>
      <w:r w:rsidR="0044702C" w:rsidRPr="00AD515F">
        <w:rPr>
          <w:rFonts w:ascii="Palatino Linotype" w:hAnsi="Palatino Linotype"/>
          <w:b/>
          <w:sz w:val="24"/>
          <w:szCs w:val="24"/>
        </w:rPr>
        <w:t>maçlar</w:t>
      </w:r>
    </w:p>
    <w:p w14:paraId="27688917" w14:textId="77777777" w:rsidR="00344943" w:rsidRDefault="00344943" w:rsidP="00344943">
      <w:pPr>
        <w:spacing w:before="120" w:after="120" w:line="276" w:lineRule="auto"/>
        <w:jc w:val="both"/>
        <w:rPr>
          <w:rFonts w:ascii="Palatino Linotype" w:hAnsi="Palatino Linotype"/>
          <w:sz w:val="24"/>
          <w:szCs w:val="20"/>
        </w:rPr>
      </w:pPr>
      <w:r w:rsidRPr="00AF2AFE">
        <w:rPr>
          <w:rFonts w:ascii="Palatino Linotype" w:hAnsi="Palatino Linotype"/>
          <w:sz w:val="24"/>
          <w:szCs w:val="20"/>
        </w:rPr>
        <w:t xml:space="preserve">Palatino linotype font type, 12 font size, justified, 1,15 line spacing, 6 nk space before and after the paragraphs, indents should not used in text. </w:t>
      </w:r>
    </w:p>
    <w:p w14:paraId="7A23EE5C" w14:textId="2ADE261A" w:rsidR="00C179F9" w:rsidRPr="00AD515F" w:rsidRDefault="009C26D8" w:rsidP="00AD515F">
      <w:pPr>
        <w:spacing w:before="120" w:after="120" w:line="276" w:lineRule="auto"/>
        <w:jc w:val="center"/>
        <w:rPr>
          <w:rFonts w:ascii="Palatino Linotype" w:hAnsi="Palatino Linotype"/>
          <w:b/>
          <w:sz w:val="24"/>
          <w:szCs w:val="24"/>
        </w:rPr>
      </w:pPr>
      <w:r>
        <w:rPr>
          <w:rFonts w:ascii="Palatino Linotype" w:hAnsi="Palatino Linotype"/>
          <w:b/>
          <w:sz w:val="24"/>
          <w:szCs w:val="24"/>
        </w:rPr>
        <w:t>METHODOLOGY</w:t>
      </w:r>
    </w:p>
    <w:p w14:paraId="05E63616" w14:textId="77777777" w:rsidR="00344943" w:rsidRDefault="00344943" w:rsidP="00AD515F">
      <w:pPr>
        <w:spacing w:before="120" w:after="120" w:line="276" w:lineRule="auto"/>
        <w:jc w:val="both"/>
        <w:rPr>
          <w:rFonts w:ascii="Palatino Linotype" w:hAnsi="Palatino Linotype"/>
          <w:sz w:val="24"/>
          <w:szCs w:val="20"/>
        </w:rPr>
      </w:pPr>
      <w:r w:rsidRPr="00AF2AFE">
        <w:rPr>
          <w:rFonts w:ascii="Palatino Linotype" w:hAnsi="Palatino Linotype"/>
          <w:sz w:val="24"/>
          <w:szCs w:val="20"/>
        </w:rPr>
        <w:t xml:space="preserve">Palatino linotype font type, 12 font size, justified, 1,15 line spacing, 6 nk space before and after the paragraphs, indents should not used in text. </w:t>
      </w:r>
    </w:p>
    <w:p w14:paraId="6BF8166D" w14:textId="0ECDBD5C" w:rsidR="00C179F9" w:rsidRPr="00AD515F" w:rsidRDefault="009C26D8" w:rsidP="00AD515F">
      <w:pPr>
        <w:spacing w:before="120" w:after="120" w:line="276" w:lineRule="auto"/>
        <w:jc w:val="both"/>
        <w:rPr>
          <w:rFonts w:ascii="Palatino Linotype" w:hAnsi="Palatino Linotype"/>
          <w:b/>
          <w:sz w:val="24"/>
          <w:szCs w:val="24"/>
        </w:rPr>
      </w:pPr>
      <w:r>
        <w:rPr>
          <w:rFonts w:ascii="Palatino Linotype" w:hAnsi="Palatino Linotype"/>
          <w:b/>
          <w:sz w:val="24"/>
          <w:szCs w:val="24"/>
        </w:rPr>
        <w:t>Research Design</w:t>
      </w:r>
    </w:p>
    <w:p w14:paraId="7F936916" w14:textId="77777777" w:rsidR="00344943" w:rsidRDefault="00344943" w:rsidP="00AD515F">
      <w:pPr>
        <w:spacing w:before="120" w:after="120" w:line="276" w:lineRule="auto"/>
        <w:jc w:val="both"/>
        <w:rPr>
          <w:rFonts w:ascii="Palatino Linotype" w:hAnsi="Palatino Linotype"/>
          <w:sz w:val="24"/>
          <w:szCs w:val="20"/>
        </w:rPr>
      </w:pPr>
      <w:r w:rsidRPr="00AF2AFE">
        <w:rPr>
          <w:rFonts w:ascii="Palatino Linotype" w:hAnsi="Palatino Linotype"/>
          <w:sz w:val="24"/>
          <w:szCs w:val="20"/>
        </w:rPr>
        <w:t xml:space="preserve">Palatino linotype font type, 12 font size, justified, 1,15 line spacing, 6 nk space before and after the paragraphs, indents should not used in text. </w:t>
      </w:r>
    </w:p>
    <w:p w14:paraId="2398FDEA" w14:textId="06F4FCD0" w:rsidR="00F82C65" w:rsidRPr="00AD515F" w:rsidRDefault="009C26D8" w:rsidP="00AD515F">
      <w:pPr>
        <w:spacing w:before="120" w:after="120" w:line="276" w:lineRule="auto"/>
        <w:jc w:val="both"/>
        <w:rPr>
          <w:rFonts w:ascii="Palatino Linotype" w:hAnsi="Palatino Linotype"/>
          <w:b/>
          <w:sz w:val="24"/>
          <w:szCs w:val="24"/>
        </w:rPr>
      </w:pPr>
      <w:r>
        <w:rPr>
          <w:rFonts w:ascii="Palatino Linotype" w:hAnsi="Palatino Linotype"/>
          <w:b/>
          <w:sz w:val="24"/>
          <w:szCs w:val="24"/>
        </w:rPr>
        <w:t>Study Group</w:t>
      </w:r>
    </w:p>
    <w:p w14:paraId="3BACC864" w14:textId="3A7389BE" w:rsidR="00344943" w:rsidRDefault="00344943" w:rsidP="00AD515F">
      <w:pPr>
        <w:spacing w:before="120" w:after="120" w:line="276" w:lineRule="auto"/>
        <w:jc w:val="both"/>
        <w:rPr>
          <w:rFonts w:ascii="Palatino Linotype" w:hAnsi="Palatino Linotype"/>
          <w:sz w:val="24"/>
          <w:szCs w:val="20"/>
        </w:rPr>
      </w:pPr>
      <w:r w:rsidRPr="00AF2AFE">
        <w:rPr>
          <w:rFonts w:ascii="Palatino Linotype" w:hAnsi="Palatino Linotype"/>
          <w:sz w:val="24"/>
          <w:szCs w:val="20"/>
        </w:rPr>
        <w:t xml:space="preserve">Palatino linotype font type, 12 font size, justified, 1,15 line spacing, 6 nk space before and after the paragraphs, indents should not used in text. </w:t>
      </w:r>
    </w:p>
    <w:p w14:paraId="1997962A" w14:textId="33FA79B6" w:rsidR="0085162E" w:rsidRPr="00AD515F" w:rsidRDefault="009C26D8" w:rsidP="00AD515F">
      <w:pPr>
        <w:spacing w:before="120" w:after="120" w:line="276" w:lineRule="auto"/>
        <w:jc w:val="both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b/>
          <w:sz w:val="24"/>
          <w:szCs w:val="24"/>
        </w:rPr>
        <w:t>Data Collection Tools</w:t>
      </w:r>
    </w:p>
    <w:p w14:paraId="77C7A6BD" w14:textId="77777777" w:rsidR="00344943" w:rsidRDefault="00344943" w:rsidP="00AD515F">
      <w:pPr>
        <w:spacing w:before="120" w:after="120" w:line="276" w:lineRule="auto"/>
        <w:jc w:val="both"/>
        <w:rPr>
          <w:rFonts w:ascii="Palatino Linotype" w:hAnsi="Palatino Linotype"/>
          <w:sz w:val="24"/>
          <w:szCs w:val="20"/>
        </w:rPr>
      </w:pPr>
      <w:r w:rsidRPr="00AF2AFE">
        <w:rPr>
          <w:rFonts w:ascii="Palatino Linotype" w:hAnsi="Palatino Linotype"/>
          <w:sz w:val="24"/>
          <w:szCs w:val="20"/>
        </w:rPr>
        <w:t xml:space="preserve">Palatino linotype font type, 12 font size, justified, 1,15 line spacing, 6 nk space before and after the paragraphs, indents should not used in text. </w:t>
      </w:r>
    </w:p>
    <w:p w14:paraId="676899CE" w14:textId="075C3771" w:rsidR="00473339" w:rsidRPr="00AD515F" w:rsidRDefault="009C26D8" w:rsidP="00AD515F">
      <w:pPr>
        <w:spacing w:before="120" w:after="120" w:line="276" w:lineRule="auto"/>
        <w:jc w:val="both"/>
        <w:rPr>
          <w:rFonts w:ascii="Palatino Linotype" w:hAnsi="Palatino Linotype"/>
          <w:b/>
          <w:sz w:val="24"/>
          <w:szCs w:val="24"/>
        </w:rPr>
      </w:pPr>
      <w:r>
        <w:rPr>
          <w:rFonts w:ascii="Palatino Linotype" w:hAnsi="Palatino Linotype"/>
          <w:b/>
          <w:sz w:val="24"/>
          <w:szCs w:val="24"/>
        </w:rPr>
        <w:t>Data Analysis</w:t>
      </w:r>
    </w:p>
    <w:p w14:paraId="553BA0D7" w14:textId="2DE2F8CB" w:rsidR="00344943" w:rsidRPr="00344943" w:rsidRDefault="00344943" w:rsidP="00AD515F">
      <w:pPr>
        <w:spacing w:before="120" w:after="120" w:line="276" w:lineRule="auto"/>
        <w:jc w:val="both"/>
        <w:rPr>
          <w:rFonts w:ascii="Palatino Linotype" w:hAnsi="Palatino Linotype"/>
          <w:sz w:val="24"/>
          <w:szCs w:val="20"/>
        </w:rPr>
      </w:pPr>
      <w:r w:rsidRPr="00AF2AFE">
        <w:rPr>
          <w:rFonts w:ascii="Palatino Linotype" w:hAnsi="Palatino Linotype"/>
          <w:sz w:val="24"/>
          <w:szCs w:val="20"/>
        </w:rPr>
        <w:t>Palatino linotype font type, 12 font size, justified, 1,15 line spacing, 6 nk space before and after the paragraphs, indents should not used in text.</w:t>
      </w:r>
    </w:p>
    <w:p w14:paraId="09F1C610" w14:textId="4F067E74" w:rsidR="00177673" w:rsidRPr="00AD515F" w:rsidRDefault="009C26D8" w:rsidP="00AD515F">
      <w:pPr>
        <w:spacing w:before="120" w:after="120" w:line="276" w:lineRule="auto"/>
        <w:jc w:val="center"/>
        <w:rPr>
          <w:rFonts w:ascii="Palatino Linotype" w:hAnsi="Palatino Linotype"/>
          <w:b/>
          <w:sz w:val="24"/>
          <w:szCs w:val="24"/>
        </w:rPr>
      </w:pPr>
      <w:r>
        <w:rPr>
          <w:rFonts w:ascii="Palatino Linotype" w:hAnsi="Palatino Linotype"/>
          <w:b/>
          <w:sz w:val="24"/>
          <w:szCs w:val="24"/>
        </w:rPr>
        <w:t>FINDINGS</w:t>
      </w:r>
    </w:p>
    <w:p w14:paraId="406A59CC" w14:textId="77777777" w:rsidR="00344943" w:rsidRDefault="00344943" w:rsidP="000A59C7">
      <w:pPr>
        <w:spacing w:before="120" w:after="120" w:line="276" w:lineRule="auto"/>
        <w:jc w:val="both"/>
        <w:rPr>
          <w:rFonts w:ascii="Palatino Linotype" w:hAnsi="Palatino Linotype"/>
          <w:sz w:val="24"/>
          <w:szCs w:val="20"/>
        </w:rPr>
      </w:pPr>
      <w:r w:rsidRPr="00AF2AFE">
        <w:rPr>
          <w:rFonts w:ascii="Palatino Linotype" w:hAnsi="Palatino Linotype"/>
          <w:sz w:val="24"/>
          <w:szCs w:val="20"/>
        </w:rPr>
        <w:t xml:space="preserve">Palatino linotype font type, 12 font size, justified, 1,15 line spacing, 6 nk space before and after the paragraphs, indents should not used in text. </w:t>
      </w:r>
    </w:p>
    <w:p w14:paraId="1376E6C1" w14:textId="7FAEC8AC" w:rsidR="00A0121D" w:rsidRDefault="0048194B" w:rsidP="000A59C7">
      <w:pPr>
        <w:spacing w:before="120" w:after="120" w:line="276" w:lineRule="auto"/>
        <w:jc w:val="both"/>
        <w:rPr>
          <w:rFonts w:ascii="Palatino Linotype" w:hAnsi="Palatino Linotype"/>
          <w:i/>
        </w:rPr>
      </w:pPr>
      <w:r w:rsidRPr="00430E6C">
        <w:rPr>
          <w:rFonts w:ascii="Palatino Linotype" w:hAnsi="Palatino Linotype"/>
          <w:b/>
        </w:rPr>
        <w:t>Tabl</w:t>
      </w:r>
      <w:r w:rsidR="00344943">
        <w:rPr>
          <w:rFonts w:ascii="Palatino Linotype" w:hAnsi="Palatino Linotype"/>
          <w:b/>
        </w:rPr>
        <w:t>e</w:t>
      </w:r>
      <w:r w:rsidRPr="00430E6C">
        <w:rPr>
          <w:rFonts w:ascii="Palatino Linotype" w:hAnsi="Palatino Linotype"/>
          <w:b/>
        </w:rPr>
        <w:t xml:space="preserve"> 1</w:t>
      </w:r>
      <w:r w:rsidR="000A59C7">
        <w:rPr>
          <w:rFonts w:ascii="Palatino Linotype" w:hAnsi="Palatino Linotype"/>
          <w:b/>
        </w:rPr>
        <w:t xml:space="preserve">. </w:t>
      </w:r>
      <w:r w:rsidR="00AB2672" w:rsidRPr="00AB2672">
        <w:rPr>
          <w:rFonts w:ascii="Palatino Linotype" w:hAnsi="Palatino Linotype"/>
          <w:i/>
        </w:rPr>
        <w:t>The title of table should be written italic</w:t>
      </w:r>
    </w:p>
    <w:tbl>
      <w:tblPr>
        <w:tblStyle w:val="TabloKlavuzu"/>
        <w:tblW w:w="496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95"/>
        <w:gridCol w:w="1779"/>
        <w:gridCol w:w="1096"/>
        <w:gridCol w:w="1238"/>
        <w:gridCol w:w="1236"/>
        <w:gridCol w:w="1049"/>
        <w:gridCol w:w="1406"/>
      </w:tblGrid>
      <w:tr w:rsidR="009C389C" w:rsidRPr="009C389C" w14:paraId="2B72A5BD" w14:textId="77777777" w:rsidTr="007A3743">
        <w:trPr>
          <w:trHeight w:val="387"/>
        </w:trPr>
        <w:tc>
          <w:tcPr>
            <w:tcW w:w="423" w:type="pct"/>
            <w:tcBorders>
              <w:bottom w:val="single" w:sz="4" w:space="0" w:color="auto"/>
            </w:tcBorders>
            <w:vAlign w:val="center"/>
          </w:tcPr>
          <w:p w14:paraId="0340C611" w14:textId="77777777" w:rsidR="009C389C" w:rsidRPr="009C389C" w:rsidRDefault="009C389C" w:rsidP="007A3743">
            <w:pPr>
              <w:jc w:val="center"/>
              <w:rPr>
                <w:rFonts w:ascii="Palatino Linotype" w:hAnsi="Palatino Linotype"/>
                <w:b/>
                <w:sz w:val="20"/>
                <w:lang w:val="en-GB"/>
              </w:rPr>
            </w:pPr>
            <w:r w:rsidRPr="009C389C">
              <w:rPr>
                <w:rFonts w:ascii="Palatino Linotype" w:hAnsi="Palatino Linotype"/>
                <w:b/>
                <w:sz w:val="20"/>
                <w:lang w:val="en-GB"/>
              </w:rPr>
              <w:t>Test</w:t>
            </w:r>
          </w:p>
        </w:tc>
        <w:tc>
          <w:tcPr>
            <w:tcW w:w="1029" w:type="pct"/>
            <w:tcBorders>
              <w:bottom w:val="single" w:sz="4" w:space="0" w:color="auto"/>
            </w:tcBorders>
            <w:vAlign w:val="center"/>
          </w:tcPr>
          <w:p w14:paraId="66FB3C43" w14:textId="260A97CF" w:rsidR="009C389C" w:rsidRPr="009C389C" w:rsidRDefault="00D247BC" w:rsidP="007A3743">
            <w:pPr>
              <w:jc w:val="center"/>
              <w:rPr>
                <w:rFonts w:ascii="Palatino Linotype" w:hAnsi="Palatino Linotype"/>
                <w:b/>
                <w:sz w:val="20"/>
                <w:lang w:val="en-GB"/>
              </w:rPr>
            </w:pPr>
            <w:r>
              <w:rPr>
                <w:rFonts w:ascii="Palatino Linotype" w:hAnsi="Palatino Linotype"/>
                <w:b/>
                <w:sz w:val="20"/>
                <w:lang w:val="en-GB"/>
              </w:rPr>
              <w:t>Grade</w:t>
            </w:r>
          </w:p>
        </w:tc>
        <w:tc>
          <w:tcPr>
            <w:tcW w:w="649" w:type="pct"/>
            <w:tcBorders>
              <w:bottom w:val="single" w:sz="4" w:space="0" w:color="auto"/>
            </w:tcBorders>
            <w:vAlign w:val="center"/>
          </w:tcPr>
          <w:p w14:paraId="4F43B81F" w14:textId="77777777" w:rsidR="009C389C" w:rsidRPr="009C389C" w:rsidRDefault="009C389C" w:rsidP="007A3743">
            <w:pPr>
              <w:jc w:val="center"/>
              <w:rPr>
                <w:rFonts w:ascii="Palatino Linotype" w:hAnsi="Palatino Linotype"/>
                <w:b/>
                <w:sz w:val="20"/>
                <w:lang w:val="en-GB"/>
              </w:rPr>
            </w:pPr>
            <w:r w:rsidRPr="009C389C">
              <w:rPr>
                <w:rFonts w:ascii="Palatino Linotype" w:hAnsi="Palatino Linotype"/>
                <w:b/>
                <w:sz w:val="20"/>
                <w:lang w:val="en-GB"/>
              </w:rPr>
              <w:t xml:space="preserve">K-S </w:t>
            </w:r>
          </w:p>
        </w:tc>
        <w:tc>
          <w:tcPr>
            <w:tcW w:w="728" w:type="pct"/>
            <w:tcBorders>
              <w:bottom w:val="single" w:sz="4" w:space="0" w:color="auto"/>
            </w:tcBorders>
            <w:vAlign w:val="center"/>
          </w:tcPr>
          <w:p w14:paraId="73FB6FAD" w14:textId="3CC1434E" w:rsidR="009C389C" w:rsidRPr="009C389C" w:rsidRDefault="007A073B" w:rsidP="007A3743">
            <w:pPr>
              <w:jc w:val="center"/>
              <w:rPr>
                <w:rFonts w:ascii="Palatino Linotype" w:hAnsi="Palatino Linotype"/>
                <w:b/>
                <w:sz w:val="20"/>
                <w:lang w:val="en-GB"/>
              </w:rPr>
            </w:pPr>
            <w:r>
              <w:rPr>
                <w:rFonts w:ascii="Palatino Linotype" w:hAnsi="Palatino Linotype"/>
                <w:b/>
                <w:sz w:val="20"/>
                <w:lang w:val="en-GB"/>
              </w:rPr>
              <w:t>Skewness</w:t>
            </w:r>
          </w:p>
        </w:tc>
        <w:tc>
          <w:tcPr>
            <w:tcW w:w="727" w:type="pct"/>
            <w:tcBorders>
              <w:bottom w:val="single" w:sz="4" w:space="0" w:color="auto"/>
            </w:tcBorders>
            <w:vAlign w:val="center"/>
          </w:tcPr>
          <w:p w14:paraId="0FF827B4" w14:textId="4DF34A6C" w:rsidR="009C389C" w:rsidRPr="009C389C" w:rsidRDefault="009C389C" w:rsidP="007A3743">
            <w:pPr>
              <w:jc w:val="center"/>
              <w:rPr>
                <w:rFonts w:ascii="Palatino Linotype" w:hAnsi="Palatino Linotype"/>
                <w:b/>
                <w:sz w:val="20"/>
                <w:lang w:val="en-GB"/>
              </w:rPr>
            </w:pPr>
            <w:r w:rsidRPr="009C389C">
              <w:rPr>
                <w:rFonts w:ascii="Palatino Linotype" w:hAnsi="Palatino Linotype"/>
                <w:b/>
                <w:sz w:val="20"/>
                <w:lang w:val="en-GB"/>
              </w:rPr>
              <w:t xml:space="preserve">Z </w:t>
            </w:r>
            <w:r w:rsidR="007A073B">
              <w:rPr>
                <w:rFonts w:ascii="Palatino Linotype" w:hAnsi="Palatino Linotype"/>
                <w:b/>
                <w:sz w:val="20"/>
                <w:lang w:val="en-GB"/>
              </w:rPr>
              <w:t>Score</w:t>
            </w:r>
          </w:p>
        </w:tc>
        <w:tc>
          <w:tcPr>
            <w:tcW w:w="623" w:type="pct"/>
            <w:tcBorders>
              <w:bottom w:val="single" w:sz="4" w:space="0" w:color="auto"/>
            </w:tcBorders>
            <w:vAlign w:val="center"/>
          </w:tcPr>
          <w:p w14:paraId="3E17CE93" w14:textId="375A0AEC" w:rsidR="009C389C" w:rsidRPr="009C389C" w:rsidRDefault="007A073B" w:rsidP="007A3743">
            <w:pPr>
              <w:jc w:val="center"/>
              <w:rPr>
                <w:rFonts w:ascii="Palatino Linotype" w:hAnsi="Palatino Linotype"/>
                <w:b/>
                <w:sz w:val="20"/>
                <w:lang w:val="en-GB"/>
              </w:rPr>
            </w:pPr>
            <w:r>
              <w:rPr>
                <w:rFonts w:ascii="Palatino Linotype" w:hAnsi="Palatino Linotype"/>
                <w:b/>
                <w:sz w:val="20"/>
                <w:lang w:val="en-GB"/>
              </w:rPr>
              <w:t>Kurtosis</w:t>
            </w:r>
          </w:p>
        </w:tc>
        <w:tc>
          <w:tcPr>
            <w:tcW w:w="821" w:type="pct"/>
            <w:tcBorders>
              <w:bottom w:val="single" w:sz="4" w:space="0" w:color="auto"/>
            </w:tcBorders>
            <w:vAlign w:val="center"/>
          </w:tcPr>
          <w:p w14:paraId="325CC15C" w14:textId="5F1411D8" w:rsidR="009C389C" w:rsidRPr="009C389C" w:rsidRDefault="007A073B" w:rsidP="007A3743">
            <w:pPr>
              <w:jc w:val="center"/>
              <w:rPr>
                <w:rFonts w:ascii="Palatino Linotype" w:hAnsi="Palatino Linotype"/>
                <w:b/>
                <w:sz w:val="20"/>
                <w:lang w:val="en-GB"/>
              </w:rPr>
            </w:pPr>
            <w:r>
              <w:rPr>
                <w:rFonts w:ascii="Palatino Linotype" w:hAnsi="Palatino Linotype"/>
                <w:b/>
                <w:sz w:val="20"/>
                <w:lang w:val="en-GB"/>
              </w:rPr>
              <w:t>Decision</w:t>
            </w:r>
          </w:p>
        </w:tc>
      </w:tr>
      <w:tr w:rsidR="009C389C" w:rsidRPr="009C389C" w14:paraId="648800BD" w14:textId="77777777" w:rsidTr="007A3743">
        <w:trPr>
          <w:trHeight w:val="387"/>
        </w:trPr>
        <w:tc>
          <w:tcPr>
            <w:tcW w:w="423" w:type="pct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684D09CA" w14:textId="309213AA" w:rsidR="009C389C" w:rsidRPr="009C389C" w:rsidRDefault="00D247BC" w:rsidP="007A3743">
            <w:pPr>
              <w:jc w:val="center"/>
              <w:rPr>
                <w:rFonts w:ascii="Palatino Linotype" w:hAnsi="Palatino Linotype"/>
                <w:sz w:val="20"/>
                <w:lang w:val="en-GB"/>
              </w:rPr>
            </w:pPr>
            <w:r>
              <w:rPr>
                <w:rFonts w:ascii="Palatino Linotype" w:hAnsi="Palatino Linotype"/>
                <w:sz w:val="20"/>
                <w:lang w:val="en-GB"/>
              </w:rPr>
              <w:t>Native Language Awareness Scale</w:t>
            </w:r>
          </w:p>
        </w:tc>
        <w:tc>
          <w:tcPr>
            <w:tcW w:w="1029" w:type="pct"/>
            <w:tcBorders>
              <w:top w:val="single" w:sz="4" w:space="0" w:color="auto"/>
              <w:bottom w:val="nil"/>
            </w:tcBorders>
            <w:vAlign w:val="center"/>
          </w:tcPr>
          <w:p w14:paraId="6E7D8B2F" w14:textId="42D794FB" w:rsidR="009C389C" w:rsidRPr="009C389C" w:rsidRDefault="009C389C" w:rsidP="007A3743">
            <w:pPr>
              <w:jc w:val="center"/>
              <w:rPr>
                <w:rFonts w:ascii="Palatino Linotype" w:hAnsi="Palatino Linotype"/>
                <w:sz w:val="20"/>
                <w:lang w:val="en-GB"/>
              </w:rPr>
            </w:pPr>
            <w:r w:rsidRPr="009C389C">
              <w:rPr>
                <w:rFonts w:ascii="Palatino Linotype" w:hAnsi="Palatino Linotype"/>
                <w:sz w:val="20"/>
                <w:lang w:val="en-GB"/>
              </w:rPr>
              <w:t>2</w:t>
            </w:r>
          </w:p>
        </w:tc>
        <w:tc>
          <w:tcPr>
            <w:tcW w:w="649" w:type="pct"/>
            <w:tcBorders>
              <w:top w:val="single" w:sz="4" w:space="0" w:color="auto"/>
              <w:bottom w:val="nil"/>
            </w:tcBorders>
            <w:vAlign w:val="center"/>
          </w:tcPr>
          <w:p w14:paraId="61516D21" w14:textId="33F45FFD" w:rsidR="009C389C" w:rsidRPr="009C389C" w:rsidRDefault="009C389C" w:rsidP="007A3743">
            <w:pPr>
              <w:jc w:val="center"/>
              <w:rPr>
                <w:rFonts w:ascii="Palatino Linotype" w:hAnsi="Palatino Linotype"/>
                <w:sz w:val="20"/>
                <w:lang w:val="en-GB"/>
              </w:rPr>
            </w:pPr>
            <w:r>
              <w:rPr>
                <w:rFonts w:ascii="Palatino Linotype" w:hAnsi="Palatino Linotype"/>
                <w:sz w:val="20"/>
                <w:lang w:val="en-GB"/>
              </w:rPr>
              <w:t>0,</w:t>
            </w:r>
            <w:r w:rsidRPr="009C389C">
              <w:rPr>
                <w:rFonts w:ascii="Palatino Linotype" w:hAnsi="Palatino Linotype"/>
                <w:sz w:val="20"/>
                <w:lang w:val="en-GB"/>
              </w:rPr>
              <w:t>200</w:t>
            </w:r>
          </w:p>
        </w:tc>
        <w:tc>
          <w:tcPr>
            <w:tcW w:w="728" w:type="pct"/>
            <w:tcBorders>
              <w:top w:val="single" w:sz="4" w:space="0" w:color="auto"/>
              <w:bottom w:val="nil"/>
            </w:tcBorders>
            <w:vAlign w:val="center"/>
          </w:tcPr>
          <w:p w14:paraId="0BD469ED" w14:textId="17A8924D" w:rsidR="009C389C" w:rsidRPr="009C389C" w:rsidRDefault="009C389C" w:rsidP="007A3743">
            <w:pPr>
              <w:jc w:val="center"/>
              <w:rPr>
                <w:rFonts w:ascii="Palatino Linotype" w:hAnsi="Palatino Linotype"/>
                <w:sz w:val="20"/>
                <w:lang w:val="en-GB"/>
              </w:rPr>
            </w:pPr>
            <w:r w:rsidRPr="009C389C">
              <w:rPr>
                <w:rFonts w:ascii="Palatino Linotype" w:hAnsi="Palatino Linotype"/>
                <w:sz w:val="20"/>
                <w:lang w:val="en-GB"/>
              </w:rPr>
              <w:t>-</w:t>
            </w:r>
            <w:r>
              <w:rPr>
                <w:rFonts w:ascii="Palatino Linotype" w:hAnsi="Palatino Linotype"/>
                <w:sz w:val="20"/>
                <w:lang w:val="en-GB"/>
              </w:rPr>
              <w:t>0,</w:t>
            </w:r>
            <w:r w:rsidRPr="009C389C">
              <w:rPr>
                <w:rFonts w:ascii="Palatino Linotype" w:hAnsi="Palatino Linotype"/>
                <w:sz w:val="20"/>
                <w:lang w:val="en-GB"/>
              </w:rPr>
              <w:t>304</w:t>
            </w:r>
          </w:p>
        </w:tc>
        <w:tc>
          <w:tcPr>
            <w:tcW w:w="727" w:type="pct"/>
            <w:tcBorders>
              <w:top w:val="single" w:sz="4" w:space="0" w:color="auto"/>
              <w:bottom w:val="nil"/>
            </w:tcBorders>
            <w:vAlign w:val="center"/>
          </w:tcPr>
          <w:p w14:paraId="6EF061E4" w14:textId="02A2E6FF" w:rsidR="009C389C" w:rsidRPr="009C389C" w:rsidRDefault="009C389C" w:rsidP="007A3743">
            <w:pPr>
              <w:jc w:val="center"/>
              <w:rPr>
                <w:rFonts w:ascii="Palatino Linotype" w:hAnsi="Palatino Linotype"/>
                <w:sz w:val="20"/>
                <w:lang w:val="en-GB"/>
              </w:rPr>
            </w:pPr>
            <w:r w:rsidRPr="009C389C">
              <w:rPr>
                <w:rFonts w:ascii="Palatino Linotype" w:hAnsi="Palatino Linotype"/>
                <w:sz w:val="20"/>
                <w:lang w:val="en-GB"/>
              </w:rPr>
              <w:t>-</w:t>
            </w:r>
            <w:r>
              <w:rPr>
                <w:rFonts w:ascii="Palatino Linotype" w:hAnsi="Palatino Linotype"/>
                <w:sz w:val="20"/>
                <w:lang w:val="en-GB"/>
              </w:rPr>
              <w:t>0,</w:t>
            </w:r>
            <w:r w:rsidRPr="009C389C">
              <w:rPr>
                <w:rFonts w:ascii="Palatino Linotype" w:hAnsi="Palatino Linotype"/>
                <w:sz w:val="20"/>
                <w:lang w:val="en-GB"/>
              </w:rPr>
              <w:t>98</w:t>
            </w:r>
          </w:p>
        </w:tc>
        <w:tc>
          <w:tcPr>
            <w:tcW w:w="623" w:type="pct"/>
            <w:tcBorders>
              <w:top w:val="single" w:sz="4" w:space="0" w:color="auto"/>
              <w:bottom w:val="nil"/>
            </w:tcBorders>
            <w:vAlign w:val="center"/>
          </w:tcPr>
          <w:p w14:paraId="16E85BE5" w14:textId="780CC438" w:rsidR="009C389C" w:rsidRPr="009C389C" w:rsidRDefault="009C389C" w:rsidP="007A3743">
            <w:pPr>
              <w:jc w:val="center"/>
              <w:rPr>
                <w:rFonts w:ascii="Palatino Linotype" w:hAnsi="Palatino Linotype"/>
                <w:sz w:val="20"/>
                <w:lang w:val="en-GB"/>
              </w:rPr>
            </w:pPr>
            <w:r w:rsidRPr="009C389C">
              <w:rPr>
                <w:rFonts w:ascii="Palatino Linotype" w:hAnsi="Palatino Linotype"/>
                <w:sz w:val="20"/>
                <w:lang w:val="en-GB"/>
              </w:rPr>
              <w:t>-</w:t>
            </w:r>
            <w:r>
              <w:rPr>
                <w:rFonts w:ascii="Palatino Linotype" w:hAnsi="Palatino Linotype"/>
                <w:sz w:val="20"/>
                <w:lang w:val="en-GB"/>
              </w:rPr>
              <w:t>0,</w:t>
            </w:r>
            <w:r w:rsidRPr="009C389C">
              <w:rPr>
                <w:rFonts w:ascii="Palatino Linotype" w:hAnsi="Palatino Linotype"/>
                <w:sz w:val="20"/>
                <w:lang w:val="en-GB"/>
              </w:rPr>
              <w:t>665</w:t>
            </w:r>
          </w:p>
        </w:tc>
        <w:tc>
          <w:tcPr>
            <w:tcW w:w="821" w:type="pct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6B1A219A" w14:textId="0D1FD5D9" w:rsidR="009C389C" w:rsidRPr="009C389C" w:rsidRDefault="00DD22C8" w:rsidP="007A3743">
            <w:pPr>
              <w:jc w:val="center"/>
              <w:rPr>
                <w:rFonts w:ascii="Palatino Linotype" w:hAnsi="Palatino Linotype"/>
                <w:sz w:val="20"/>
                <w:lang w:val="en-GB"/>
              </w:rPr>
            </w:pPr>
            <w:r w:rsidRPr="00DD22C8">
              <w:rPr>
                <w:rFonts w:ascii="Palatino Linotype" w:hAnsi="Palatino Linotype"/>
                <w:sz w:val="20"/>
                <w:lang w:val="en-GB"/>
              </w:rPr>
              <w:t>Skewed Distribution</w:t>
            </w:r>
          </w:p>
        </w:tc>
      </w:tr>
      <w:tr w:rsidR="009C389C" w:rsidRPr="009C389C" w14:paraId="3573DEF8" w14:textId="77777777" w:rsidTr="007A3743">
        <w:trPr>
          <w:trHeight w:val="387"/>
        </w:trPr>
        <w:tc>
          <w:tcPr>
            <w:tcW w:w="423" w:type="pct"/>
            <w:vMerge/>
            <w:tcBorders>
              <w:top w:val="single" w:sz="4" w:space="0" w:color="auto"/>
              <w:bottom w:val="nil"/>
            </w:tcBorders>
            <w:vAlign w:val="center"/>
          </w:tcPr>
          <w:p w14:paraId="50912CCC" w14:textId="77777777" w:rsidR="009C389C" w:rsidRPr="009C389C" w:rsidRDefault="009C389C" w:rsidP="007A3743">
            <w:pPr>
              <w:jc w:val="center"/>
              <w:rPr>
                <w:rFonts w:ascii="Palatino Linotype" w:hAnsi="Palatino Linotype"/>
                <w:sz w:val="20"/>
                <w:lang w:val="en-GB"/>
              </w:rPr>
            </w:pPr>
          </w:p>
        </w:tc>
        <w:tc>
          <w:tcPr>
            <w:tcW w:w="1029" w:type="pct"/>
            <w:tcBorders>
              <w:top w:val="nil"/>
              <w:bottom w:val="nil"/>
            </w:tcBorders>
            <w:vAlign w:val="center"/>
          </w:tcPr>
          <w:p w14:paraId="6C707BA7" w14:textId="0F9957BD" w:rsidR="009C389C" w:rsidRPr="009C389C" w:rsidRDefault="009C389C" w:rsidP="007A3743">
            <w:pPr>
              <w:jc w:val="center"/>
              <w:rPr>
                <w:rFonts w:ascii="Palatino Linotype" w:hAnsi="Palatino Linotype"/>
                <w:sz w:val="20"/>
                <w:lang w:val="en-GB"/>
              </w:rPr>
            </w:pPr>
            <w:r w:rsidRPr="009C389C">
              <w:rPr>
                <w:rFonts w:ascii="Palatino Linotype" w:hAnsi="Palatino Linotype"/>
                <w:sz w:val="20"/>
                <w:lang w:val="en-GB"/>
              </w:rPr>
              <w:t>3</w:t>
            </w:r>
          </w:p>
        </w:tc>
        <w:tc>
          <w:tcPr>
            <w:tcW w:w="649" w:type="pct"/>
            <w:tcBorders>
              <w:top w:val="nil"/>
              <w:bottom w:val="nil"/>
            </w:tcBorders>
            <w:vAlign w:val="center"/>
          </w:tcPr>
          <w:p w14:paraId="3244A4F0" w14:textId="088D4F37" w:rsidR="009C389C" w:rsidRPr="009C389C" w:rsidRDefault="009C389C" w:rsidP="007A3743">
            <w:pPr>
              <w:jc w:val="center"/>
              <w:rPr>
                <w:rFonts w:ascii="Palatino Linotype" w:hAnsi="Palatino Linotype"/>
                <w:sz w:val="20"/>
                <w:lang w:val="en-GB"/>
              </w:rPr>
            </w:pPr>
            <w:r>
              <w:rPr>
                <w:rFonts w:ascii="Palatino Linotype" w:hAnsi="Palatino Linotype"/>
                <w:sz w:val="20"/>
                <w:lang w:val="en-GB"/>
              </w:rPr>
              <w:t>0,</w:t>
            </w:r>
            <w:r w:rsidRPr="009C389C">
              <w:rPr>
                <w:rFonts w:ascii="Palatino Linotype" w:hAnsi="Palatino Linotype"/>
                <w:sz w:val="20"/>
                <w:lang w:val="en-GB"/>
              </w:rPr>
              <w:t>002</w:t>
            </w:r>
          </w:p>
        </w:tc>
        <w:tc>
          <w:tcPr>
            <w:tcW w:w="728" w:type="pct"/>
            <w:tcBorders>
              <w:top w:val="nil"/>
              <w:bottom w:val="nil"/>
            </w:tcBorders>
            <w:vAlign w:val="center"/>
          </w:tcPr>
          <w:p w14:paraId="0E785AFD" w14:textId="08A64F9A" w:rsidR="009C389C" w:rsidRPr="009C389C" w:rsidRDefault="009C389C" w:rsidP="007A3743">
            <w:pPr>
              <w:jc w:val="center"/>
              <w:rPr>
                <w:rFonts w:ascii="Palatino Linotype" w:hAnsi="Palatino Linotype"/>
                <w:sz w:val="20"/>
                <w:lang w:val="en-GB"/>
              </w:rPr>
            </w:pPr>
            <w:r w:rsidRPr="009C389C">
              <w:rPr>
                <w:rFonts w:ascii="Palatino Linotype" w:hAnsi="Palatino Linotype"/>
                <w:sz w:val="20"/>
                <w:lang w:val="en-GB"/>
              </w:rPr>
              <w:t>-</w:t>
            </w:r>
            <w:r>
              <w:rPr>
                <w:rFonts w:ascii="Palatino Linotype" w:hAnsi="Palatino Linotype"/>
                <w:sz w:val="20"/>
                <w:lang w:val="en-GB"/>
              </w:rPr>
              <w:t>0,</w:t>
            </w:r>
            <w:r w:rsidRPr="009C389C">
              <w:rPr>
                <w:rFonts w:ascii="Palatino Linotype" w:hAnsi="Palatino Linotype"/>
                <w:sz w:val="20"/>
                <w:lang w:val="en-GB"/>
              </w:rPr>
              <w:t>970</w:t>
            </w:r>
          </w:p>
        </w:tc>
        <w:tc>
          <w:tcPr>
            <w:tcW w:w="727" w:type="pct"/>
            <w:tcBorders>
              <w:top w:val="nil"/>
              <w:bottom w:val="nil"/>
            </w:tcBorders>
            <w:vAlign w:val="center"/>
          </w:tcPr>
          <w:p w14:paraId="3A47608C" w14:textId="4B8767A8" w:rsidR="009C389C" w:rsidRPr="009C389C" w:rsidRDefault="009C389C" w:rsidP="007A3743">
            <w:pPr>
              <w:jc w:val="center"/>
              <w:rPr>
                <w:rFonts w:ascii="Palatino Linotype" w:hAnsi="Palatino Linotype"/>
                <w:sz w:val="20"/>
                <w:lang w:val="en-GB"/>
              </w:rPr>
            </w:pPr>
            <w:r w:rsidRPr="009C389C">
              <w:rPr>
                <w:rFonts w:ascii="Palatino Linotype" w:hAnsi="Palatino Linotype"/>
                <w:sz w:val="20"/>
                <w:lang w:val="en-GB"/>
              </w:rPr>
              <w:t>-3</w:t>
            </w:r>
            <w:r>
              <w:rPr>
                <w:rFonts w:ascii="Palatino Linotype" w:hAnsi="Palatino Linotype"/>
                <w:sz w:val="20"/>
                <w:lang w:val="en-GB"/>
              </w:rPr>
              <w:t>0,</w:t>
            </w:r>
            <w:r w:rsidRPr="009C389C">
              <w:rPr>
                <w:rFonts w:ascii="Palatino Linotype" w:hAnsi="Palatino Linotype"/>
                <w:sz w:val="20"/>
                <w:lang w:val="en-GB"/>
              </w:rPr>
              <w:t>17</w:t>
            </w:r>
          </w:p>
        </w:tc>
        <w:tc>
          <w:tcPr>
            <w:tcW w:w="623" w:type="pct"/>
            <w:tcBorders>
              <w:top w:val="nil"/>
              <w:bottom w:val="nil"/>
            </w:tcBorders>
            <w:vAlign w:val="center"/>
          </w:tcPr>
          <w:p w14:paraId="5F4F9D05" w14:textId="38322139" w:rsidR="009C389C" w:rsidRPr="009C389C" w:rsidRDefault="009C389C" w:rsidP="007A3743">
            <w:pPr>
              <w:jc w:val="center"/>
              <w:rPr>
                <w:rFonts w:ascii="Palatino Linotype" w:hAnsi="Palatino Linotype"/>
                <w:sz w:val="20"/>
                <w:lang w:val="en-GB"/>
              </w:rPr>
            </w:pPr>
            <w:r>
              <w:rPr>
                <w:rFonts w:ascii="Palatino Linotype" w:hAnsi="Palatino Linotype"/>
                <w:sz w:val="20"/>
                <w:lang w:val="en-GB"/>
              </w:rPr>
              <w:t>0,</w:t>
            </w:r>
            <w:r w:rsidRPr="009C389C">
              <w:rPr>
                <w:rFonts w:ascii="Palatino Linotype" w:hAnsi="Palatino Linotype"/>
                <w:sz w:val="20"/>
                <w:lang w:val="en-GB"/>
              </w:rPr>
              <w:t>960</w:t>
            </w:r>
          </w:p>
        </w:tc>
        <w:tc>
          <w:tcPr>
            <w:tcW w:w="821" w:type="pct"/>
            <w:vMerge/>
            <w:tcBorders>
              <w:top w:val="nil"/>
              <w:bottom w:val="nil"/>
            </w:tcBorders>
            <w:vAlign w:val="center"/>
          </w:tcPr>
          <w:p w14:paraId="0C47B192" w14:textId="77777777" w:rsidR="009C389C" w:rsidRPr="009C389C" w:rsidRDefault="009C389C" w:rsidP="007A3743">
            <w:pPr>
              <w:jc w:val="center"/>
              <w:rPr>
                <w:rFonts w:ascii="Palatino Linotype" w:hAnsi="Palatino Linotype"/>
                <w:sz w:val="20"/>
                <w:lang w:val="en-GB"/>
              </w:rPr>
            </w:pPr>
          </w:p>
        </w:tc>
      </w:tr>
      <w:tr w:rsidR="009C389C" w:rsidRPr="009C389C" w14:paraId="78C07350" w14:textId="77777777" w:rsidTr="007A3743">
        <w:trPr>
          <w:trHeight w:val="387"/>
        </w:trPr>
        <w:tc>
          <w:tcPr>
            <w:tcW w:w="423" w:type="pct"/>
            <w:vMerge/>
            <w:tcBorders>
              <w:top w:val="nil"/>
            </w:tcBorders>
            <w:vAlign w:val="center"/>
          </w:tcPr>
          <w:p w14:paraId="393D9B06" w14:textId="77777777" w:rsidR="009C389C" w:rsidRPr="009C389C" w:rsidRDefault="009C389C" w:rsidP="007A3743">
            <w:pPr>
              <w:jc w:val="center"/>
              <w:rPr>
                <w:rFonts w:ascii="Palatino Linotype" w:hAnsi="Palatino Linotype"/>
                <w:sz w:val="20"/>
                <w:lang w:val="en-GB"/>
              </w:rPr>
            </w:pPr>
          </w:p>
        </w:tc>
        <w:tc>
          <w:tcPr>
            <w:tcW w:w="1029" w:type="pct"/>
            <w:tcBorders>
              <w:top w:val="nil"/>
            </w:tcBorders>
            <w:vAlign w:val="center"/>
          </w:tcPr>
          <w:p w14:paraId="0B71013C" w14:textId="08C794C7" w:rsidR="009C389C" w:rsidRPr="009C389C" w:rsidRDefault="009C389C" w:rsidP="00AD515F">
            <w:pPr>
              <w:jc w:val="center"/>
              <w:rPr>
                <w:rFonts w:ascii="Palatino Linotype" w:hAnsi="Palatino Linotype"/>
                <w:sz w:val="20"/>
                <w:lang w:val="en-GB"/>
              </w:rPr>
            </w:pPr>
            <w:r w:rsidRPr="009C389C">
              <w:rPr>
                <w:rFonts w:ascii="Palatino Linotype" w:hAnsi="Palatino Linotype"/>
                <w:sz w:val="20"/>
                <w:lang w:val="en-GB"/>
              </w:rPr>
              <w:t>4</w:t>
            </w:r>
          </w:p>
        </w:tc>
        <w:tc>
          <w:tcPr>
            <w:tcW w:w="649" w:type="pct"/>
            <w:tcBorders>
              <w:top w:val="nil"/>
            </w:tcBorders>
            <w:vAlign w:val="center"/>
          </w:tcPr>
          <w:p w14:paraId="09491C4A" w14:textId="5CD1A80D" w:rsidR="009C389C" w:rsidRPr="009C389C" w:rsidRDefault="009C389C" w:rsidP="007A3743">
            <w:pPr>
              <w:jc w:val="center"/>
              <w:rPr>
                <w:rFonts w:ascii="Palatino Linotype" w:hAnsi="Palatino Linotype"/>
                <w:sz w:val="20"/>
                <w:lang w:val="en-GB"/>
              </w:rPr>
            </w:pPr>
            <w:r>
              <w:rPr>
                <w:rFonts w:ascii="Palatino Linotype" w:hAnsi="Palatino Linotype"/>
                <w:sz w:val="20"/>
                <w:lang w:val="en-GB"/>
              </w:rPr>
              <w:t>0,</w:t>
            </w:r>
            <w:r w:rsidRPr="009C389C">
              <w:rPr>
                <w:rFonts w:ascii="Palatino Linotype" w:hAnsi="Palatino Linotype"/>
                <w:sz w:val="20"/>
                <w:lang w:val="en-GB"/>
              </w:rPr>
              <w:t>014</w:t>
            </w:r>
          </w:p>
        </w:tc>
        <w:tc>
          <w:tcPr>
            <w:tcW w:w="728" w:type="pct"/>
            <w:tcBorders>
              <w:top w:val="nil"/>
            </w:tcBorders>
            <w:vAlign w:val="center"/>
          </w:tcPr>
          <w:p w14:paraId="54CEECEB" w14:textId="2569533A" w:rsidR="009C389C" w:rsidRPr="009C389C" w:rsidRDefault="009C389C" w:rsidP="007A3743">
            <w:pPr>
              <w:jc w:val="center"/>
              <w:rPr>
                <w:rFonts w:ascii="Palatino Linotype" w:hAnsi="Palatino Linotype"/>
                <w:sz w:val="20"/>
                <w:lang w:val="en-GB"/>
              </w:rPr>
            </w:pPr>
            <w:r w:rsidRPr="009C389C">
              <w:rPr>
                <w:rFonts w:ascii="Palatino Linotype" w:hAnsi="Palatino Linotype"/>
                <w:sz w:val="20"/>
                <w:lang w:val="en-GB"/>
              </w:rPr>
              <w:t>-</w:t>
            </w:r>
            <w:r>
              <w:rPr>
                <w:rFonts w:ascii="Palatino Linotype" w:hAnsi="Palatino Linotype"/>
                <w:sz w:val="20"/>
                <w:lang w:val="en-GB"/>
              </w:rPr>
              <w:t>0,</w:t>
            </w:r>
            <w:r w:rsidRPr="009C389C">
              <w:rPr>
                <w:rFonts w:ascii="Palatino Linotype" w:hAnsi="Palatino Linotype"/>
                <w:sz w:val="20"/>
                <w:lang w:val="en-GB"/>
              </w:rPr>
              <w:t>460</w:t>
            </w:r>
          </w:p>
        </w:tc>
        <w:tc>
          <w:tcPr>
            <w:tcW w:w="727" w:type="pct"/>
            <w:tcBorders>
              <w:top w:val="nil"/>
            </w:tcBorders>
            <w:vAlign w:val="center"/>
          </w:tcPr>
          <w:p w14:paraId="2163C964" w14:textId="2E36C5D8" w:rsidR="009C389C" w:rsidRPr="009C389C" w:rsidRDefault="009C389C" w:rsidP="007A3743">
            <w:pPr>
              <w:jc w:val="center"/>
              <w:rPr>
                <w:rFonts w:ascii="Palatino Linotype" w:hAnsi="Palatino Linotype"/>
                <w:sz w:val="20"/>
                <w:lang w:val="en-GB"/>
              </w:rPr>
            </w:pPr>
            <w:r w:rsidRPr="009C389C">
              <w:rPr>
                <w:rFonts w:ascii="Palatino Linotype" w:hAnsi="Palatino Linotype"/>
                <w:sz w:val="20"/>
                <w:lang w:val="en-GB"/>
              </w:rPr>
              <w:t>-1</w:t>
            </w:r>
            <w:r>
              <w:rPr>
                <w:rFonts w:ascii="Palatino Linotype" w:hAnsi="Palatino Linotype"/>
                <w:sz w:val="20"/>
                <w:lang w:val="en-GB"/>
              </w:rPr>
              <w:t>0,</w:t>
            </w:r>
            <w:r w:rsidRPr="009C389C">
              <w:rPr>
                <w:rFonts w:ascii="Palatino Linotype" w:hAnsi="Palatino Linotype"/>
                <w:sz w:val="20"/>
                <w:lang w:val="en-GB"/>
              </w:rPr>
              <w:t>50</w:t>
            </w:r>
          </w:p>
        </w:tc>
        <w:tc>
          <w:tcPr>
            <w:tcW w:w="623" w:type="pct"/>
            <w:tcBorders>
              <w:top w:val="nil"/>
            </w:tcBorders>
            <w:vAlign w:val="center"/>
          </w:tcPr>
          <w:p w14:paraId="0C31C8E3" w14:textId="60091E41" w:rsidR="009C389C" w:rsidRPr="009C389C" w:rsidRDefault="009C389C" w:rsidP="007A3743">
            <w:pPr>
              <w:jc w:val="center"/>
              <w:rPr>
                <w:rFonts w:ascii="Palatino Linotype" w:hAnsi="Palatino Linotype"/>
                <w:sz w:val="20"/>
                <w:lang w:val="en-GB"/>
              </w:rPr>
            </w:pPr>
            <w:r w:rsidRPr="009C389C">
              <w:rPr>
                <w:rFonts w:ascii="Palatino Linotype" w:hAnsi="Palatino Linotype"/>
                <w:sz w:val="20"/>
                <w:lang w:val="en-GB"/>
              </w:rPr>
              <w:t>-</w:t>
            </w:r>
            <w:r>
              <w:rPr>
                <w:rFonts w:ascii="Palatino Linotype" w:hAnsi="Palatino Linotype"/>
                <w:sz w:val="20"/>
                <w:lang w:val="en-GB"/>
              </w:rPr>
              <w:t>0,</w:t>
            </w:r>
            <w:r w:rsidRPr="009C389C">
              <w:rPr>
                <w:rFonts w:ascii="Palatino Linotype" w:hAnsi="Palatino Linotype"/>
                <w:sz w:val="20"/>
                <w:lang w:val="en-GB"/>
              </w:rPr>
              <w:t>765</w:t>
            </w:r>
          </w:p>
        </w:tc>
        <w:tc>
          <w:tcPr>
            <w:tcW w:w="821" w:type="pct"/>
            <w:vMerge/>
            <w:tcBorders>
              <w:top w:val="nil"/>
            </w:tcBorders>
            <w:vAlign w:val="center"/>
          </w:tcPr>
          <w:p w14:paraId="6CF471D9" w14:textId="77777777" w:rsidR="009C389C" w:rsidRPr="009C389C" w:rsidRDefault="009C389C" w:rsidP="007A3743">
            <w:pPr>
              <w:jc w:val="center"/>
              <w:rPr>
                <w:rFonts w:ascii="Palatino Linotype" w:hAnsi="Palatino Linotype"/>
                <w:sz w:val="20"/>
                <w:lang w:val="en-GB"/>
              </w:rPr>
            </w:pPr>
          </w:p>
        </w:tc>
      </w:tr>
    </w:tbl>
    <w:p w14:paraId="4ABFFC91" w14:textId="2C700863" w:rsidR="00733EE0" w:rsidRPr="00733EE0" w:rsidRDefault="00733EE0" w:rsidP="0003043C">
      <w:pPr>
        <w:spacing w:before="120" w:after="120" w:line="276" w:lineRule="auto"/>
        <w:jc w:val="both"/>
        <w:rPr>
          <w:rFonts w:ascii="Palatino Linotype" w:hAnsi="Palatino Linotype"/>
          <w:color w:val="FF0000"/>
          <w:sz w:val="24"/>
        </w:rPr>
      </w:pPr>
      <w:r w:rsidRPr="00733EE0">
        <w:rPr>
          <w:rFonts w:ascii="Palatino Linotype" w:hAnsi="Palatino Linotype"/>
          <w:color w:val="FF0000"/>
          <w:sz w:val="24"/>
        </w:rPr>
        <w:t xml:space="preserve">Table title: Palatino linotype font type, 11 font size, justified, </w:t>
      </w:r>
      <w:r w:rsidRPr="00733EE0">
        <w:rPr>
          <w:rFonts w:ascii="Palatino Linotype" w:hAnsi="Palatino Linotype"/>
          <w:color w:val="FF0000"/>
          <w:sz w:val="24"/>
          <w:szCs w:val="20"/>
        </w:rPr>
        <w:t>1,15 line spacing, 6 nk space before and after the paragraphs</w:t>
      </w:r>
      <w:r>
        <w:rPr>
          <w:rFonts w:ascii="Palatino Linotype" w:hAnsi="Palatino Linotype"/>
          <w:color w:val="FF0000"/>
          <w:sz w:val="24"/>
          <w:szCs w:val="20"/>
        </w:rPr>
        <w:t>.</w:t>
      </w:r>
      <w:r w:rsidR="00F1115B">
        <w:rPr>
          <w:rFonts w:ascii="Palatino Linotype" w:hAnsi="Palatino Linotype"/>
          <w:color w:val="FF0000"/>
          <w:sz w:val="24"/>
          <w:szCs w:val="20"/>
        </w:rPr>
        <w:t xml:space="preserve"> The font size of the text in the table  should be 10</w:t>
      </w:r>
      <w:r w:rsidR="00D678D8">
        <w:rPr>
          <w:rFonts w:ascii="Palatino Linotype" w:hAnsi="Palatino Linotype"/>
          <w:color w:val="FF0000"/>
          <w:sz w:val="24"/>
          <w:szCs w:val="20"/>
        </w:rPr>
        <w:t xml:space="preserve"> and it can reduced up to 8 if needed. </w:t>
      </w:r>
    </w:p>
    <w:p w14:paraId="53F7C95A" w14:textId="77777777" w:rsidR="00344943" w:rsidRDefault="00344943" w:rsidP="00344943">
      <w:pPr>
        <w:spacing w:line="240" w:lineRule="auto"/>
        <w:jc w:val="both"/>
        <w:rPr>
          <w:rFonts w:ascii="Palatino Linotype" w:hAnsi="Palatino Linotype"/>
          <w:sz w:val="24"/>
          <w:szCs w:val="20"/>
        </w:rPr>
      </w:pPr>
      <w:r w:rsidRPr="00AF2AFE">
        <w:rPr>
          <w:rFonts w:ascii="Palatino Linotype" w:hAnsi="Palatino Linotype"/>
          <w:sz w:val="24"/>
          <w:szCs w:val="20"/>
        </w:rPr>
        <w:t xml:space="preserve">Palatino linotype font type, 12 font size, justified, 1,15 line spacing, 6 nk space before and after the paragraphs, indents should not used in text. </w:t>
      </w:r>
    </w:p>
    <w:p w14:paraId="57CFAE84" w14:textId="17B9F4FA" w:rsidR="009E3E80" w:rsidRPr="00AD515F" w:rsidRDefault="009E3E80" w:rsidP="00AD515F">
      <w:pPr>
        <w:spacing w:line="240" w:lineRule="auto"/>
        <w:jc w:val="center"/>
        <w:rPr>
          <w:rFonts w:ascii="Palatino Linotype" w:hAnsi="Palatino Linotype"/>
          <w:noProof/>
          <w:lang w:val="en-GB" w:eastAsia="en-GB"/>
        </w:rPr>
      </w:pPr>
      <w:r w:rsidRPr="00612761">
        <w:rPr>
          <w:noProof/>
          <w:lang w:val="en-GB" w:eastAsia="en-GB"/>
        </w:rPr>
        <w:drawing>
          <wp:inline distT="0" distB="0" distL="0" distR="0" wp14:anchorId="33F8EECA" wp14:editId="6FED7E11">
            <wp:extent cx="3270833" cy="2618841"/>
            <wp:effectExtent l="0" t="0" r="6350" b="0"/>
            <wp:docPr id="6" name="Resi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462" cy="26313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482136" w14:textId="5DCA9764" w:rsidR="009C389C" w:rsidRPr="009C389C" w:rsidRDefault="00DD22C8" w:rsidP="009C389C">
      <w:pPr>
        <w:keepNext/>
        <w:spacing w:before="120" w:after="120" w:line="276" w:lineRule="auto"/>
        <w:jc w:val="center"/>
        <w:rPr>
          <w:rFonts w:ascii="Palatino Linotype" w:hAnsi="Palatino Linotype"/>
          <w:b/>
        </w:rPr>
      </w:pPr>
      <w:r>
        <w:rPr>
          <w:rFonts w:ascii="Palatino Linotype" w:hAnsi="Palatino Linotype"/>
          <w:b/>
        </w:rPr>
        <w:t>Figure</w:t>
      </w:r>
      <w:r w:rsidR="009C389C" w:rsidRPr="00430E6C">
        <w:rPr>
          <w:rFonts w:ascii="Palatino Linotype" w:hAnsi="Palatino Linotype"/>
          <w:b/>
        </w:rPr>
        <w:t xml:space="preserve"> 1</w:t>
      </w:r>
      <w:r w:rsidR="009C389C">
        <w:rPr>
          <w:rFonts w:ascii="Palatino Linotype" w:hAnsi="Palatino Linotype"/>
          <w:b/>
        </w:rPr>
        <w:t xml:space="preserve">. </w:t>
      </w:r>
      <w:r w:rsidR="00184E31" w:rsidRPr="00184E31">
        <w:rPr>
          <w:rFonts w:ascii="Palatino Linotype" w:hAnsi="Palatino Linotype"/>
          <w:i/>
          <w:iCs/>
        </w:rPr>
        <w:t xml:space="preserve">The title of </w:t>
      </w:r>
      <w:r w:rsidR="00184E31">
        <w:rPr>
          <w:rFonts w:ascii="Palatino Linotype" w:hAnsi="Palatino Linotype"/>
          <w:i/>
          <w:iCs/>
        </w:rPr>
        <w:t>figure</w:t>
      </w:r>
      <w:r w:rsidR="00184E31" w:rsidRPr="00184E31">
        <w:rPr>
          <w:rFonts w:ascii="Palatino Linotype" w:hAnsi="Palatino Linotype"/>
          <w:i/>
          <w:iCs/>
        </w:rPr>
        <w:t xml:space="preserve"> should be written italic</w:t>
      </w:r>
    </w:p>
    <w:p w14:paraId="5D004EE5" w14:textId="6F33E30F" w:rsidR="009C389C" w:rsidRPr="0003043C" w:rsidRDefault="00A33F69" w:rsidP="00A33F69">
      <w:pPr>
        <w:spacing w:before="120" w:after="120" w:line="276" w:lineRule="auto"/>
        <w:jc w:val="center"/>
        <w:rPr>
          <w:rFonts w:ascii="Palatino Linotype" w:hAnsi="Palatino Linotype"/>
          <w:color w:val="FF0000"/>
          <w:sz w:val="24"/>
        </w:rPr>
      </w:pPr>
      <w:r>
        <w:rPr>
          <w:rFonts w:ascii="Palatino Linotype" w:hAnsi="Palatino Linotype"/>
          <w:color w:val="FF0000"/>
          <w:sz w:val="24"/>
        </w:rPr>
        <w:t xml:space="preserve">Figure titles: </w:t>
      </w:r>
      <w:r w:rsidRPr="00A33F69">
        <w:rPr>
          <w:rFonts w:ascii="Palatino Linotype" w:hAnsi="Palatino Linotype"/>
          <w:color w:val="FF0000"/>
          <w:sz w:val="24"/>
        </w:rPr>
        <w:t>Palatino linotype font type, 1</w:t>
      </w:r>
      <w:r>
        <w:rPr>
          <w:rFonts w:ascii="Palatino Linotype" w:hAnsi="Palatino Linotype"/>
          <w:color w:val="FF0000"/>
          <w:sz w:val="24"/>
        </w:rPr>
        <w:t>1</w:t>
      </w:r>
      <w:r w:rsidRPr="00A33F69">
        <w:rPr>
          <w:rFonts w:ascii="Palatino Linotype" w:hAnsi="Palatino Linotype"/>
          <w:color w:val="FF0000"/>
          <w:sz w:val="24"/>
        </w:rPr>
        <w:t xml:space="preserve"> font size, </w:t>
      </w:r>
      <w:r>
        <w:rPr>
          <w:rFonts w:ascii="Palatino Linotype" w:hAnsi="Palatino Linotype"/>
          <w:color w:val="FF0000"/>
          <w:sz w:val="24"/>
        </w:rPr>
        <w:t>centered</w:t>
      </w:r>
    </w:p>
    <w:p w14:paraId="2332F81D" w14:textId="3B621479" w:rsidR="00D678D8" w:rsidRDefault="00D678D8" w:rsidP="00D678D8">
      <w:pPr>
        <w:spacing w:before="120" w:after="120" w:line="276" w:lineRule="auto"/>
        <w:jc w:val="both"/>
        <w:rPr>
          <w:rFonts w:ascii="Palatino Linotype" w:hAnsi="Palatino Linotype"/>
          <w:sz w:val="24"/>
        </w:rPr>
      </w:pPr>
      <w:r w:rsidRPr="00D678D8">
        <w:rPr>
          <w:rFonts w:ascii="Palatino Linotype" w:hAnsi="Palatino Linotype"/>
          <w:sz w:val="24"/>
        </w:rPr>
        <w:t>Palatino linotype font type, 12 font size, justified, 1,15 line spacing, 6 nk space before and after the paragraphs, indents should not used in text. Palatino linotype font type, 12 font size, justified, 1,15 line spacing, 6 nk space before and after the paragraphs, indents should not used in text.</w:t>
      </w:r>
    </w:p>
    <w:p w14:paraId="33648468" w14:textId="72DCFF17" w:rsidR="00B27C02" w:rsidRPr="00AD515F" w:rsidRDefault="009C26D8" w:rsidP="00AD515F">
      <w:pPr>
        <w:spacing w:before="120" w:after="120" w:line="276" w:lineRule="auto"/>
        <w:jc w:val="center"/>
        <w:rPr>
          <w:rFonts w:ascii="Palatino Linotype" w:hAnsi="Palatino Linotype"/>
          <w:b/>
          <w:sz w:val="24"/>
          <w:szCs w:val="24"/>
        </w:rPr>
      </w:pPr>
      <w:r>
        <w:rPr>
          <w:rFonts w:ascii="Palatino Linotype" w:hAnsi="Palatino Linotype"/>
          <w:b/>
          <w:sz w:val="24"/>
          <w:szCs w:val="24"/>
        </w:rPr>
        <w:t>CONCLUSION, DISCUSSION AND SUGGESTIONS</w:t>
      </w:r>
    </w:p>
    <w:p w14:paraId="29D6769A" w14:textId="00847024" w:rsidR="00D678D8" w:rsidRDefault="00D678D8" w:rsidP="00AD515F">
      <w:pPr>
        <w:spacing w:before="120" w:after="120" w:line="276" w:lineRule="auto"/>
        <w:jc w:val="both"/>
        <w:rPr>
          <w:rFonts w:ascii="Palatino Linotype" w:hAnsi="Palatino Linotype"/>
          <w:sz w:val="24"/>
          <w:szCs w:val="24"/>
        </w:rPr>
      </w:pPr>
      <w:r w:rsidRPr="00D678D8">
        <w:rPr>
          <w:rFonts w:ascii="Palatino Linotype" w:hAnsi="Palatino Linotype"/>
          <w:sz w:val="24"/>
          <w:szCs w:val="24"/>
        </w:rPr>
        <w:t>Palatino linotype font type, 12 font size, justified, 1,15 line spacing, 6 nk space before and after the paragraphs, indents should not used in text. Palatino linotype font type, 12 font size, justified, 1,15 line spacing, 6 nk space before and after the paragraphs, indents should not used in text.</w:t>
      </w:r>
      <w:r w:rsidRPr="00D678D8">
        <w:t xml:space="preserve"> </w:t>
      </w:r>
      <w:r w:rsidRPr="00D678D8">
        <w:rPr>
          <w:rFonts w:ascii="Palatino Linotype" w:hAnsi="Palatino Linotype"/>
          <w:sz w:val="24"/>
          <w:szCs w:val="24"/>
        </w:rPr>
        <w:t>Palatino linotype font type, 12 font size, justified, 1,15 line spacing, 6 nk space before and after the paragraphs, indents should not used in text.</w:t>
      </w:r>
    </w:p>
    <w:p w14:paraId="59740E96" w14:textId="77777777" w:rsidR="00D678D8" w:rsidRDefault="00D678D8" w:rsidP="00D678D8">
      <w:pPr>
        <w:spacing w:before="120" w:after="120" w:line="276" w:lineRule="auto"/>
        <w:jc w:val="both"/>
        <w:rPr>
          <w:rFonts w:ascii="Palatino Linotype" w:hAnsi="Palatino Linotype"/>
          <w:sz w:val="24"/>
          <w:szCs w:val="24"/>
        </w:rPr>
      </w:pPr>
      <w:r w:rsidRPr="00D678D8">
        <w:rPr>
          <w:rFonts w:ascii="Palatino Linotype" w:hAnsi="Palatino Linotype"/>
          <w:sz w:val="24"/>
          <w:szCs w:val="24"/>
        </w:rPr>
        <w:t>Palatino linotype font type, 12 font size, justified, 1,15 line spacing, 6 nk space before and after the paragraphs, indents should not used in text. Palatino linotype font type, 12 font size, justified, 1,15 line spacing, 6 nk space before and after the paragraphs, indents should not used in text.</w:t>
      </w:r>
      <w:r w:rsidRPr="00D678D8">
        <w:t xml:space="preserve"> </w:t>
      </w:r>
      <w:r w:rsidRPr="00D678D8">
        <w:rPr>
          <w:rFonts w:ascii="Palatino Linotype" w:hAnsi="Palatino Linotype"/>
          <w:sz w:val="24"/>
          <w:szCs w:val="24"/>
        </w:rPr>
        <w:t>Palatino linotype font type, 12 font size, justified, 1,15 line spacing, 6 nk space before and after the paragraphs, indents should not used in text.</w:t>
      </w:r>
    </w:p>
    <w:p w14:paraId="7FB945FD" w14:textId="77777777" w:rsidR="00D678D8" w:rsidRDefault="00D678D8" w:rsidP="00D678D8">
      <w:pPr>
        <w:spacing w:before="120" w:after="120" w:line="276" w:lineRule="auto"/>
        <w:jc w:val="both"/>
        <w:rPr>
          <w:rFonts w:ascii="Palatino Linotype" w:hAnsi="Palatino Linotype"/>
          <w:sz w:val="24"/>
          <w:szCs w:val="24"/>
        </w:rPr>
      </w:pPr>
      <w:r w:rsidRPr="00D678D8">
        <w:rPr>
          <w:rFonts w:ascii="Palatino Linotype" w:hAnsi="Palatino Linotype"/>
          <w:sz w:val="24"/>
          <w:szCs w:val="24"/>
        </w:rPr>
        <w:t>Palatino linotype font type, 12 font size, justified, 1,15 line spacing, 6 nk space before and after the paragraphs, indents should not used in text. Palatino linotype font type, 12 font size, justified, 1,15 line spacing, 6 nk space before and after the paragraphs, indents should not used in text.</w:t>
      </w:r>
      <w:r w:rsidRPr="00D678D8">
        <w:t xml:space="preserve"> </w:t>
      </w:r>
      <w:r w:rsidRPr="00D678D8">
        <w:rPr>
          <w:rFonts w:ascii="Palatino Linotype" w:hAnsi="Palatino Linotype"/>
          <w:sz w:val="24"/>
          <w:szCs w:val="24"/>
        </w:rPr>
        <w:t>Palatino linotype font type, 12 font size, justified, 1,15 line spacing, 6 nk space before and after the paragraphs, indents should not used in text.</w:t>
      </w:r>
    </w:p>
    <w:p w14:paraId="37FE25A8" w14:textId="17FE3CDA" w:rsidR="00534448" w:rsidRPr="00AD515F" w:rsidRDefault="007A1721" w:rsidP="00AD515F">
      <w:pPr>
        <w:spacing w:before="120" w:after="120" w:line="276" w:lineRule="auto"/>
        <w:jc w:val="both"/>
        <w:rPr>
          <w:rFonts w:ascii="Palatino Linotype" w:hAnsi="Palatino Linotype"/>
          <w:bCs/>
          <w:i/>
          <w:iCs/>
          <w:sz w:val="24"/>
          <w:szCs w:val="24"/>
        </w:rPr>
      </w:pPr>
      <w:r>
        <w:rPr>
          <w:rFonts w:ascii="Palatino Linotype" w:hAnsi="Palatino Linotype"/>
          <w:b/>
          <w:sz w:val="24"/>
          <w:szCs w:val="24"/>
        </w:rPr>
        <w:t xml:space="preserve">Contribution Rate of </w:t>
      </w:r>
      <w:r w:rsidR="001803CA">
        <w:rPr>
          <w:rFonts w:ascii="Palatino Linotype" w:hAnsi="Palatino Linotype"/>
          <w:b/>
          <w:sz w:val="24"/>
          <w:szCs w:val="24"/>
        </w:rPr>
        <w:t>Authors</w:t>
      </w:r>
      <w:r w:rsidR="00534448" w:rsidRPr="00AD515F">
        <w:rPr>
          <w:rFonts w:ascii="Palatino Linotype" w:hAnsi="Palatino Linotype"/>
          <w:b/>
          <w:sz w:val="24"/>
          <w:szCs w:val="24"/>
        </w:rPr>
        <w:t xml:space="preserve"> </w:t>
      </w:r>
      <w:r w:rsidR="00534448" w:rsidRPr="00AD515F">
        <w:rPr>
          <w:rFonts w:ascii="Palatino Linotype" w:hAnsi="Palatino Linotype"/>
          <w:bCs/>
          <w:i/>
          <w:iCs/>
          <w:sz w:val="24"/>
          <w:szCs w:val="24"/>
        </w:rPr>
        <w:t>(</w:t>
      </w:r>
      <w:r w:rsidR="001803CA">
        <w:rPr>
          <w:rFonts w:ascii="Palatino Linotype" w:hAnsi="Palatino Linotype"/>
          <w:bCs/>
          <w:i/>
          <w:iCs/>
          <w:sz w:val="24"/>
          <w:szCs w:val="24"/>
        </w:rPr>
        <w:t xml:space="preserve">If </w:t>
      </w:r>
      <w:r w:rsidR="009A2699">
        <w:rPr>
          <w:rFonts w:ascii="Palatino Linotype" w:hAnsi="Palatino Linotype"/>
          <w:bCs/>
          <w:i/>
          <w:iCs/>
          <w:sz w:val="24"/>
          <w:szCs w:val="24"/>
        </w:rPr>
        <w:t xml:space="preserve">there is more than one author) </w:t>
      </w:r>
    </w:p>
    <w:p w14:paraId="3A2EBFCA" w14:textId="6AFE1742" w:rsidR="009A2699" w:rsidRDefault="009A2699" w:rsidP="00AD515F">
      <w:pPr>
        <w:spacing w:before="120" w:after="120" w:line="276" w:lineRule="auto"/>
        <w:jc w:val="both"/>
        <w:rPr>
          <w:rFonts w:ascii="Palatino Linotype" w:hAnsi="Palatino Linotype"/>
          <w:sz w:val="24"/>
          <w:szCs w:val="24"/>
        </w:rPr>
      </w:pPr>
      <w:r w:rsidRPr="009A2699">
        <w:rPr>
          <w:rFonts w:ascii="Palatino Linotype" w:hAnsi="Palatino Linotype"/>
          <w:sz w:val="24"/>
          <w:szCs w:val="24"/>
        </w:rPr>
        <w:t xml:space="preserve">The contribution rate of each </w:t>
      </w:r>
      <w:r>
        <w:rPr>
          <w:rFonts w:ascii="Palatino Linotype" w:hAnsi="Palatino Linotype"/>
          <w:sz w:val="24"/>
          <w:szCs w:val="24"/>
        </w:rPr>
        <w:t>author</w:t>
      </w:r>
      <w:r w:rsidRPr="009A2699">
        <w:rPr>
          <w:rFonts w:ascii="Palatino Linotype" w:hAnsi="Palatino Linotype"/>
          <w:sz w:val="24"/>
          <w:szCs w:val="24"/>
        </w:rPr>
        <w:t xml:space="preserve"> to the study should be stated.</w:t>
      </w:r>
    </w:p>
    <w:p w14:paraId="736BAAF1" w14:textId="659C3C46" w:rsidR="00534448" w:rsidRPr="00AD515F" w:rsidRDefault="007F73A7" w:rsidP="00AD515F">
      <w:pPr>
        <w:spacing w:before="120" w:after="120" w:line="276" w:lineRule="auto"/>
        <w:jc w:val="both"/>
        <w:rPr>
          <w:rFonts w:ascii="Palatino Linotype" w:hAnsi="Palatino Linotype"/>
          <w:bCs/>
          <w:i/>
          <w:iCs/>
          <w:sz w:val="24"/>
          <w:szCs w:val="24"/>
        </w:rPr>
      </w:pPr>
      <w:r w:rsidRPr="007F73A7">
        <w:rPr>
          <w:rFonts w:ascii="Palatino Linotype" w:hAnsi="Palatino Linotype"/>
          <w:b/>
          <w:sz w:val="24"/>
          <w:szCs w:val="24"/>
        </w:rPr>
        <w:t xml:space="preserve">Statement of Support and Acknowledgment </w:t>
      </w:r>
      <w:r w:rsidR="00534448" w:rsidRPr="00AD515F">
        <w:rPr>
          <w:rFonts w:ascii="Palatino Linotype" w:hAnsi="Palatino Linotype"/>
          <w:bCs/>
          <w:i/>
          <w:iCs/>
          <w:sz w:val="24"/>
          <w:szCs w:val="24"/>
        </w:rPr>
        <w:t>(</w:t>
      </w:r>
      <w:r>
        <w:rPr>
          <w:rFonts w:ascii="Palatino Linotype" w:hAnsi="Palatino Linotype"/>
          <w:bCs/>
          <w:i/>
          <w:iCs/>
          <w:sz w:val="24"/>
          <w:szCs w:val="24"/>
        </w:rPr>
        <w:t>If any</w:t>
      </w:r>
      <w:r w:rsidR="00534448" w:rsidRPr="00AD515F">
        <w:rPr>
          <w:rFonts w:ascii="Palatino Linotype" w:hAnsi="Palatino Linotype"/>
          <w:bCs/>
          <w:i/>
          <w:iCs/>
          <w:sz w:val="24"/>
          <w:szCs w:val="24"/>
        </w:rPr>
        <w:t>)</w:t>
      </w:r>
    </w:p>
    <w:p w14:paraId="1F3849AB" w14:textId="1FBD9084" w:rsidR="00930E47" w:rsidRDefault="00930E47" w:rsidP="00AD515F">
      <w:pPr>
        <w:spacing w:before="120" w:after="120" w:line="276" w:lineRule="auto"/>
        <w:jc w:val="both"/>
        <w:rPr>
          <w:rFonts w:ascii="Palatino Linotype" w:hAnsi="Palatino Linotype"/>
          <w:sz w:val="24"/>
          <w:szCs w:val="24"/>
        </w:rPr>
      </w:pPr>
      <w:r w:rsidRPr="00930E47">
        <w:rPr>
          <w:rFonts w:ascii="Palatino Linotype" w:hAnsi="Palatino Linotype"/>
          <w:sz w:val="24"/>
          <w:szCs w:val="24"/>
        </w:rPr>
        <w:t xml:space="preserve">If there are institutions and/or people who supported the research, they should be stated under this heading and </w:t>
      </w:r>
      <w:r>
        <w:rPr>
          <w:rFonts w:ascii="Palatino Linotype" w:hAnsi="Palatino Linotype"/>
          <w:sz w:val="24"/>
          <w:szCs w:val="24"/>
        </w:rPr>
        <w:t>acknowledged</w:t>
      </w:r>
      <w:r w:rsidRPr="00930E47">
        <w:rPr>
          <w:rFonts w:ascii="Palatino Linotype" w:hAnsi="Palatino Linotype"/>
          <w:sz w:val="24"/>
          <w:szCs w:val="24"/>
        </w:rPr>
        <w:t>.</w:t>
      </w:r>
    </w:p>
    <w:p w14:paraId="33DE5934" w14:textId="41B6DC90" w:rsidR="00585B92" w:rsidRPr="00AD515F" w:rsidRDefault="00B21D30" w:rsidP="00AD515F">
      <w:pPr>
        <w:spacing w:before="120" w:after="120" w:line="276" w:lineRule="auto"/>
        <w:jc w:val="both"/>
        <w:rPr>
          <w:rFonts w:ascii="Palatino Linotype" w:hAnsi="Palatino Linotype"/>
          <w:b/>
          <w:sz w:val="24"/>
          <w:szCs w:val="24"/>
        </w:rPr>
      </w:pPr>
      <w:r>
        <w:rPr>
          <w:rFonts w:ascii="Palatino Linotype" w:hAnsi="Palatino Linotype"/>
          <w:b/>
          <w:sz w:val="24"/>
          <w:szCs w:val="24"/>
        </w:rPr>
        <w:t>Conflict of Interest</w:t>
      </w:r>
    </w:p>
    <w:p w14:paraId="741B6166" w14:textId="0780CBCB" w:rsidR="00D678D8" w:rsidRDefault="0092349B" w:rsidP="00AD515F">
      <w:pPr>
        <w:spacing w:before="240" w:after="120" w:line="276" w:lineRule="auto"/>
        <w:rPr>
          <w:rFonts w:ascii="Palatino Linotype" w:hAnsi="Palatino Linotype"/>
          <w:sz w:val="24"/>
          <w:szCs w:val="24"/>
        </w:rPr>
      </w:pPr>
      <w:r w:rsidRPr="0092349B">
        <w:rPr>
          <w:rFonts w:ascii="Palatino Linotype" w:hAnsi="Palatino Linotype"/>
          <w:sz w:val="24"/>
          <w:szCs w:val="24"/>
        </w:rPr>
        <w:t>It should be stated whether there is any conflict between the authors.</w:t>
      </w:r>
    </w:p>
    <w:p w14:paraId="356D8327" w14:textId="6DEEA687" w:rsidR="009E3E80" w:rsidRPr="00AD515F" w:rsidRDefault="0092349B" w:rsidP="0092349B">
      <w:pPr>
        <w:spacing w:before="240" w:after="120" w:line="276" w:lineRule="auto"/>
        <w:jc w:val="center"/>
        <w:rPr>
          <w:rFonts w:ascii="Palatino Linotype" w:hAnsi="Palatino Linotype"/>
          <w:b/>
          <w:sz w:val="24"/>
          <w:szCs w:val="24"/>
        </w:rPr>
      </w:pPr>
      <w:r>
        <w:rPr>
          <w:rFonts w:ascii="Palatino Linotype" w:hAnsi="Palatino Linotype"/>
          <w:b/>
          <w:sz w:val="24"/>
          <w:szCs w:val="24"/>
        </w:rPr>
        <w:t>REFERENCES</w:t>
      </w:r>
    </w:p>
    <w:p w14:paraId="65582ED8" w14:textId="6784F8C2" w:rsidR="00D678D8" w:rsidRDefault="00D678D8" w:rsidP="0003043C">
      <w:pPr>
        <w:spacing w:before="120" w:after="120" w:line="276" w:lineRule="auto"/>
        <w:jc w:val="both"/>
        <w:rPr>
          <w:rFonts w:ascii="Palatino Linotype" w:hAnsi="Palatino Linotype"/>
          <w:color w:val="FF0000"/>
          <w:sz w:val="20"/>
          <w:szCs w:val="20"/>
          <w:lang w:val="en-US"/>
        </w:rPr>
      </w:pPr>
      <w:r w:rsidRPr="00D678D8">
        <w:rPr>
          <w:rFonts w:ascii="Palatino Linotype" w:hAnsi="Palatino Linotype"/>
          <w:color w:val="FF0000"/>
          <w:sz w:val="20"/>
          <w:szCs w:val="20"/>
          <w:lang w:val="en-US"/>
        </w:rPr>
        <w:t>Palatino linotype font type, 1</w:t>
      </w:r>
      <w:r>
        <w:rPr>
          <w:rFonts w:ascii="Palatino Linotype" w:hAnsi="Palatino Linotype"/>
          <w:color w:val="FF0000"/>
          <w:sz w:val="20"/>
          <w:szCs w:val="20"/>
          <w:lang w:val="en-US"/>
        </w:rPr>
        <w:t>0</w:t>
      </w:r>
      <w:r w:rsidRPr="00D678D8">
        <w:rPr>
          <w:rFonts w:ascii="Palatino Linotype" w:hAnsi="Palatino Linotype"/>
          <w:color w:val="FF0000"/>
          <w:sz w:val="20"/>
          <w:szCs w:val="20"/>
          <w:lang w:val="en-US"/>
        </w:rPr>
        <w:t xml:space="preserve"> font size, justified, 1,15 line spacing, 6 nk space before and after the paragraphs, indents should not used in text. </w:t>
      </w:r>
    </w:p>
    <w:p w14:paraId="5CEAD2A2" w14:textId="0057B636" w:rsidR="00854C1F" w:rsidRPr="00854C1F" w:rsidRDefault="00886E59" w:rsidP="00854C1F">
      <w:pPr>
        <w:spacing w:before="120" w:after="120" w:line="276" w:lineRule="auto"/>
        <w:jc w:val="both"/>
        <w:rPr>
          <w:rFonts w:ascii="Palatino Linotype" w:hAnsi="Palatino Linotype"/>
          <w:color w:val="FF0000"/>
          <w:sz w:val="20"/>
          <w:szCs w:val="26"/>
        </w:rPr>
      </w:pPr>
      <w:r w:rsidRPr="00886E59">
        <w:rPr>
          <w:rFonts w:ascii="Palatino Linotype" w:hAnsi="Palatino Linotype"/>
          <w:color w:val="FF0000"/>
          <w:sz w:val="20"/>
          <w:szCs w:val="26"/>
        </w:rPr>
        <w:t xml:space="preserve">The bibliography, reference and citation control of accepted </w:t>
      </w:r>
      <w:r>
        <w:rPr>
          <w:rFonts w:ascii="Palatino Linotype" w:hAnsi="Palatino Linotype"/>
          <w:color w:val="FF0000"/>
          <w:sz w:val="20"/>
          <w:szCs w:val="26"/>
        </w:rPr>
        <w:t>articles</w:t>
      </w:r>
      <w:r w:rsidRPr="00886E59">
        <w:rPr>
          <w:rFonts w:ascii="Palatino Linotype" w:hAnsi="Palatino Linotype"/>
          <w:color w:val="FF0000"/>
          <w:sz w:val="20"/>
          <w:szCs w:val="26"/>
        </w:rPr>
        <w:t xml:space="preserve"> should be arranged according to the procedures and principles in the 7th edition of the APA Citation Rules.</w:t>
      </w:r>
    </w:p>
    <w:sectPr w:rsidR="00854C1F" w:rsidRPr="00854C1F" w:rsidSect="006207E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17" w:right="1417" w:bottom="1417" w:left="1417" w:header="397" w:footer="397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F5E2B9" w14:textId="77777777" w:rsidR="00D458BB" w:rsidRDefault="00D458BB" w:rsidP="00212C3F">
      <w:pPr>
        <w:spacing w:after="0" w:line="240" w:lineRule="auto"/>
      </w:pPr>
      <w:r>
        <w:separator/>
      </w:r>
    </w:p>
  </w:endnote>
  <w:endnote w:type="continuationSeparator" w:id="0">
    <w:p w14:paraId="5B76E72E" w14:textId="77777777" w:rsidR="00D458BB" w:rsidRDefault="00D458BB" w:rsidP="00212C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A2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85D9F3" w14:textId="1A61C87D" w:rsidR="00105B16" w:rsidRDefault="00105B16"/>
  <w:sdt>
    <w:sdtPr>
      <w:id w:val="-2146488732"/>
      <w:docPartObj>
        <w:docPartGallery w:val="Page Numbers (Bottom of Page)"/>
        <w:docPartUnique/>
      </w:docPartObj>
    </w:sdtPr>
    <w:sdtEndPr>
      <w:rPr>
        <w:rFonts w:ascii="Palatino Linotype" w:hAnsi="Palatino Linotype"/>
        <w:b/>
        <w:sz w:val="24"/>
        <w:szCs w:val="24"/>
      </w:rPr>
    </w:sdtEndPr>
    <w:sdtContent>
      <w:tbl>
        <w:tblPr>
          <w:tblStyle w:val="TabloKlavuzu"/>
          <w:tblW w:w="0" w:type="auto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>
        <w:tblGrid>
          <w:gridCol w:w="738"/>
          <w:gridCol w:w="3318"/>
          <w:gridCol w:w="974"/>
          <w:gridCol w:w="3304"/>
          <w:gridCol w:w="738"/>
        </w:tblGrid>
        <w:tr w:rsidR="0058101F" w14:paraId="7D6E4C71" w14:textId="77777777" w:rsidTr="009B0E74">
          <w:trPr>
            <w:trHeight w:val="228"/>
          </w:trPr>
          <w:tc>
            <w:tcPr>
              <w:tcW w:w="705" w:type="dxa"/>
              <w:vMerge w:val="restart"/>
              <w:vAlign w:val="center"/>
            </w:tcPr>
            <w:p w14:paraId="65D958B0" w14:textId="1709EE48" w:rsidR="001808BA" w:rsidRPr="00F2069E" w:rsidRDefault="0058101F" w:rsidP="0058101F">
              <w:pPr>
                <w:pStyle w:val="AltBilgi"/>
                <w:jc w:val="center"/>
                <w:rPr>
                  <w:rFonts w:ascii="Palatino Linotype" w:hAnsi="Palatino Linotype"/>
                  <w:b/>
                  <w:color w:val="3B3838" w:themeColor="background2" w:themeShade="40"/>
                  <w:sz w:val="24"/>
                  <w:szCs w:val="24"/>
                </w:rPr>
              </w:pPr>
              <w:r>
                <w:rPr>
                  <w:rFonts w:ascii="Palatino Linotype" w:hAnsi="Palatino Linotype"/>
                  <w:b/>
                  <w:noProof/>
                  <w:color w:val="3B3838" w:themeColor="background2" w:themeShade="40"/>
                  <w:sz w:val="24"/>
                  <w:szCs w:val="24"/>
                  <w:lang w:val="en-GB" w:eastAsia="en-GB"/>
                </w:rPr>
                <w:drawing>
                  <wp:inline distT="0" distB="0" distL="0" distR="0" wp14:anchorId="7306F08F" wp14:editId="2F89EDD9">
                    <wp:extent cx="331867" cy="246595"/>
                    <wp:effectExtent l="0" t="0" r="0" b="1270"/>
                    <wp:docPr id="13" name="Resim 13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13" name="zyro-image.png"/>
                            <pic:cNvPicPr/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349084" cy="259388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p>
          </w:tc>
          <w:tc>
            <w:tcPr>
              <w:tcW w:w="3406" w:type="dxa"/>
              <w:tcBorders>
                <w:bottom w:val="single" w:sz="4" w:space="0" w:color="auto"/>
              </w:tcBorders>
              <w:vAlign w:val="center"/>
            </w:tcPr>
            <w:p w14:paraId="5E2C3479" w14:textId="45788D3B" w:rsidR="001808BA" w:rsidRPr="00F2069E" w:rsidRDefault="001808BA" w:rsidP="00BE2828">
              <w:pPr>
                <w:pStyle w:val="AltBilgi"/>
                <w:jc w:val="center"/>
                <w:rPr>
                  <w:rFonts w:ascii="Palatino Linotype" w:hAnsi="Palatino Linotype"/>
                  <w:b/>
                  <w:color w:val="3B3838" w:themeColor="background2" w:themeShade="40"/>
                  <w:sz w:val="24"/>
                  <w:szCs w:val="24"/>
                </w:rPr>
              </w:pPr>
            </w:p>
          </w:tc>
          <w:tc>
            <w:tcPr>
              <w:tcW w:w="992" w:type="dxa"/>
              <w:vMerge w:val="restart"/>
              <w:vAlign w:val="center"/>
            </w:tcPr>
            <w:p w14:paraId="60E5EC4F" w14:textId="6D2E634F" w:rsidR="001808BA" w:rsidRPr="0058101F" w:rsidRDefault="001808BA" w:rsidP="009B0E74">
              <w:pPr>
                <w:pStyle w:val="AltBilgi"/>
                <w:jc w:val="center"/>
                <w:rPr>
                  <w:rFonts w:ascii="Palatino Linotype" w:hAnsi="Palatino Linotype"/>
                  <w:b/>
                  <w:color w:val="3B3838" w:themeColor="background2" w:themeShade="40"/>
                  <w:sz w:val="24"/>
                  <w:szCs w:val="24"/>
                </w:rPr>
              </w:pPr>
              <w:r w:rsidRPr="0058101F">
                <w:rPr>
                  <w:rFonts w:ascii="Palatino Linotype" w:hAnsi="Palatino Linotype"/>
                  <w:b/>
                  <w:sz w:val="24"/>
                  <w:szCs w:val="24"/>
                </w:rPr>
                <w:fldChar w:fldCharType="begin"/>
              </w:r>
              <w:r w:rsidRPr="0058101F">
                <w:rPr>
                  <w:rFonts w:ascii="Palatino Linotype" w:hAnsi="Palatino Linotype"/>
                  <w:b/>
                  <w:sz w:val="24"/>
                  <w:szCs w:val="24"/>
                </w:rPr>
                <w:instrText>PAGE   \* MERGEFORMAT</w:instrText>
              </w:r>
              <w:r w:rsidRPr="0058101F">
                <w:rPr>
                  <w:rFonts w:ascii="Palatino Linotype" w:hAnsi="Palatino Linotype"/>
                  <w:b/>
                  <w:sz w:val="24"/>
                  <w:szCs w:val="24"/>
                </w:rPr>
                <w:fldChar w:fldCharType="separate"/>
              </w:r>
              <w:r w:rsidR="0003043C">
                <w:rPr>
                  <w:rFonts w:ascii="Palatino Linotype" w:hAnsi="Palatino Linotype"/>
                  <w:b/>
                  <w:noProof/>
                  <w:sz w:val="24"/>
                  <w:szCs w:val="24"/>
                </w:rPr>
                <w:t>6</w:t>
              </w:r>
              <w:r w:rsidRPr="0058101F">
                <w:rPr>
                  <w:rFonts w:ascii="Palatino Linotype" w:hAnsi="Palatino Linotype"/>
                  <w:b/>
                  <w:sz w:val="24"/>
                  <w:szCs w:val="24"/>
                </w:rPr>
                <w:fldChar w:fldCharType="end"/>
              </w:r>
            </w:p>
          </w:tc>
          <w:tc>
            <w:tcPr>
              <w:tcW w:w="3392" w:type="dxa"/>
              <w:tcBorders>
                <w:bottom w:val="single" w:sz="4" w:space="0" w:color="auto"/>
              </w:tcBorders>
              <w:vAlign w:val="center"/>
            </w:tcPr>
            <w:p w14:paraId="6FA7712E" w14:textId="2E197BD3" w:rsidR="001808BA" w:rsidRDefault="001808BA" w:rsidP="00BE2828">
              <w:pPr>
                <w:pStyle w:val="AltBilgi"/>
                <w:jc w:val="center"/>
                <w:rPr>
                  <w:rFonts w:ascii="Palatino Linotype" w:hAnsi="Palatino Linotype"/>
                  <w:b/>
                  <w:sz w:val="24"/>
                  <w:szCs w:val="24"/>
                </w:rPr>
              </w:pPr>
            </w:p>
          </w:tc>
          <w:tc>
            <w:tcPr>
              <w:tcW w:w="577" w:type="dxa"/>
              <w:vMerge w:val="restart"/>
              <w:vAlign w:val="center"/>
            </w:tcPr>
            <w:p w14:paraId="05ADF3CA" w14:textId="1AEC3EDD" w:rsidR="001808BA" w:rsidRPr="000F50FD" w:rsidRDefault="0058101F" w:rsidP="00BE2828">
              <w:pPr>
                <w:pStyle w:val="AltBilgi"/>
                <w:jc w:val="right"/>
                <w:rPr>
                  <w:rFonts w:ascii="Palatino Linotype" w:hAnsi="Palatino Linotype"/>
                  <w:b/>
                  <w:sz w:val="36"/>
                  <w:szCs w:val="36"/>
                </w:rPr>
              </w:pPr>
              <w:r>
                <w:rPr>
                  <w:rFonts w:ascii="Palatino Linotype" w:hAnsi="Palatino Linotype"/>
                  <w:b/>
                  <w:noProof/>
                  <w:color w:val="3B3838" w:themeColor="background2" w:themeShade="40"/>
                  <w:sz w:val="24"/>
                  <w:szCs w:val="24"/>
                  <w:lang w:val="en-GB" w:eastAsia="en-GB"/>
                </w:rPr>
                <w:drawing>
                  <wp:inline distT="0" distB="0" distL="0" distR="0" wp14:anchorId="7434623F" wp14:editId="18AA1369">
                    <wp:extent cx="331867" cy="246595"/>
                    <wp:effectExtent l="0" t="0" r="0" b="1270"/>
                    <wp:docPr id="16" name="Resim 16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13" name="zyro-image.png"/>
                            <pic:cNvPicPr/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349084" cy="259388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p>
          </w:tc>
        </w:tr>
        <w:tr w:rsidR="0058101F" w14:paraId="1B14C169" w14:textId="77777777" w:rsidTr="00325D27">
          <w:trPr>
            <w:trHeight w:val="228"/>
          </w:trPr>
          <w:tc>
            <w:tcPr>
              <w:tcW w:w="705" w:type="dxa"/>
              <w:vMerge/>
            </w:tcPr>
            <w:p w14:paraId="26D56F2B" w14:textId="77777777" w:rsidR="001808BA" w:rsidRDefault="001808BA" w:rsidP="00BE2828">
              <w:pPr>
                <w:pStyle w:val="AltBilgi"/>
                <w:rPr>
                  <w:rFonts w:ascii="Palatino Linotype" w:hAnsi="Palatino Linotype"/>
                  <w:b/>
                  <w:noProof/>
                  <w:sz w:val="24"/>
                  <w:szCs w:val="24"/>
                </w:rPr>
              </w:pPr>
            </w:p>
          </w:tc>
          <w:tc>
            <w:tcPr>
              <w:tcW w:w="3406" w:type="dxa"/>
              <w:tcBorders>
                <w:top w:val="single" w:sz="4" w:space="0" w:color="auto"/>
              </w:tcBorders>
            </w:tcPr>
            <w:p w14:paraId="65169C49" w14:textId="77777777" w:rsidR="001808BA" w:rsidRDefault="001808BA" w:rsidP="00BE2828">
              <w:pPr>
                <w:pStyle w:val="AltBilgi"/>
                <w:rPr>
                  <w:rFonts w:ascii="Palatino Linotype" w:hAnsi="Palatino Linotype"/>
                  <w:b/>
                  <w:sz w:val="24"/>
                  <w:szCs w:val="24"/>
                </w:rPr>
              </w:pPr>
            </w:p>
          </w:tc>
          <w:tc>
            <w:tcPr>
              <w:tcW w:w="992" w:type="dxa"/>
              <w:vMerge/>
            </w:tcPr>
            <w:p w14:paraId="2F768A4A" w14:textId="581F4183" w:rsidR="001808BA" w:rsidRPr="00EC4FEF" w:rsidRDefault="001808BA" w:rsidP="00BE2828">
              <w:pPr>
                <w:pStyle w:val="AltBilgi"/>
                <w:jc w:val="center"/>
                <w:rPr>
                  <w:rFonts w:ascii="Palatino Linotype" w:hAnsi="Palatino Linotype"/>
                  <w:b/>
                  <w:sz w:val="24"/>
                  <w:szCs w:val="24"/>
                </w:rPr>
              </w:pPr>
            </w:p>
          </w:tc>
          <w:tc>
            <w:tcPr>
              <w:tcW w:w="3392" w:type="dxa"/>
              <w:tcBorders>
                <w:top w:val="single" w:sz="4" w:space="0" w:color="auto"/>
              </w:tcBorders>
            </w:tcPr>
            <w:p w14:paraId="71A416B1" w14:textId="77777777" w:rsidR="001808BA" w:rsidRDefault="001808BA" w:rsidP="00BE2828">
              <w:pPr>
                <w:pStyle w:val="AltBilgi"/>
                <w:rPr>
                  <w:rFonts w:ascii="Palatino Linotype" w:hAnsi="Palatino Linotype"/>
                  <w:b/>
                  <w:sz w:val="24"/>
                  <w:szCs w:val="24"/>
                </w:rPr>
              </w:pPr>
            </w:p>
          </w:tc>
          <w:tc>
            <w:tcPr>
              <w:tcW w:w="577" w:type="dxa"/>
              <w:vMerge/>
            </w:tcPr>
            <w:p w14:paraId="3F076E06" w14:textId="77777777" w:rsidR="001808BA" w:rsidRPr="00935185" w:rsidRDefault="001808BA" w:rsidP="00BE2828">
              <w:pPr>
                <w:pStyle w:val="AltBilgi"/>
                <w:rPr>
                  <w:rFonts w:ascii="Palatino Linotype" w:hAnsi="Palatino Linotype"/>
                  <w:b/>
                  <w:color w:val="404040" w:themeColor="text1" w:themeTint="BF"/>
                  <w:sz w:val="32"/>
                  <w:szCs w:val="32"/>
                </w:rPr>
              </w:pPr>
            </w:p>
          </w:tc>
        </w:tr>
      </w:tbl>
      <w:p w14:paraId="54FC1B4F" w14:textId="3608601C" w:rsidR="0092151D" w:rsidRPr="002522DF" w:rsidRDefault="00000000">
        <w:pPr>
          <w:pStyle w:val="AltBilgi"/>
          <w:rPr>
            <w:rFonts w:ascii="Palatino Linotype" w:hAnsi="Palatino Linotype"/>
            <w:b/>
            <w:sz w:val="24"/>
            <w:szCs w:val="24"/>
          </w:rPr>
        </w:pP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A6259" w14:textId="03E70753" w:rsidR="001717D3" w:rsidRDefault="001717D3"/>
  <w:tbl>
    <w:tblPr>
      <w:tblStyle w:val="TabloKlavuzu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38"/>
      <w:gridCol w:w="3318"/>
      <w:gridCol w:w="974"/>
      <w:gridCol w:w="3304"/>
      <w:gridCol w:w="738"/>
    </w:tblGrid>
    <w:tr w:rsidR="00BC1A87" w14:paraId="08E6C150" w14:textId="77777777" w:rsidTr="009B0E74">
      <w:trPr>
        <w:trHeight w:val="228"/>
      </w:trPr>
      <w:tc>
        <w:tcPr>
          <w:tcW w:w="705" w:type="dxa"/>
          <w:vMerge w:val="restart"/>
          <w:vAlign w:val="center"/>
        </w:tcPr>
        <w:p w14:paraId="4E4B7602" w14:textId="5D39CC3F" w:rsidR="00BC1A87" w:rsidRPr="00F2069E" w:rsidRDefault="0058101F" w:rsidP="00BC1A87">
          <w:pPr>
            <w:pStyle w:val="AltBilgi"/>
            <w:jc w:val="center"/>
            <w:rPr>
              <w:rFonts w:ascii="Palatino Linotype" w:hAnsi="Palatino Linotype"/>
              <w:b/>
              <w:color w:val="3B3838" w:themeColor="background2" w:themeShade="40"/>
              <w:sz w:val="24"/>
              <w:szCs w:val="24"/>
            </w:rPr>
          </w:pPr>
          <w:r>
            <w:rPr>
              <w:rFonts w:ascii="Palatino Linotype" w:hAnsi="Palatino Linotype"/>
              <w:b/>
              <w:noProof/>
              <w:color w:val="3B3838" w:themeColor="background2" w:themeShade="40"/>
              <w:sz w:val="24"/>
              <w:szCs w:val="24"/>
              <w:lang w:val="en-GB" w:eastAsia="en-GB"/>
            </w:rPr>
            <w:drawing>
              <wp:inline distT="0" distB="0" distL="0" distR="0" wp14:anchorId="0D5D87FF" wp14:editId="583705D2">
                <wp:extent cx="331867" cy="246595"/>
                <wp:effectExtent l="0" t="0" r="0" b="1270"/>
                <wp:docPr id="14" name="Resim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" name="zyro-image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49084" cy="25938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06" w:type="dxa"/>
          <w:tcBorders>
            <w:bottom w:val="single" w:sz="4" w:space="0" w:color="auto"/>
          </w:tcBorders>
          <w:vAlign w:val="center"/>
        </w:tcPr>
        <w:p w14:paraId="3FFB1BAE" w14:textId="77777777" w:rsidR="00BC1A87" w:rsidRPr="00F2069E" w:rsidRDefault="00BC1A87" w:rsidP="00BC1A87">
          <w:pPr>
            <w:pStyle w:val="AltBilgi"/>
            <w:jc w:val="center"/>
            <w:rPr>
              <w:rFonts w:ascii="Palatino Linotype" w:hAnsi="Palatino Linotype"/>
              <w:b/>
              <w:color w:val="3B3838" w:themeColor="background2" w:themeShade="40"/>
              <w:sz w:val="24"/>
              <w:szCs w:val="24"/>
            </w:rPr>
          </w:pPr>
        </w:p>
      </w:tc>
      <w:tc>
        <w:tcPr>
          <w:tcW w:w="992" w:type="dxa"/>
          <w:vMerge w:val="restart"/>
          <w:vAlign w:val="center"/>
        </w:tcPr>
        <w:p w14:paraId="1F61C86A" w14:textId="6449DE92" w:rsidR="00BC1A87" w:rsidRPr="0058101F" w:rsidRDefault="00BC1A87" w:rsidP="009B0E74">
          <w:pPr>
            <w:pStyle w:val="AltBilgi"/>
            <w:jc w:val="center"/>
            <w:rPr>
              <w:rFonts w:ascii="Palatino Linotype" w:hAnsi="Palatino Linotype"/>
              <w:b/>
              <w:color w:val="3B3838" w:themeColor="background2" w:themeShade="40"/>
              <w:sz w:val="24"/>
              <w:szCs w:val="24"/>
            </w:rPr>
          </w:pPr>
          <w:r w:rsidRPr="0058101F">
            <w:rPr>
              <w:rFonts w:ascii="Palatino Linotype" w:hAnsi="Palatino Linotype"/>
              <w:b/>
              <w:sz w:val="24"/>
              <w:szCs w:val="24"/>
            </w:rPr>
            <w:fldChar w:fldCharType="begin"/>
          </w:r>
          <w:r w:rsidRPr="0058101F">
            <w:rPr>
              <w:rFonts w:ascii="Palatino Linotype" w:hAnsi="Palatino Linotype"/>
              <w:b/>
              <w:sz w:val="24"/>
              <w:szCs w:val="24"/>
            </w:rPr>
            <w:instrText>PAGE   \* MERGEFORMAT</w:instrText>
          </w:r>
          <w:r w:rsidRPr="0058101F">
            <w:rPr>
              <w:rFonts w:ascii="Palatino Linotype" w:hAnsi="Palatino Linotype"/>
              <w:b/>
              <w:sz w:val="24"/>
              <w:szCs w:val="24"/>
            </w:rPr>
            <w:fldChar w:fldCharType="separate"/>
          </w:r>
          <w:r w:rsidR="0003043C">
            <w:rPr>
              <w:rFonts w:ascii="Palatino Linotype" w:hAnsi="Palatino Linotype"/>
              <w:b/>
              <w:noProof/>
              <w:sz w:val="24"/>
              <w:szCs w:val="24"/>
            </w:rPr>
            <w:t>5</w:t>
          </w:r>
          <w:r w:rsidRPr="0058101F">
            <w:rPr>
              <w:rFonts w:ascii="Palatino Linotype" w:hAnsi="Palatino Linotype"/>
              <w:b/>
              <w:sz w:val="24"/>
              <w:szCs w:val="24"/>
            </w:rPr>
            <w:fldChar w:fldCharType="end"/>
          </w:r>
        </w:p>
      </w:tc>
      <w:tc>
        <w:tcPr>
          <w:tcW w:w="3392" w:type="dxa"/>
          <w:tcBorders>
            <w:bottom w:val="single" w:sz="4" w:space="0" w:color="auto"/>
          </w:tcBorders>
          <w:vAlign w:val="center"/>
        </w:tcPr>
        <w:p w14:paraId="05525B0F" w14:textId="448A0C3A" w:rsidR="00BC1A87" w:rsidRDefault="00BC1A87" w:rsidP="00BC1A87">
          <w:pPr>
            <w:pStyle w:val="AltBilgi"/>
            <w:jc w:val="center"/>
            <w:rPr>
              <w:rFonts w:ascii="Palatino Linotype" w:hAnsi="Palatino Linotype"/>
              <w:b/>
              <w:sz w:val="24"/>
              <w:szCs w:val="24"/>
            </w:rPr>
          </w:pPr>
        </w:p>
      </w:tc>
      <w:tc>
        <w:tcPr>
          <w:tcW w:w="577" w:type="dxa"/>
          <w:vMerge w:val="restart"/>
          <w:vAlign w:val="center"/>
        </w:tcPr>
        <w:p w14:paraId="437C0C0A" w14:textId="71DFFA0E" w:rsidR="00BC1A87" w:rsidRPr="000F50FD" w:rsidRDefault="0058101F" w:rsidP="00BC1A87">
          <w:pPr>
            <w:pStyle w:val="AltBilgi"/>
            <w:jc w:val="right"/>
            <w:rPr>
              <w:rFonts w:ascii="Palatino Linotype" w:hAnsi="Palatino Linotype"/>
              <w:b/>
              <w:sz w:val="36"/>
              <w:szCs w:val="36"/>
            </w:rPr>
          </w:pPr>
          <w:r>
            <w:rPr>
              <w:rFonts w:ascii="Palatino Linotype" w:hAnsi="Palatino Linotype"/>
              <w:b/>
              <w:noProof/>
              <w:color w:val="3B3838" w:themeColor="background2" w:themeShade="40"/>
              <w:sz w:val="24"/>
              <w:szCs w:val="24"/>
              <w:lang w:val="en-GB" w:eastAsia="en-GB"/>
            </w:rPr>
            <w:drawing>
              <wp:inline distT="0" distB="0" distL="0" distR="0" wp14:anchorId="3888EBBD" wp14:editId="77C886DA">
                <wp:extent cx="331867" cy="246595"/>
                <wp:effectExtent l="0" t="0" r="0" b="1270"/>
                <wp:docPr id="15" name="Resim 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" name="zyro-image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49084" cy="25938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BC1A87" w14:paraId="05057D40" w14:textId="77777777" w:rsidTr="00A515F5">
      <w:trPr>
        <w:trHeight w:val="228"/>
      </w:trPr>
      <w:tc>
        <w:tcPr>
          <w:tcW w:w="705" w:type="dxa"/>
          <w:vMerge/>
        </w:tcPr>
        <w:p w14:paraId="1792E033" w14:textId="77777777" w:rsidR="00BC1A87" w:rsidRDefault="00BC1A87" w:rsidP="00BC1A87">
          <w:pPr>
            <w:pStyle w:val="AltBilgi"/>
            <w:rPr>
              <w:rFonts w:ascii="Palatino Linotype" w:hAnsi="Palatino Linotype"/>
              <w:b/>
              <w:noProof/>
              <w:sz w:val="24"/>
              <w:szCs w:val="24"/>
            </w:rPr>
          </w:pPr>
        </w:p>
      </w:tc>
      <w:tc>
        <w:tcPr>
          <w:tcW w:w="3406" w:type="dxa"/>
          <w:tcBorders>
            <w:top w:val="single" w:sz="4" w:space="0" w:color="auto"/>
          </w:tcBorders>
        </w:tcPr>
        <w:p w14:paraId="78AFB899" w14:textId="77777777" w:rsidR="00BC1A87" w:rsidRDefault="00BC1A87" w:rsidP="00BC1A87">
          <w:pPr>
            <w:pStyle w:val="AltBilgi"/>
            <w:rPr>
              <w:rFonts w:ascii="Palatino Linotype" w:hAnsi="Palatino Linotype"/>
              <w:b/>
              <w:sz w:val="24"/>
              <w:szCs w:val="24"/>
            </w:rPr>
          </w:pPr>
        </w:p>
      </w:tc>
      <w:tc>
        <w:tcPr>
          <w:tcW w:w="992" w:type="dxa"/>
          <w:vMerge/>
        </w:tcPr>
        <w:p w14:paraId="0849CF01" w14:textId="77777777" w:rsidR="00BC1A87" w:rsidRPr="00EC4FEF" w:rsidRDefault="00BC1A87" w:rsidP="00BC1A87">
          <w:pPr>
            <w:pStyle w:val="AltBilgi"/>
            <w:jc w:val="center"/>
            <w:rPr>
              <w:rFonts w:ascii="Palatino Linotype" w:hAnsi="Palatino Linotype"/>
              <w:b/>
              <w:sz w:val="24"/>
              <w:szCs w:val="24"/>
            </w:rPr>
          </w:pPr>
        </w:p>
      </w:tc>
      <w:tc>
        <w:tcPr>
          <w:tcW w:w="3392" w:type="dxa"/>
          <w:tcBorders>
            <w:top w:val="single" w:sz="4" w:space="0" w:color="auto"/>
          </w:tcBorders>
        </w:tcPr>
        <w:p w14:paraId="129711F0" w14:textId="0EAF630A" w:rsidR="00BC1A87" w:rsidRDefault="00BC1A87" w:rsidP="00BC1A87">
          <w:pPr>
            <w:pStyle w:val="AltBilgi"/>
            <w:rPr>
              <w:rFonts w:ascii="Palatino Linotype" w:hAnsi="Palatino Linotype"/>
              <w:b/>
              <w:sz w:val="24"/>
              <w:szCs w:val="24"/>
            </w:rPr>
          </w:pPr>
        </w:p>
      </w:tc>
      <w:tc>
        <w:tcPr>
          <w:tcW w:w="577" w:type="dxa"/>
          <w:vMerge/>
        </w:tcPr>
        <w:p w14:paraId="4897DCFC" w14:textId="77777777" w:rsidR="00BC1A87" w:rsidRPr="00935185" w:rsidRDefault="00BC1A87" w:rsidP="00BC1A87">
          <w:pPr>
            <w:pStyle w:val="AltBilgi"/>
            <w:rPr>
              <w:rFonts w:ascii="Palatino Linotype" w:hAnsi="Palatino Linotype"/>
              <w:b/>
              <w:color w:val="404040" w:themeColor="text1" w:themeTint="BF"/>
              <w:sz w:val="32"/>
              <w:szCs w:val="32"/>
            </w:rPr>
          </w:pPr>
        </w:p>
      </w:tc>
    </w:tr>
  </w:tbl>
  <w:p w14:paraId="1001DDE5" w14:textId="77777777" w:rsidR="001717D3" w:rsidRPr="008C373A" w:rsidRDefault="001717D3" w:rsidP="00954E9B">
    <w:pPr>
      <w:pStyle w:val="AltBilgi"/>
      <w:rPr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4E6F7" w14:textId="2DC4C80D" w:rsidR="00327E3C" w:rsidRPr="00C03DB6" w:rsidRDefault="00327E3C" w:rsidP="00736A3F">
    <w:pPr>
      <w:pStyle w:val="AltBilgi"/>
      <w:jc w:val="both"/>
      <w:rPr>
        <w:rFonts w:ascii="Palatino Linotype" w:hAnsi="Palatino Linotype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24D410" w14:textId="77777777" w:rsidR="00D458BB" w:rsidRDefault="00D458BB" w:rsidP="00212C3F">
      <w:pPr>
        <w:spacing w:after="0" w:line="240" w:lineRule="auto"/>
      </w:pPr>
      <w:r>
        <w:separator/>
      </w:r>
    </w:p>
  </w:footnote>
  <w:footnote w:type="continuationSeparator" w:id="0">
    <w:p w14:paraId="6889C595" w14:textId="77777777" w:rsidR="00D458BB" w:rsidRDefault="00D458BB" w:rsidP="00212C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1CB56D" w14:textId="319AD6C2" w:rsidR="00327E3C" w:rsidRDefault="006C7087" w:rsidP="00E23B3D">
    <w:pPr>
      <w:spacing w:line="360" w:lineRule="auto"/>
      <w:ind w:right="708" w:firstLine="284"/>
    </w:pPr>
    <w:r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727872" behindDoc="0" locked="0" layoutInCell="1" allowOverlap="1" wp14:anchorId="1C2D8B4C" wp14:editId="3E9654BE">
              <wp:simplePos x="0" y="0"/>
              <wp:positionH relativeFrom="column">
                <wp:posOffset>-72081</wp:posOffset>
              </wp:positionH>
              <wp:positionV relativeFrom="paragraph">
                <wp:posOffset>2938</wp:posOffset>
              </wp:positionV>
              <wp:extent cx="234104" cy="403906"/>
              <wp:effectExtent l="0" t="0" r="13970" b="15240"/>
              <wp:wrapNone/>
              <wp:docPr id="10" name="Grup 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34104" cy="403906"/>
                        <a:chOff x="0" y="0"/>
                        <a:chExt cx="234104" cy="388022"/>
                      </a:xfrm>
                    </wpg:grpSpPr>
                    <wps:wsp>
                      <wps:cNvPr id="4" name="Dikdörtgen 4"/>
                      <wps:cNvSpPr/>
                      <wps:spPr>
                        <a:xfrm>
                          <a:off x="84667" y="0"/>
                          <a:ext cx="64770" cy="3852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4"/>
                        </a:lnRef>
                        <a:fillRef idx="1">
                          <a:schemeClr val="lt1"/>
                        </a:fillRef>
                        <a:effectRef idx="0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Dikdörtgen 7"/>
                      <wps:cNvSpPr/>
                      <wps:spPr>
                        <a:xfrm>
                          <a:off x="0" y="2822"/>
                          <a:ext cx="64800" cy="3852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4"/>
                        </a:lnRef>
                        <a:fillRef idx="1">
                          <a:schemeClr val="lt1"/>
                        </a:fillRef>
                        <a:effectRef idx="0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9" name="Dikdörtgen 9"/>
                      <wps:cNvSpPr/>
                      <wps:spPr>
                        <a:xfrm>
                          <a:off x="169334" y="0"/>
                          <a:ext cx="64770" cy="3852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4"/>
                        </a:lnRef>
                        <a:fillRef idx="1">
                          <a:schemeClr val="lt1"/>
                        </a:fillRef>
                        <a:effectRef idx="0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CFB8FD1" id="Grup 10" o:spid="_x0000_s1026" style="position:absolute;margin-left:-5.7pt;margin-top:.25pt;width:18.45pt;height:31.8pt;z-index:251727872;mso-height-relative:margin" coordsize="234104,3880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">
              <v:rect id="Dikdörtgen 4" o:spid="_x0000_s1027" style="position:absolute;left:84667;width:64770;height:385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" fillcolor="white [3201]" strokecolor="black [3213]" strokeweight="1pt"/>
              <v:rect id="Dikdörtgen 7" o:spid="_x0000_s1028" style="position:absolute;top:2822;width:64800;height:385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" fillcolor="white [3201]" strokecolor="black [3213]" strokeweight="1pt"/>
              <v:rect id="Dikdörtgen 9" o:spid="_x0000_s1029" style="position:absolute;left:169334;width:64770;height:385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" fillcolor="white [3201]" strokecolor="black [3213]" strokeweight="1pt"/>
            </v:group>
          </w:pict>
        </mc:Fallback>
      </mc:AlternateContent>
    </w:r>
    <w:r w:rsidR="0020669C">
      <w:rPr>
        <w:noProof/>
        <w:lang w:val="en-GB" w:eastAsia="en-GB"/>
      </w:rPr>
      <w:drawing>
        <wp:inline distT="0" distB="0" distL="0" distR="0" wp14:anchorId="10099002" wp14:editId="28A91B10">
          <wp:extent cx="5585883" cy="395605"/>
          <wp:effectExtent l="19050" t="0" r="34290" b="23495"/>
          <wp:docPr id="2" name="Diyagram 2"/>
          <wp:cNvGraphicFramePr/>
          <a:graphic xmlns:a="http://schemas.openxmlformats.org/drawingml/2006/main">
            <a:graphicData uri="http://schemas.openxmlformats.org/drawingml/2006/diagram">
              <dgm:relIds xmlns:dgm="http://schemas.openxmlformats.org/drawingml/2006/diagram" xmlns:r="http://schemas.openxmlformats.org/officeDocument/2006/relationships" r:dm="rId1" r:lo="rId2" r:qs="rId3" r:cs="rId4"/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221E46" w14:textId="41D03421" w:rsidR="00327E3C" w:rsidRPr="0092151D" w:rsidRDefault="003A16A4" w:rsidP="006E3992">
    <w:pPr>
      <w:spacing w:line="360" w:lineRule="auto"/>
      <w:ind w:right="708" w:firstLine="284"/>
    </w:pPr>
    <w:r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729920" behindDoc="0" locked="0" layoutInCell="1" allowOverlap="1" wp14:anchorId="0ED932FE" wp14:editId="7CC37191">
              <wp:simplePos x="0" y="0"/>
              <wp:positionH relativeFrom="column">
                <wp:posOffset>-38735</wp:posOffset>
              </wp:positionH>
              <wp:positionV relativeFrom="paragraph">
                <wp:posOffset>-631</wp:posOffset>
              </wp:positionV>
              <wp:extent cx="237914" cy="391447"/>
              <wp:effectExtent l="0" t="0" r="10160" b="27940"/>
              <wp:wrapNone/>
              <wp:docPr id="22" name="Grup 2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37914" cy="391447"/>
                        <a:chOff x="-3810" y="-1880"/>
                        <a:chExt cx="237914" cy="387080"/>
                      </a:xfrm>
                    </wpg:grpSpPr>
                    <wps:wsp>
                      <wps:cNvPr id="23" name="Dikdörtgen 23"/>
                      <wps:cNvSpPr/>
                      <wps:spPr>
                        <a:xfrm>
                          <a:off x="84667" y="0"/>
                          <a:ext cx="64770" cy="3852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4"/>
                        </a:lnRef>
                        <a:fillRef idx="1">
                          <a:schemeClr val="lt1"/>
                        </a:fillRef>
                        <a:effectRef idx="0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4" name="Dikdörtgen 24"/>
                      <wps:cNvSpPr/>
                      <wps:spPr>
                        <a:xfrm>
                          <a:off x="-3810" y="-1880"/>
                          <a:ext cx="64800" cy="3852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4"/>
                        </a:lnRef>
                        <a:fillRef idx="1">
                          <a:schemeClr val="lt1"/>
                        </a:fillRef>
                        <a:effectRef idx="0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5" name="Dikdörtgen 25"/>
                      <wps:cNvSpPr/>
                      <wps:spPr>
                        <a:xfrm>
                          <a:off x="169334" y="0"/>
                          <a:ext cx="64770" cy="3852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4"/>
                        </a:lnRef>
                        <a:fillRef idx="1">
                          <a:schemeClr val="lt1"/>
                        </a:fillRef>
                        <a:effectRef idx="0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3B74D58A" id="Grup 22" o:spid="_x0000_s1026" style="position:absolute;margin-left:-3.05pt;margin-top:-.05pt;width:18.75pt;height:30.8pt;z-index:251729920" coordorigin="-3810,-1880" coordsize="237914,3870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">
              <v:rect id="Dikdörtgen 23" o:spid="_x0000_s1027" style="position:absolute;left:84667;width:64770;height:385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" fillcolor="white [3201]" strokecolor="black [3213]" strokeweight="1pt"/>
              <v:rect id="Dikdörtgen 24" o:spid="_x0000_s1028" style="position:absolute;left:-3810;top:-1880;width:64800;height:385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" fillcolor="white [3201]" strokecolor="black [3213]" strokeweight="1pt"/>
              <v:rect id="Dikdörtgen 25" o:spid="_x0000_s1029" style="position:absolute;left:169334;width:64770;height:385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" fillcolor="white [3201]" strokecolor="black [3213]" strokeweight="1pt"/>
            </v:group>
          </w:pict>
        </mc:Fallback>
      </mc:AlternateContent>
    </w:r>
    <w:r>
      <w:rPr>
        <w:noProof/>
        <w:lang w:val="en-GB" w:eastAsia="en-GB"/>
      </w:rPr>
      <w:drawing>
        <wp:inline distT="0" distB="0" distL="0" distR="0" wp14:anchorId="59124CFC" wp14:editId="2C6137DE">
          <wp:extent cx="5585883" cy="395605"/>
          <wp:effectExtent l="38100" t="0" r="34290" b="23495"/>
          <wp:docPr id="26" name="Diyagram 26"/>
          <wp:cNvGraphicFramePr/>
          <a:graphic xmlns:a="http://schemas.openxmlformats.org/drawingml/2006/main">
            <a:graphicData uri="http://schemas.openxmlformats.org/drawingml/2006/diagram">
              <dgm:relIds xmlns:dgm="http://schemas.openxmlformats.org/drawingml/2006/diagram" xmlns:r="http://schemas.openxmlformats.org/officeDocument/2006/relationships" r:dm="rId1" r:lo="rId2" r:qs="rId3" r:cs="rId4"/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B07770" w14:textId="20BE1E3C" w:rsidR="00327E3C" w:rsidRDefault="00CB4481" w:rsidP="00F304F2">
    <w:pPr>
      <w:pStyle w:val="stBilgi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0510B580" wp14:editId="389AAE93">
              <wp:simplePos x="0" y="0"/>
              <wp:positionH relativeFrom="margin">
                <wp:align>left</wp:align>
              </wp:positionH>
              <wp:positionV relativeFrom="paragraph">
                <wp:posOffset>-1621155</wp:posOffset>
              </wp:positionV>
              <wp:extent cx="5819775" cy="66675"/>
              <wp:effectExtent l="0" t="0" r="9525" b="9525"/>
              <wp:wrapNone/>
              <wp:docPr id="8" name="Dikdörtgen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819775" cy="66675"/>
                      </a:xfrm>
                      <a:prstGeom prst="rect">
                        <a:avLst/>
                      </a:prstGeom>
                      <a:gradFill>
                        <a:gsLst>
                          <a:gs pos="38000">
                            <a:schemeClr val="accent4">
                              <a:lumMod val="60000"/>
                              <a:lumOff val="40000"/>
                            </a:schemeClr>
                          </a:gs>
                          <a:gs pos="77000">
                            <a:schemeClr val="accent4">
                              <a:lumMod val="40000"/>
                              <a:lumOff val="60000"/>
                            </a:schemeClr>
                          </a:gs>
                          <a:gs pos="100000">
                            <a:schemeClr val="accent4">
                              <a:lumMod val="20000"/>
                              <a:lumOff val="80000"/>
                            </a:schemeClr>
                          </a:gs>
                        </a:gsLst>
                        <a:path path="circle">
                          <a:fillToRect l="100000" t="100000"/>
                        </a:path>
                      </a:gradFill>
                      <a:ln>
                        <a:noFill/>
                      </a:ln>
                      <a:effectLst>
                        <a:softEdge rad="12700"/>
                      </a:effectLst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11B74D4" id="Dikdörtgen 8" o:spid="_x0000_s1026" style="position:absolute;margin-left:0;margin-top:-127.65pt;width:458.25pt;height:5.25pt;z-index:25165516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" fillcolor="#ffd966 [1943]" stroked="f" strokeweight="1pt">
              <v:fill color2="#fff2cc [663]" focusposition="1,1" focussize="" colors="0 #ffd966;24904f #ffd966;50463f #ffe699" focus="100%" type="gradientRadial"/>
              <w10:wrap anchorx="margin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5" type="#_x0000_t75" style="width:560.05pt;height:307.55pt;visibility:visible;mso-wrap-style:square" o:bullet="t">
        <v:imagedata r:id="rId1" o:title="" croptop="9809f" cropbottom="9959f" cropleft="19912f" cropright="19980f"/>
      </v:shape>
    </w:pict>
  </w:numPicBullet>
  <w:numPicBullet w:numPicBulletId="1">
    <w:pict>
      <v:shape id="_x0000_i1036" type="#_x0000_t75" style="width:212.15pt;height:216.05pt" o:bullet="t">
        <v:imagedata r:id="rId2" o:title="orcid-og-image"/>
      </v:shape>
    </w:pict>
  </w:numPicBullet>
  <w:numPicBullet w:numPicBulletId="2">
    <w:pict>
      <v:shape id="_x0000_i1037" type="#_x0000_t75" style="width:470pt;height:470pt" o:bullet="t">
        <v:imagedata r:id="rId3" o:title="2048px-DOI_logo"/>
      </v:shape>
    </w:pict>
  </w:numPicBullet>
  <w:abstractNum w:abstractNumId="0" w15:restartNumberingAfterBreak="0">
    <w:nsid w:val="035A47E9"/>
    <w:multiLevelType w:val="hybridMultilevel"/>
    <w:tmpl w:val="14D21B00"/>
    <w:lvl w:ilvl="0" w:tplc="348C5D9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EEE70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884913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9026B2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E3471C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FC22F2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9C4140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7E2571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90C765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0D6B6919"/>
    <w:multiLevelType w:val="hybridMultilevel"/>
    <w:tmpl w:val="4B404BEA"/>
    <w:lvl w:ilvl="0" w:tplc="EC4CD77A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  <w:color w:val="auto"/>
        <w:sz w:val="22"/>
        <w:szCs w:val="22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B05656"/>
    <w:multiLevelType w:val="hybridMultilevel"/>
    <w:tmpl w:val="AFBA0464"/>
    <w:lvl w:ilvl="0" w:tplc="11F436D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  <w:sz w:val="22"/>
        <w:szCs w:val="22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FB342C"/>
    <w:multiLevelType w:val="hybridMultilevel"/>
    <w:tmpl w:val="8012B9D2"/>
    <w:lvl w:ilvl="0" w:tplc="11F436D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  <w:sz w:val="22"/>
        <w:szCs w:val="22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D72843"/>
    <w:multiLevelType w:val="hybridMultilevel"/>
    <w:tmpl w:val="A0E0238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2F252E"/>
    <w:multiLevelType w:val="hybridMultilevel"/>
    <w:tmpl w:val="8B8E552C"/>
    <w:lvl w:ilvl="0" w:tplc="DAE40D3C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  <w:color w:val="auto"/>
        <w:sz w:val="80"/>
        <w:szCs w:val="80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ED5973"/>
    <w:multiLevelType w:val="hybridMultilevel"/>
    <w:tmpl w:val="D388AFA6"/>
    <w:lvl w:ilvl="0" w:tplc="11F436D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  <w:sz w:val="22"/>
        <w:szCs w:val="22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6F0095"/>
    <w:multiLevelType w:val="hybridMultilevel"/>
    <w:tmpl w:val="A9EC3C72"/>
    <w:lvl w:ilvl="0" w:tplc="752CB25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871346"/>
    <w:multiLevelType w:val="hybridMultilevel"/>
    <w:tmpl w:val="90CEC8F6"/>
    <w:lvl w:ilvl="0" w:tplc="11F436D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  <w:sz w:val="22"/>
        <w:szCs w:val="22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337D69"/>
    <w:multiLevelType w:val="hybridMultilevel"/>
    <w:tmpl w:val="A9EC3C72"/>
    <w:lvl w:ilvl="0" w:tplc="752CB25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38318C"/>
    <w:multiLevelType w:val="hybridMultilevel"/>
    <w:tmpl w:val="F25A0826"/>
    <w:lvl w:ilvl="0" w:tplc="1E82C2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Century Gothic" w:hAnsi="Century Gothic" w:hint="default"/>
      </w:rPr>
    </w:lvl>
    <w:lvl w:ilvl="1" w:tplc="388006A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Century Gothic" w:hAnsi="Century Gothic" w:hint="default"/>
      </w:rPr>
    </w:lvl>
    <w:lvl w:ilvl="2" w:tplc="E7322C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entury Gothic" w:hAnsi="Century Gothic" w:hint="default"/>
      </w:rPr>
    </w:lvl>
    <w:lvl w:ilvl="3" w:tplc="EF4836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entury Gothic" w:hAnsi="Century Gothic" w:hint="default"/>
      </w:rPr>
    </w:lvl>
    <w:lvl w:ilvl="4" w:tplc="8DD007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Century Gothic" w:hAnsi="Century Gothic" w:hint="default"/>
      </w:rPr>
    </w:lvl>
    <w:lvl w:ilvl="5" w:tplc="B4C472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Century Gothic" w:hAnsi="Century Gothic" w:hint="default"/>
      </w:rPr>
    </w:lvl>
    <w:lvl w:ilvl="6" w:tplc="232818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Century Gothic" w:hAnsi="Century Gothic" w:hint="default"/>
      </w:rPr>
    </w:lvl>
    <w:lvl w:ilvl="7" w:tplc="A336E2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Century Gothic" w:hAnsi="Century Gothic" w:hint="default"/>
      </w:rPr>
    </w:lvl>
    <w:lvl w:ilvl="8" w:tplc="609A5C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Century Gothic" w:hAnsi="Century Gothic" w:hint="default"/>
      </w:rPr>
    </w:lvl>
  </w:abstractNum>
  <w:num w:numId="1" w16cid:durableId="1080450423">
    <w:abstractNumId w:val="4"/>
  </w:num>
  <w:num w:numId="2" w16cid:durableId="216204856">
    <w:abstractNumId w:val="9"/>
  </w:num>
  <w:num w:numId="3" w16cid:durableId="1425148182">
    <w:abstractNumId w:val="7"/>
  </w:num>
  <w:num w:numId="4" w16cid:durableId="1789615759">
    <w:abstractNumId w:val="0"/>
  </w:num>
  <w:num w:numId="5" w16cid:durableId="192154050">
    <w:abstractNumId w:val="8"/>
  </w:num>
  <w:num w:numId="6" w16cid:durableId="1660570839">
    <w:abstractNumId w:val="6"/>
  </w:num>
  <w:num w:numId="7" w16cid:durableId="2125953518">
    <w:abstractNumId w:val="3"/>
  </w:num>
  <w:num w:numId="8" w16cid:durableId="1058549856">
    <w:abstractNumId w:val="2"/>
  </w:num>
  <w:num w:numId="9" w16cid:durableId="565994682">
    <w:abstractNumId w:val="1"/>
  </w:num>
  <w:num w:numId="10" w16cid:durableId="1237740909">
    <w:abstractNumId w:val="5"/>
  </w:num>
  <w:num w:numId="11" w16cid:durableId="9353590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evenAndOddHeaders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wMDWzsDA2sDAxMLZQ0lEKTi0uzszPAykwNKgFALY/HfMtAAAA"/>
  </w:docVars>
  <w:rsids>
    <w:rsidRoot w:val="000C435E"/>
    <w:rsid w:val="00000199"/>
    <w:rsid w:val="00012B39"/>
    <w:rsid w:val="00017EAC"/>
    <w:rsid w:val="00024A59"/>
    <w:rsid w:val="000277F9"/>
    <w:rsid w:val="0003043C"/>
    <w:rsid w:val="000324EF"/>
    <w:rsid w:val="000346A6"/>
    <w:rsid w:val="00034A06"/>
    <w:rsid w:val="00045A58"/>
    <w:rsid w:val="0004665B"/>
    <w:rsid w:val="00053D1B"/>
    <w:rsid w:val="00055453"/>
    <w:rsid w:val="00057BAA"/>
    <w:rsid w:val="000610A3"/>
    <w:rsid w:val="000703A3"/>
    <w:rsid w:val="00077010"/>
    <w:rsid w:val="000813E8"/>
    <w:rsid w:val="0008524C"/>
    <w:rsid w:val="00087F50"/>
    <w:rsid w:val="00090728"/>
    <w:rsid w:val="00096E78"/>
    <w:rsid w:val="000A1B2C"/>
    <w:rsid w:val="000A2919"/>
    <w:rsid w:val="000A59C7"/>
    <w:rsid w:val="000A5C06"/>
    <w:rsid w:val="000A60E1"/>
    <w:rsid w:val="000B0935"/>
    <w:rsid w:val="000B10D9"/>
    <w:rsid w:val="000B6FC8"/>
    <w:rsid w:val="000C435E"/>
    <w:rsid w:val="000D113B"/>
    <w:rsid w:val="000D595A"/>
    <w:rsid w:val="000D6FA2"/>
    <w:rsid w:val="000E2E5D"/>
    <w:rsid w:val="000E35EE"/>
    <w:rsid w:val="000E3EB0"/>
    <w:rsid w:val="000F2AC6"/>
    <w:rsid w:val="000F4A33"/>
    <w:rsid w:val="000F4D63"/>
    <w:rsid w:val="000F50FD"/>
    <w:rsid w:val="000F5BA5"/>
    <w:rsid w:val="000F6509"/>
    <w:rsid w:val="00103974"/>
    <w:rsid w:val="00105B16"/>
    <w:rsid w:val="00110378"/>
    <w:rsid w:val="00111341"/>
    <w:rsid w:val="00115998"/>
    <w:rsid w:val="001205EB"/>
    <w:rsid w:val="001308DC"/>
    <w:rsid w:val="00131FB0"/>
    <w:rsid w:val="00134D95"/>
    <w:rsid w:val="001375B3"/>
    <w:rsid w:val="00140BC6"/>
    <w:rsid w:val="0014100B"/>
    <w:rsid w:val="00143C50"/>
    <w:rsid w:val="001452F7"/>
    <w:rsid w:val="00146679"/>
    <w:rsid w:val="001476F9"/>
    <w:rsid w:val="00151553"/>
    <w:rsid w:val="001555E9"/>
    <w:rsid w:val="00157FB9"/>
    <w:rsid w:val="00162BC1"/>
    <w:rsid w:val="001717D3"/>
    <w:rsid w:val="00175B9D"/>
    <w:rsid w:val="00177673"/>
    <w:rsid w:val="001803CA"/>
    <w:rsid w:val="001808BA"/>
    <w:rsid w:val="001836CD"/>
    <w:rsid w:val="00184E19"/>
    <w:rsid w:val="00184E31"/>
    <w:rsid w:val="00184E6B"/>
    <w:rsid w:val="00194A49"/>
    <w:rsid w:val="001A1DCD"/>
    <w:rsid w:val="001B00AF"/>
    <w:rsid w:val="001B2840"/>
    <w:rsid w:val="001B4FCD"/>
    <w:rsid w:val="001B4FCE"/>
    <w:rsid w:val="001B72F2"/>
    <w:rsid w:val="001C0007"/>
    <w:rsid w:val="001C223F"/>
    <w:rsid w:val="001D5C95"/>
    <w:rsid w:val="001D7B4B"/>
    <w:rsid w:val="001E0198"/>
    <w:rsid w:val="001E11B8"/>
    <w:rsid w:val="001E47D4"/>
    <w:rsid w:val="001E4D5C"/>
    <w:rsid w:val="001F4FEA"/>
    <w:rsid w:val="002005FE"/>
    <w:rsid w:val="002045B2"/>
    <w:rsid w:val="0020669C"/>
    <w:rsid w:val="00211689"/>
    <w:rsid w:val="00211EB7"/>
    <w:rsid w:val="00212C3F"/>
    <w:rsid w:val="002201D5"/>
    <w:rsid w:val="00232589"/>
    <w:rsid w:val="00234528"/>
    <w:rsid w:val="00240664"/>
    <w:rsid w:val="00240682"/>
    <w:rsid w:val="0024112E"/>
    <w:rsid w:val="002437FE"/>
    <w:rsid w:val="0024392A"/>
    <w:rsid w:val="00245D1B"/>
    <w:rsid w:val="00247068"/>
    <w:rsid w:val="0025166E"/>
    <w:rsid w:val="00252116"/>
    <w:rsid w:val="002522DF"/>
    <w:rsid w:val="00257E45"/>
    <w:rsid w:val="002649EC"/>
    <w:rsid w:val="00265C5B"/>
    <w:rsid w:val="002660AD"/>
    <w:rsid w:val="002666A3"/>
    <w:rsid w:val="00277593"/>
    <w:rsid w:val="00280053"/>
    <w:rsid w:val="00286E14"/>
    <w:rsid w:val="00291757"/>
    <w:rsid w:val="002955D2"/>
    <w:rsid w:val="00295939"/>
    <w:rsid w:val="00297D95"/>
    <w:rsid w:val="002A17C2"/>
    <w:rsid w:val="002A3945"/>
    <w:rsid w:val="002A47C2"/>
    <w:rsid w:val="002A5023"/>
    <w:rsid w:val="002B50F6"/>
    <w:rsid w:val="002B73C4"/>
    <w:rsid w:val="002C068A"/>
    <w:rsid w:val="002C1257"/>
    <w:rsid w:val="002C21BA"/>
    <w:rsid w:val="002D287F"/>
    <w:rsid w:val="002E3905"/>
    <w:rsid w:val="002E3DED"/>
    <w:rsid w:val="002E46C3"/>
    <w:rsid w:val="002F1DC6"/>
    <w:rsid w:val="002F23DF"/>
    <w:rsid w:val="002F6A34"/>
    <w:rsid w:val="00301B33"/>
    <w:rsid w:val="00306B6A"/>
    <w:rsid w:val="003138C9"/>
    <w:rsid w:val="00315709"/>
    <w:rsid w:val="00315FE6"/>
    <w:rsid w:val="0031746F"/>
    <w:rsid w:val="00317C39"/>
    <w:rsid w:val="00322423"/>
    <w:rsid w:val="00322D44"/>
    <w:rsid w:val="00323E8F"/>
    <w:rsid w:val="00325D27"/>
    <w:rsid w:val="00325F54"/>
    <w:rsid w:val="003263E4"/>
    <w:rsid w:val="0032782D"/>
    <w:rsid w:val="00327E3C"/>
    <w:rsid w:val="00333A02"/>
    <w:rsid w:val="00336DE4"/>
    <w:rsid w:val="00337957"/>
    <w:rsid w:val="003424AC"/>
    <w:rsid w:val="00344943"/>
    <w:rsid w:val="00351314"/>
    <w:rsid w:val="00351FA5"/>
    <w:rsid w:val="00352348"/>
    <w:rsid w:val="003531A7"/>
    <w:rsid w:val="003535CD"/>
    <w:rsid w:val="00353BA0"/>
    <w:rsid w:val="00354A67"/>
    <w:rsid w:val="00355CC9"/>
    <w:rsid w:val="00360090"/>
    <w:rsid w:val="003657A8"/>
    <w:rsid w:val="0036691E"/>
    <w:rsid w:val="003723AD"/>
    <w:rsid w:val="00372FBA"/>
    <w:rsid w:val="0038677C"/>
    <w:rsid w:val="003912B9"/>
    <w:rsid w:val="00396F28"/>
    <w:rsid w:val="003A0A2A"/>
    <w:rsid w:val="003A16A4"/>
    <w:rsid w:val="003A1C85"/>
    <w:rsid w:val="003A3747"/>
    <w:rsid w:val="003A748D"/>
    <w:rsid w:val="003B2AF9"/>
    <w:rsid w:val="003B6411"/>
    <w:rsid w:val="003D2775"/>
    <w:rsid w:val="003D61FA"/>
    <w:rsid w:val="003E08D2"/>
    <w:rsid w:val="003E2DCD"/>
    <w:rsid w:val="003E3E86"/>
    <w:rsid w:val="003E7736"/>
    <w:rsid w:val="003F6DD7"/>
    <w:rsid w:val="00405DE2"/>
    <w:rsid w:val="004079F0"/>
    <w:rsid w:val="00410D50"/>
    <w:rsid w:val="00412D12"/>
    <w:rsid w:val="00413306"/>
    <w:rsid w:val="00415FB1"/>
    <w:rsid w:val="00416B6F"/>
    <w:rsid w:val="00417329"/>
    <w:rsid w:val="00422CDC"/>
    <w:rsid w:val="00430E6C"/>
    <w:rsid w:val="00434F0E"/>
    <w:rsid w:val="00435884"/>
    <w:rsid w:val="00435F51"/>
    <w:rsid w:val="004374CF"/>
    <w:rsid w:val="004428A8"/>
    <w:rsid w:val="00442B78"/>
    <w:rsid w:val="00442C2D"/>
    <w:rsid w:val="0044702C"/>
    <w:rsid w:val="0044757F"/>
    <w:rsid w:val="00450D45"/>
    <w:rsid w:val="00452C4F"/>
    <w:rsid w:val="00455DFD"/>
    <w:rsid w:val="0046125D"/>
    <w:rsid w:val="004640DC"/>
    <w:rsid w:val="00465E9F"/>
    <w:rsid w:val="004670D6"/>
    <w:rsid w:val="00470397"/>
    <w:rsid w:val="004716B5"/>
    <w:rsid w:val="004721AD"/>
    <w:rsid w:val="00472D79"/>
    <w:rsid w:val="00473339"/>
    <w:rsid w:val="00476A1E"/>
    <w:rsid w:val="0048194B"/>
    <w:rsid w:val="004852B0"/>
    <w:rsid w:val="0048762C"/>
    <w:rsid w:val="00487C9F"/>
    <w:rsid w:val="004A1842"/>
    <w:rsid w:val="004A3700"/>
    <w:rsid w:val="004A6616"/>
    <w:rsid w:val="004B0EE5"/>
    <w:rsid w:val="004B25DB"/>
    <w:rsid w:val="004B3627"/>
    <w:rsid w:val="004B6B10"/>
    <w:rsid w:val="004B786C"/>
    <w:rsid w:val="004C3C71"/>
    <w:rsid w:val="004C4C59"/>
    <w:rsid w:val="004C56EF"/>
    <w:rsid w:val="004C70E9"/>
    <w:rsid w:val="004C7930"/>
    <w:rsid w:val="004C7B11"/>
    <w:rsid w:val="004D0742"/>
    <w:rsid w:val="004D0D89"/>
    <w:rsid w:val="004D2948"/>
    <w:rsid w:val="004D4BD9"/>
    <w:rsid w:val="004D7D9E"/>
    <w:rsid w:val="004E02F8"/>
    <w:rsid w:val="004E31FD"/>
    <w:rsid w:val="004E4BD5"/>
    <w:rsid w:val="004F6D3D"/>
    <w:rsid w:val="0050036D"/>
    <w:rsid w:val="00500EA0"/>
    <w:rsid w:val="00504E60"/>
    <w:rsid w:val="00514797"/>
    <w:rsid w:val="0051642E"/>
    <w:rsid w:val="00523ED3"/>
    <w:rsid w:val="00524C61"/>
    <w:rsid w:val="00530FED"/>
    <w:rsid w:val="00533B31"/>
    <w:rsid w:val="00533FC6"/>
    <w:rsid w:val="00534448"/>
    <w:rsid w:val="00534659"/>
    <w:rsid w:val="005479F7"/>
    <w:rsid w:val="00556480"/>
    <w:rsid w:val="0056105A"/>
    <w:rsid w:val="00564BFB"/>
    <w:rsid w:val="00566396"/>
    <w:rsid w:val="00566529"/>
    <w:rsid w:val="00567EAD"/>
    <w:rsid w:val="0057148B"/>
    <w:rsid w:val="0058101F"/>
    <w:rsid w:val="00584155"/>
    <w:rsid w:val="00584233"/>
    <w:rsid w:val="00585B92"/>
    <w:rsid w:val="0059348B"/>
    <w:rsid w:val="0059358E"/>
    <w:rsid w:val="0059449C"/>
    <w:rsid w:val="00594D6B"/>
    <w:rsid w:val="005A4B52"/>
    <w:rsid w:val="005B13ED"/>
    <w:rsid w:val="005C5CC3"/>
    <w:rsid w:val="005C5DB8"/>
    <w:rsid w:val="005D7387"/>
    <w:rsid w:val="005E11DC"/>
    <w:rsid w:val="005E5F0E"/>
    <w:rsid w:val="005E635E"/>
    <w:rsid w:val="005F235F"/>
    <w:rsid w:val="00604580"/>
    <w:rsid w:val="0060563B"/>
    <w:rsid w:val="00605EEA"/>
    <w:rsid w:val="00610FF9"/>
    <w:rsid w:val="006136BA"/>
    <w:rsid w:val="006207ED"/>
    <w:rsid w:val="006227F7"/>
    <w:rsid w:val="00623A2D"/>
    <w:rsid w:val="00623F46"/>
    <w:rsid w:val="0063223A"/>
    <w:rsid w:val="00632F2B"/>
    <w:rsid w:val="006345BF"/>
    <w:rsid w:val="006352AE"/>
    <w:rsid w:val="00641567"/>
    <w:rsid w:val="00642F30"/>
    <w:rsid w:val="0064753C"/>
    <w:rsid w:val="006517FB"/>
    <w:rsid w:val="00652671"/>
    <w:rsid w:val="0066170F"/>
    <w:rsid w:val="006648F3"/>
    <w:rsid w:val="00665510"/>
    <w:rsid w:val="00665E93"/>
    <w:rsid w:val="00671932"/>
    <w:rsid w:val="0067775D"/>
    <w:rsid w:val="00682F56"/>
    <w:rsid w:val="00687CA3"/>
    <w:rsid w:val="00691CAA"/>
    <w:rsid w:val="00697711"/>
    <w:rsid w:val="006A0593"/>
    <w:rsid w:val="006A5176"/>
    <w:rsid w:val="006B3B10"/>
    <w:rsid w:val="006B726A"/>
    <w:rsid w:val="006C7087"/>
    <w:rsid w:val="006D0F60"/>
    <w:rsid w:val="006D22BE"/>
    <w:rsid w:val="006D60A4"/>
    <w:rsid w:val="006D71EA"/>
    <w:rsid w:val="006E1ADE"/>
    <w:rsid w:val="006E2B6A"/>
    <w:rsid w:val="006E3992"/>
    <w:rsid w:val="006E39BD"/>
    <w:rsid w:val="006E3F36"/>
    <w:rsid w:val="006F0476"/>
    <w:rsid w:val="006F0E68"/>
    <w:rsid w:val="007005C6"/>
    <w:rsid w:val="00702A8D"/>
    <w:rsid w:val="0070432B"/>
    <w:rsid w:val="00704A99"/>
    <w:rsid w:val="00712A6E"/>
    <w:rsid w:val="00712F91"/>
    <w:rsid w:val="007163F0"/>
    <w:rsid w:val="007165F9"/>
    <w:rsid w:val="00716CA9"/>
    <w:rsid w:val="00717D29"/>
    <w:rsid w:val="00721936"/>
    <w:rsid w:val="00733EE0"/>
    <w:rsid w:val="00735DD7"/>
    <w:rsid w:val="00736A3F"/>
    <w:rsid w:val="0074332A"/>
    <w:rsid w:val="00746CC8"/>
    <w:rsid w:val="00747B93"/>
    <w:rsid w:val="00750F99"/>
    <w:rsid w:val="007513BD"/>
    <w:rsid w:val="007516C0"/>
    <w:rsid w:val="007541B1"/>
    <w:rsid w:val="00761D39"/>
    <w:rsid w:val="00766B8F"/>
    <w:rsid w:val="00770106"/>
    <w:rsid w:val="00776D97"/>
    <w:rsid w:val="0078154A"/>
    <w:rsid w:val="00782F00"/>
    <w:rsid w:val="00791B90"/>
    <w:rsid w:val="0079236F"/>
    <w:rsid w:val="00797082"/>
    <w:rsid w:val="007A073B"/>
    <w:rsid w:val="007A0F74"/>
    <w:rsid w:val="007A1721"/>
    <w:rsid w:val="007A6A62"/>
    <w:rsid w:val="007B4299"/>
    <w:rsid w:val="007B500D"/>
    <w:rsid w:val="007B757D"/>
    <w:rsid w:val="007C4DB7"/>
    <w:rsid w:val="007D3221"/>
    <w:rsid w:val="007D56B4"/>
    <w:rsid w:val="007D7D85"/>
    <w:rsid w:val="007E6A67"/>
    <w:rsid w:val="007F42EB"/>
    <w:rsid w:val="007F73A7"/>
    <w:rsid w:val="0080351D"/>
    <w:rsid w:val="008114CD"/>
    <w:rsid w:val="00813401"/>
    <w:rsid w:val="008210D8"/>
    <w:rsid w:val="00822542"/>
    <w:rsid w:val="0083030C"/>
    <w:rsid w:val="0083785A"/>
    <w:rsid w:val="008512E6"/>
    <w:rsid w:val="0085148F"/>
    <w:rsid w:val="0085162E"/>
    <w:rsid w:val="00851D09"/>
    <w:rsid w:val="008523F0"/>
    <w:rsid w:val="00852F43"/>
    <w:rsid w:val="00854C1F"/>
    <w:rsid w:val="00857A95"/>
    <w:rsid w:val="00860AF2"/>
    <w:rsid w:val="00873D63"/>
    <w:rsid w:val="0087588C"/>
    <w:rsid w:val="0088215C"/>
    <w:rsid w:val="00885923"/>
    <w:rsid w:val="00886BC7"/>
    <w:rsid w:val="00886E59"/>
    <w:rsid w:val="008910CB"/>
    <w:rsid w:val="008A2E9D"/>
    <w:rsid w:val="008A3682"/>
    <w:rsid w:val="008B18A3"/>
    <w:rsid w:val="008C1D29"/>
    <w:rsid w:val="008C2408"/>
    <w:rsid w:val="008C373A"/>
    <w:rsid w:val="008C43C7"/>
    <w:rsid w:val="008C47C2"/>
    <w:rsid w:val="008D2CAF"/>
    <w:rsid w:val="008D7072"/>
    <w:rsid w:val="008D7670"/>
    <w:rsid w:val="008E0FDB"/>
    <w:rsid w:val="008E6F9E"/>
    <w:rsid w:val="008F3BFB"/>
    <w:rsid w:val="008F646A"/>
    <w:rsid w:val="0090019F"/>
    <w:rsid w:val="009007EE"/>
    <w:rsid w:val="00901B3F"/>
    <w:rsid w:val="0092056B"/>
    <w:rsid w:val="0092151D"/>
    <w:rsid w:val="00922D14"/>
    <w:rsid w:val="0092349B"/>
    <w:rsid w:val="00925CCE"/>
    <w:rsid w:val="00930C5A"/>
    <w:rsid w:val="00930E47"/>
    <w:rsid w:val="0093113D"/>
    <w:rsid w:val="00931D6D"/>
    <w:rsid w:val="009334E0"/>
    <w:rsid w:val="00934856"/>
    <w:rsid w:val="00935185"/>
    <w:rsid w:val="00945F4B"/>
    <w:rsid w:val="00947B5B"/>
    <w:rsid w:val="009508FD"/>
    <w:rsid w:val="00954E9B"/>
    <w:rsid w:val="00955D53"/>
    <w:rsid w:val="00955FE0"/>
    <w:rsid w:val="00960760"/>
    <w:rsid w:val="00972AAB"/>
    <w:rsid w:val="009817B8"/>
    <w:rsid w:val="00983EAB"/>
    <w:rsid w:val="009868B3"/>
    <w:rsid w:val="00996B54"/>
    <w:rsid w:val="009A049D"/>
    <w:rsid w:val="009A2699"/>
    <w:rsid w:val="009A46A2"/>
    <w:rsid w:val="009A5C60"/>
    <w:rsid w:val="009A6008"/>
    <w:rsid w:val="009B0E74"/>
    <w:rsid w:val="009B23A1"/>
    <w:rsid w:val="009B34D5"/>
    <w:rsid w:val="009B3707"/>
    <w:rsid w:val="009B4EB0"/>
    <w:rsid w:val="009B766A"/>
    <w:rsid w:val="009C26D8"/>
    <w:rsid w:val="009C389C"/>
    <w:rsid w:val="009C474F"/>
    <w:rsid w:val="009C562E"/>
    <w:rsid w:val="009C6945"/>
    <w:rsid w:val="009D1DE1"/>
    <w:rsid w:val="009D497F"/>
    <w:rsid w:val="009D49BA"/>
    <w:rsid w:val="009D5B0C"/>
    <w:rsid w:val="009E158B"/>
    <w:rsid w:val="009E2453"/>
    <w:rsid w:val="009E3E80"/>
    <w:rsid w:val="00A0121D"/>
    <w:rsid w:val="00A03A8D"/>
    <w:rsid w:val="00A07C04"/>
    <w:rsid w:val="00A12F2B"/>
    <w:rsid w:val="00A13A57"/>
    <w:rsid w:val="00A21AB3"/>
    <w:rsid w:val="00A21E1B"/>
    <w:rsid w:val="00A21F3D"/>
    <w:rsid w:val="00A21F6E"/>
    <w:rsid w:val="00A26727"/>
    <w:rsid w:val="00A33F69"/>
    <w:rsid w:val="00A365FA"/>
    <w:rsid w:val="00A37F40"/>
    <w:rsid w:val="00A41854"/>
    <w:rsid w:val="00A44BEB"/>
    <w:rsid w:val="00A508B5"/>
    <w:rsid w:val="00A515F5"/>
    <w:rsid w:val="00A5781E"/>
    <w:rsid w:val="00A61A83"/>
    <w:rsid w:val="00A628FF"/>
    <w:rsid w:val="00A639E4"/>
    <w:rsid w:val="00A678CB"/>
    <w:rsid w:val="00A702AB"/>
    <w:rsid w:val="00A73699"/>
    <w:rsid w:val="00AA0168"/>
    <w:rsid w:val="00AA219F"/>
    <w:rsid w:val="00AA53F5"/>
    <w:rsid w:val="00AA54CC"/>
    <w:rsid w:val="00AB2672"/>
    <w:rsid w:val="00AB307B"/>
    <w:rsid w:val="00AC1066"/>
    <w:rsid w:val="00AC3EAC"/>
    <w:rsid w:val="00AD227F"/>
    <w:rsid w:val="00AD515F"/>
    <w:rsid w:val="00AD5FC2"/>
    <w:rsid w:val="00AD6D31"/>
    <w:rsid w:val="00AE48C9"/>
    <w:rsid w:val="00AE553B"/>
    <w:rsid w:val="00AF0169"/>
    <w:rsid w:val="00AF059F"/>
    <w:rsid w:val="00AF123C"/>
    <w:rsid w:val="00AF2AFE"/>
    <w:rsid w:val="00AF50C4"/>
    <w:rsid w:val="00B13FE5"/>
    <w:rsid w:val="00B2012B"/>
    <w:rsid w:val="00B20382"/>
    <w:rsid w:val="00B21D30"/>
    <w:rsid w:val="00B23619"/>
    <w:rsid w:val="00B23D58"/>
    <w:rsid w:val="00B2429E"/>
    <w:rsid w:val="00B27073"/>
    <w:rsid w:val="00B27C02"/>
    <w:rsid w:val="00B346C8"/>
    <w:rsid w:val="00B35057"/>
    <w:rsid w:val="00B454DA"/>
    <w:rsid w:val="00B539D6"/>
    <w:rsid w:val="00B56E6F"/>
    <w:rsid w:val="00B61090"/>
    <w:rsid w:val="00B635F6"/>
    <w:rsid w:val="00B64A35"/>
    <w:rsid w:val="00B66DCC"/>
    <w:rsid w:val="00B7179B"/>
    <w:rsid w:val="00B9318E"/>
    <w:rsid w:val="00BB74C0"/>
    <w:rsid w:val="00BC1506"/>
    <w:rsid w:val="00BC1A87"/>
    <w:rsid w:val="00BC2ED3"/>
    <w:rsid w:val="00BC35CA"/>
    <w:rsid w:val="00BC3D2D"/>
    <w:rsid w:val="00BD1926"/>
    <w:rsid w:val="00BD2BCB"/>
    <w:rsid w:val="00BD6938"/>
    <w:rsid w:val="00BE2828"/>
    <w:rsid w:val="00BE3A9F"/>
    <w:rsid w:val="00BE3CAD"/>
    <w:rsid w:val="00BE6307"/>
    <w:rsid w:val="00BF0B88"/>
    <w:rsid w:val="00BF355F"/>
    <w:rsid w:val="00C00789"/>
    <w:rsid w:val="00C02C09"/>
    <w:rsid w:val="00C03DB6"/>
    <w:rsid w:val="00C06941"/>
    <w:rsid w:val="00C12401"/>
    <w:rsid w:val="00C16CEB"/>
    <w:rsid w:val="00C170E8"/>
    <w:rsid w:val="00C179F9"/>
    <w:rsid w:val="00C20EE6"/>
    <w:rsid w:val="00C233A0"/>
    <w:rsid w:val="00C45342"/>
    <w:rsid w:val="00C5021A"/>
    <w:rsid w:val="00C50572"/>
    <w:rsid w:val="00C562A9"/>
    <w:rsid w:val="00C57679"/>
    <w:rsid w:val="00C57E6C"/>
    <w:rsid w:val="00C57FE8"/>
    <w:rsid w:val="00C611F6"/>
    <w:rsid w:val="00C64120"/>
    <w:rsid w:val="00C74B9B"/>
    <w:rsid w:val="00C80237"/>
    <w:rsid w:val="00C83FE7"/>
    <w:rsid w:val="00C85A6C"/>
    <w:rsid w:val="00C85C24"/>
    <w:rsid w:val="00CA2BE0"/>
    <w:rsid w:val="00CB4481"/>
    <w:rsid w:val="00CB57EE"/>
    <w:rsid w:val="00CC50F5"/>
    <w:rsid w:val="00CC7192"/>
    <w:rsid w:val="00CD03BD"/>
    <w:rsid w:val="00CD1D32"/>
    <w:rsid w:val="00CD289A"/>
    <w:rsid w:val="00CD4C7D"/>
    <w:rsid w:val="00CE260F"/>
    <w:rsid w:val="00CE2D85"/>
    <w:rsid w:val="00CE783C"/>
    <w:rsid w:val="00CF620E"/>
    <w:rsid w:val="00D04CBE"/>
    <w:rsid w:val="00D10DC4"/>
    <w:rsid w:val="00D13BA5"/>
    <w:rsid w:val="00D213A7"/>
    <w:rsid w:val="00D2232D"/>
    <w:rsid w:val="00D247BC"/>
    <w:rsid w:val="00D458BB"/>
    <w:rsid w:val="00D513F8"/>
    <w:rsid w:val="00D53F59"/>
    <w:rsid w:val="00D56B76"/>
    <w:rsid w:val="00D57633"/>
    <w:rsid w:val="00D60D94"/>
    <w:rsid w:val="00D61229"/>
    <w:rsid w:val="00D62EE1"/>
    <w:rsid w:val="00D6397E"/>
    <w:rsid w:val="00D656AD"/>
    <w:rsid w:val="00D65DB1"/>
    <w:rsid w:val="00D6618E"/>
    <w:rsid w:val="00D678D8"/>
    <w:rsid w:val="00D809C1"/>
    <w:rsid w:val="00D810B9"/>
    <w:rsid w:val="00D8719E"/>
    <w:rsid w:val="00D90EA2"/>
    <w:rsid w:val="00D928BB"/>
    <w:rsid w:val="00D93D57"/>
    <w:rsid w:val="00D96A69"/>
    <w:rsid w:val="00D9794D"/>
    <w:rsid w:val="00DA2584"/>
    <w:rsid w:val="00DA4FC1"/>
    <w:rsid w:val="00DA663A"/>
    <w:rsid w:val="00DB4D39"/>
    <w:rsid w:val="00DC0B7A"/>
    <w:rsid w:val="00DC3108"/>
    <w:rsid w:val="00DC5523"/>
    <w:rsid w:val="00DC7DEC"/>
    <w:rsid w:val="00DD22C8"/>
    <w:rsid w:val="00DD3C1C"/>
    <w:rsid w:val="00DE19A3"/>
    <w:rsid w:val="00DE6C0D"/>
    <w:rsid w:val="00DF27A3"/>
    <w:rsid w:val="00E00246"/>
    <w:rsid w:val="00E0462F"/>
    <w:rsid w:val="00E06AA8"/>
    <w:rsid w:val="00E07A0A"/>
    <w:rsid w:val="00E10AD7"/>
    <w:rsid w:val="00E11CF1"/>
    <w:rsid w:val="00E12760"/>
    <w:rsid w:val="00E153C4"/>
    <w:rsid w:val="00E23B3D"/>
    <w:rsid w:val="00E252D1"/>
    <w:rsid w:val="00E2795E"/>
    <w:rsid w:val="00E32B50"/>
    <w:rsid w:val="00E33887"/>
    <w:rsid w:val="00E35A87"/>
    <w:rsid w:val="00E40241"/>
    <w:rsid w:val="00E42711"/>
    <w:rsid w:val="00E45155"/>
    <w:rsid w:val="00E45C52"/>
    <w:rsid w:val="00E47049"/>
    <w:rsid w:val="00E516FF"/>
    <w:rsid w:val="00E57FF3"/>
    <w:rsid w:val="00E63BCC"/>
    <w:rsid w:val="00E640A7"/>
    <w:rsid w:val="00E76C05"/>
    <w:rsid w:val="00E84AB2"/>
    <w:rsid w:val="00E86430"/>
    <w:rsid w:val="00E96D61"/>
    <w:rsid w:val="00EA2A98"/>
    <w:rsid w:val="00EA52AC"/>
    <w:rsid w:val="00EB2D6F"/>
    <w:rsid w:val="00EB7CB8"/>
    <w:rsid w:val="00EC22C0"/>
    <w:rsid w:val="00EC3613"/>
    <w:rsid w:val="00EC4B80"/>
    <w:rsid w:val="00EC4FEF"/>
    <w:rsid w:val="00ED1D48"/>
    <w:rsid w:val="00ED294D"/>
    <w:rsid w:val="00ED2FF7"/>
    <w:rsid w:val="00ED7A63"/>
    <w:rsid w:val="00EE1600"/>
    <w:rsid w:val="00EF42A2"/>
    <w:rsid w:val="00EF5EB7"/>
    <w:rsid w:val="00EF796C"/>
    <w:rsid w:val="00F013D6"/>
    <w:rsid w:val="00F0143D"/>
    <w:rsid w:val="00F020BC"/>
    <w:rsid w:val="00F07194"/>
    <w:rsid w:val="00F1115B"/>
    <w:rsid w:val="00F11EA9"/>
    <w:rsid w:val="00F2015E"/>
    <w:rsid w:val="00F2069E"/>
    <w:rsid w:val="00F21654"/>
    <w:rsid w:val="00F24244"/>
    <w:rsid w:val="00F248D1"/>
    <w:rsid w:val="00F304F2"/>
    <w:rsid w:val="00F31BB4"/>
    <w:rsid w:val="00F324CF"/>
    <w:rsid w:val="00F36899"/>
    <w:rsid w:val="00F36DFB"/>
    <w:rsid w:val="00F4015B"/>
    <w:rsid w:val="00F410F3"/>
    <w:rsid w:val="00F463C3"/>
    <w:rsid w:val="00F475E2"/>
    <w:rsid w:val="00F55FD4"/>
    <w:rsid w:val="00F567ED"/>
    <w:rsid w:val="00F5721F"/>
    <w:rsid w:val="00F65624"/>
    <w:rsid w:val="00F65895"/>
    <w:rsid w:val="00F71CF4"/>
    <w:rsid w:val="00F72BC1"/>
    <w:rsid w:val="00F74261"/>
    <w:rsid w:val="00F748A0"/>
    <w:rsid w:val="00F81E40"/>
    <w:rsid w:val="00F82C65"/>
    <w:rsid w:val="00F87EA6"/>
    <w:rsid w:val="00F909A0"/>
    <w:rsid w:val="00F9116A"/>
    <w:rsid w:val="00F9243C"/>
    <w:rsid w:val="00F9491F"/>
    <w:rsid w:val="00F97669"/>
    <w:rsid w:val="00FA3B44"/>
    <w:rsid w:val="00FA434E"/>
    <w:rsid w:val="00FA4A85"/>
    <w:rsid w:val="00FB2F31"/>
    <w:rsid w:val="00FB4771"/>
    <w:rsid w:val="00FB618B"/>
    <w:rsid w:val="00FB65A7"/>
    <w:rsid w:val="00FC34AF"/>
    <w:rsid w:val="00FC7658"/>
    <w:rsid w:val="00FD2130"/>
    <w:rsid w:val="00FD62D3"/>
    <w:rsid w:val="00FE0F62"/>
    <w:rsid w:val="00FE1003"/>
    <w:rsid w:val="00FE66DA"/>
    <w:rsid w:val="00FE7695"/>
    <w:rsid w:val="00FE79F6"/>
    <w:rsid w:val="00FE7CFD"/>
    <w:rsid w:val="00FF1D4A"/>
    <w:rsid w:val="00FF3824"/>
    <w:rsid w:val="00FF69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2155F63"/>
  <w15:docId w15:val="{89CDF825-0976-4C89-8809-517A3B5947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4CBE"/>
  </w:style>
  <w:style w:type="paragraph" w:styleId="Balk1">
    <w:name w:val="heading 1"/>
    <w:basedOn w:val="Normal"/>
    <w:next w:val="Normal"/>
    <w:link w:val="Balk1Char"/>
    <w:uiPriority w:val="9"/>
    <w:qFormat/>
    <w:rsid w:val="00465E9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k2">
    <w:name w:val="heading 2"/>
    <w:basedOn w:val="Normal"/>
    <w:link w:val="Balk2Char"/>
    <w:uiPriority w:val="9"/>
    <w:qFormat/>
    <w:rsid w:val="00212C3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tr-TR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C57FE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31746F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59348B"/>
    <w:rPr>
      <w:color w:val="0563C1" w:themeColor="hyperlink"/>
      <w:u w:val="single"/>
    </w:rPr>
  </w:style>
  <w:style w:type="table" w:styleId="TabloKlavuzu">
    <w:name w:val="Table Grid"/>
    <w:basedOn w:val="NormalTablo"/>
    <w:uiPriority w:val="59"/>
    <w:rsid w:val="005003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212C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212C3F"/>
  </w:style>
  <w:style w:type="paragraph" w:styleId="AltBilgi">
    <w:name w:val="footer"/>
    <w:basedOn w:val="Normal"/>
    <w:link w:val="AltBilgiChar"/>
    <w:uiPriority w:val="99"/>
    <w:unhideWhenUsed/>
    <w:rsid w:val="00212C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12C3F"/>
  </w:style>
  <w:style w:type="character" w:customStyle="1" w:styleId="Balk2Char">
    <w:name w:val="Başlık 2 Char"/>
    <w:basedOn w:val="VarsaylanParagrafYazTipi"/>
    <w:link w:val="Balk2"/>
    <w:uiPriority w:val="9"/>
    <w:rsid w:val="00212C3F"/>
    <w:rPr>
      <w:rFonts w:ascii="Times New Roman" w:eastAsia="Times New Roman" w:hAnsi="Times New Roman" w:cs="Times New Roman"/>
      <w:b/>
      <w:bCs/>
      <w:sz w:val="36"/>
      <w:szCs w:val="36"/>
      <w:lang w:eastAsia="tr-TR"/>
    </w:rPr>
  </w:style>
  <w:style w:type="character" w:customStyle="1" w:styleId="Balk1Char">
    <w:name w:val="Başlık 1 Char"/>
    <w:basedOn w:val="VarsaylanParagrafYazTipi"/>
    <w:link w:val="Balk1"/>
    <w:uiPriority w:val="9"/>
    <w:rsid w:val="00465E9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rsid w:val="00C57FE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AklamaBavurusu">
    <w:name w:val="annotation reference"/>
    <w:basedOn w:val="VarsaylanParagrafYazTipi"/>
    <w:uiPriority w:val="99"/>
    <w:semiHidden/>
    <w:unhideWhenUsed/>
    <w:rsid w:val="00045A58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045A58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045A58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045A58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045A58"/>
    <w:rPr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045A5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45A58"/>
    <w:rPr>
      <w:rFonts w:ascii="Segoe UI" w:hAnsi="Segoe UI" w:cs="Segoe UI"/>
      <w:sz w:val="18"/>
      <w:szCs w:val="18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045A58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045A58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045A58"/>
    <w:rPr>
      <w:vertAlign w:val="superscript"/>
    </w:rPr>
  </w:style>
  <w:style w:type="character" w:customStyle="1" w:styleId="A0">
    <w:name w:val="A0"/>
    <w:uiPriority w:val="99"/>
    <w:rsid w:val="00E45155"/>
    <w:rPr>
      <w:b/>
      <w:bCs/>
      <w:i/>
      <w:iCs/>
      <w:color w:val="000000"/>
      <w:sz w:val="16"/>
      <w:szCs w:val="16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8E6F9E"/>
    <w:rPr>
      <w:color w:val="605E5C"/>
      <w:shd w:val="clear" w:color="auto" w:fill="E1DFDD"/>
    </w:rPr>
  </w:style>
  <w:style w:type="character" w:styleId="zmlenmeyenBahsetme">
    <w:name w:val="Unresolved Mention"/>
    <w:basedOn w:val="VarsaylanParagrafYazTipi"/>
    <w:uiPriority w:val="99"/>
    <w:semiHidden/>
    <w:unhideWhenUsed/>
    <w:rsid w:val="00C505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411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4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7198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93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1530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2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image" Target="media/image5.png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diagramQuickStyle" Target="diagrams/quickStyle1.xml"/><Relationship Id="rId2" Type="http://schemas.openxmlformats.org/officeDocument/2006/relationships/diagramLayout" Target="diagrams/layout1.xml"/><Relationship Id="rId1" Type="http://schemas.openxmlformats.org/officeDocument/2006/relationships/diagramData" Target="diagrams/data1.xml"/><Relationship Id="rId5" Type="http://schemas.microsoft.com/office/2007/relationships/diagramDrawing" Target="diagrams/drawing1.xml"/><Relationship Id="rId4" Type="http://schemas.openxmlformats.org/officeDocument/2006/relationships/diagramColors" Target="diagrams/colors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diagramQuickStyle" Target="diagrams/quickStyle2.xml"/><Relationship Id="rId2" Type="http://schemas.openxmlformats.org/officeDocument/2006/relationships/diagramLayout" Target="diagrams/layout2.xml"/><Relationship Id="rId1" Type="http://schemas.openxmlformats.org/officeDocument/2006/relationships/diagramData" Target="diagrams/data2.xml"/><Relationship Id="rId5" Type="http://schemas.microsoft.com/office/2007/relationships/diagramDrawing" Target="diagrams/drawing2.xml"/><Relationship Id="rId4" Type="http://schemas.openxmlformats.org/officeDocument/2006/relationships/diagramColors" Target="diagrams/colors2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2_1">
  <dgm:title val=""/>
  <dgm:desc val=""/>
  <dgm:catLst>
    <dgm:cat type="accent2" pri="11100"/>
  </dgm:catLst>
  <dgm:styleLbl name="node0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2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2"/>
    </dgm:fillClrLst>
    <dgm:linClrLst meth="repeat">
      <a:schemeClr val="accent2"/>
    </dgm:linClrLst>
    <dgm:effectClrLst/>
    <dgm:txLinClrLst/>
    <dgm:txFillClrLst/>
    <dgm:txEffectClrLst/>
  </dgm:styleLbl>
  <dgm:styleLbl name="parChTrans2D3">
    <dgm:fillClrLst meth="repeat">
      <a:schemeClr val="accent2"/>
    </dgm:fillClrLst>
    <dgm:linClrLst meth="repeat">
      <a:schemeClr val="accent2"/>
    </dgm:linClrLst>
    <dgm:effectClrLst/>
    <dgm:txLinClrLst/>
    <dgm:txFillClrLst/>
    <dgm:txEffectClrLst/>
  </dgm:styleLbl>
  <dgm:styleLbl name="parChTrans2D4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/>
    </dgm:fillClrLst>
    <dgm:linClrLst meth="repeat">
      <a:schemeClr val="accent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/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2"/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2">
        <a:alpha val="4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8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2_1">
  <dgm:title val=""/>
  <dgm:desc val=""/>
  <dgm:catLst>
    <dgm:cat type="accent2" pri="11100"/>
  </dgm:catLst>
  <dgm:styleLbl name="node0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2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2"/>
    </dgm:fillClrLst>
    <dgm:linClrLst meth="repeat">
      <a:schemeClr val="accent2"/>
    </dgm:linClrLst>
    <dgm:effectClrLst/>
    <dgm:txLinClrLst/>
    <dgm:txFillClrLst/>
    <dgm:txEffectClrLst/>
  </dgm:styleLbl>
  <dgm:styleLbl name="parChTrans2D3">
    <dgm:fillClrLst meth="repeat">
      <a:schemeClr val="accent2"/>
    </dgm:fillClrLst>
    <dgm:linClrLst meth="repeat">
      <a:schemeClr val="accent2"/>
    </dgm:linClrLst>
    <dgm:effectClrLst/>
    <dgm:txLinClrLst/>
    <dgm:txFillClrLst/>
    <dgm:txEffectClrLst/>
  </dgm:styleLbl>
  <dgm:styleLbl name="parChTrans2D4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/>
    </dgm:fillClrLst>
    <dgm:linClrLst meth="repeat">
      <a:schemeClr val="accent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/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2"/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2">
        <a:alpha val="4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8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C735D698-463A-4F63-977C-780DCE7FED50}" type="doc">
      <dgm:prSet loTypeId="urn:microsoft.com/office/officeart/2005/8/layout/chevron1" loCatId="process" qsTypeId="urn:microsoft.com/office/officeart/2005/8/quickstyle/simple1" qsCatId="simple" csTypeId="urn:microsoft.com/office/officeart/2005/8/colors/accent2_1" csCatId="accent2" phldr="1"/>
      <dgm:spPr/>
    </dgm:pt>
    <dgm:pt modelId="{3C1B7389-3E3E-4E6B-8392-AAA6F36F591F}">
      <dgm:prSet phldrT="[Metin]" custT="1"/>
      <dgm:spPr>
        <a:ln>
          <a:solidFill>
            <a:schemeClr val="tx1"/>
          </a:solidFill>
        </a:ln>
      </dgm:spPr>
      <dgm:t>
        <a:bodyPr/>
        <a:lstStyle/>
        <a:p>
          <a:pPr algn="l"/>
          <a:r>
            <a:rPr lang="tr-TR" sz="800" b="1">
              <a:latin typeface="Palatino Linotype" panose="02040502050505030304" pitchFamily="18" charset="0"/>
              <a:ea typeface="Cambria" panose="02040503050406030204" pitchFamily="18" charset="0"/>
            </a:rPr>
            <a:t> </a:t>
          </a:r>
          <a:r>
            <a:rPr lang="tr-TR" sz="800" b="0">
              <a:latin typeface="Palatino Linotype" panose="02040502050505030304" pitchFamily="18" charset="0"/>
              <a:ea typeface="Cambria" panose="02040503050406030204" pitchFamily="18" charset="0"/>
            </a:rPr>
            <a:t>Article title</a:t>
          </a:r>
        </a:p>
      </dgm:t>
    </dgm:pt>
    <dgm:pt modelId="{86567D37-1926-40F7-87BB-48429DBFF744}" type="parTrans" cxnId="{363880DE-4734-4347-8BB4-8EE7780F297B}">
      <dgm:prSet/>
      <dgm:spPr/>
      <dgm:t>
        <a:bodyPr/>
        <a:lstStyle/>
        <a:p>
          <a:endParaRPr lang="tr-TR" sz="1000">
            <a:solidFill>
              <a:sysClr val="windowText" lastClr="000000"/>
            </a:solidFill>
          </a:endParaRPr>
        </a:p>
      </dgm:t>
    </dgm:pt>
    <dgm:pt modelId="{96B7277D-28B0-49FD-8D12-F2A588DAF741}" type="sibTrans" cxnId="{363880DE-4734-4347-8BB4-8EE7780F297B}">
      <dgm:prSet/>
      <dgm:spPr/>
      <dgm:t>
        <a:bodyPr/>
        <a:lstStyle/>
        <a:p>
          <a:endParaRPr lang="tr-TR" sz="1000">
            <a:solidFill>
              <a:sysClr val="windowText" lastClr="000000"/>
            </a:solidFill>
          </a:endParaRPr>
        </a:p>
      </dgm:t>
    </dgm:pt>
    <dgm:pt modelId="{DF27E39B-DC25-49A9-9D61-6DD6C0509374}">
      <dgm:prSet custT="1"/>
      <dgm:spPr>
        <a:ln>
          <a:solidFill>
            <a:schemeClr val="tx1"/>
          </a:solidFill>
        </a:ln>
      </dgm:spPr>
      <dgm:t>
        <a:bodyPr/>
        <a:lstStyle/>
        <a:p>
          <a:pPr algn="ctr"/>
          <a:r>
            <a:rPr lang="tr-TR" sz="800" b="1">
              <a:latin typeface="Palatino Linotype" panose="02040502050505030304" pitchFamily="18" charset="0"/>
              <a:ea typeface="Cambria" panose="02040503050406030204" pitchFamily="18" charset="0"/>
            </a:rPr>
            <a:t>EDUCATIONE</a:t>
          </a:r>
          <a:endParaRPr lang="tr-TR" sz="1400" b="1">
            <a:latin typeface="Palatino Linotype" panose="02040502050505030304" pitchFamily="18" charset="0"/>
            <a:ea typeface="Cambria" panose="02040503050406030204" pitchFamily="18" charset="0"/>
          </a:endParaRPr>
        </a:p>
      </dgm:t>
    </dgm:pt>
    <dgm:pt modelId="{B49CB26E-B104-4EB5-AC95-7717334AF066}" type="parTrans" cxnId="{179EBB54-416E-4001-937B-5FFD50EDC0CF}">
      <dgm:prSet/>
      <dgm:spPr/>
      <dgm:t>
        <a:bodyPr/>
        <a:lstStyle/>
        <a:p>
          <a:endParaRPr lang="tr-TR" sz="1000">
            <a:solidFill>
              <a:sysClr val="windowText" lastClr="000000"/>
            </a:solidFill>
          </a:endParaRPr>
        </a:p>
      </dgm:t>
    </dgm:pt>
    <dgm:pt modelId="{EDB7DF37-9910-44A1-919C-84F2050500ED}" type="sibTrans" cxnId="{179EBB54-416E-4001-937B-5FFD50EDC0CF}">
      <dgm:prSet/>
      <dgm:spPr/>
      <dgm:t>
        <a:bodyPr/>
        <a:lstStyle/>
        <a:p>
          <a:endParaRPr lang="tr-TR" sz="1000">
            <a:solidFill>
              <a:sysClr val="windowText" lastClr="000000"/>
            </a:solidFill>
          </a:endParaRPr>
        </a:p>
      </dgm:t>
    </dgm:pt>
    <dgm:pt modelId="{1A9A527C-E38A-40A2-8614-922BF343140F}">
      <dgm:prSet custT="1"/>
      <dgm:spPr>
        <a:ln>
          <a:solidFill>
            <a:schemeClr val="tx1"/>
          </a:solidFill>
        </a:ln>
      </dgm:spPr>
      <dgm:t>
        <a:bodyPr/>
        <a:lstStyle/>
        <a:p>
          <a:r>
            <a:rPr lang="tr-TR" sz="800" b="0" i="1">
              <a:latin typeface="Palatino Linotype" panose="02040502050505030304" pitchFamily="18" charset="0"/>
              <a:ea typeface="Cambria" panose="02040503050406030204" pitchFamily="18" charset="0"/>
            </a:rPr>
            <a:t>X</a:t>
          </a:r>
          <a:r>
            <a:rPr lang="tr-TR" sz="800" b="0">
              <a:latin typeface="Palatino Linotype" panose="02040502050505030304" pitchFamily="18" charset="0"/>
              <a:ea typeface="Cambria" panose="02040503050406030204" pitchFamily="18" charset="0"/>
            </a:rPr>
            <a:t>(X), 20xx </a:t>
          </a:r>
          <a:endParaRPr lang="tr-TR" sz="800" b="0">
            <a:latin typeface="Palatino Linotype" panose="02040502050505030304" pitchFamily="18" charset="0"/>
          </a:endParaRPr>
        </a:p>
      </dgm:t>
    </dgm:pt>
    <dgm:pt modelId="{9E2F175C-377D-4204-BA60-01940FD99FC7}" type="parTrans" cxnId="{FCC04F3F-7303-43F1-B070-378E0CE71B04}">
      <dgm:prSet/>
      <dgm:spPr/>
      <dgm:t>
        <a:bodyPr/>
        <a:lstStyle/>
        <a:p>
          <a:endParaRPr lang="tr-TR"/>
        </a:p>
      </dgm:t>
    </dgm:pt>
    <dgm:pt modelId="{AF2DD730-46AF-48B4-AAA6-7B7FF09120DF}" type="sibTrans" cxnId="{FCC04F3F-7303-43F1-B070-378E0CE71B04}">
      <dgm:prSet/>
      <dgm:spPr/>
      <dgm:t>
        <a:bodyPr/>
        <a:lstStyle/>
        <a:p>
          <a:endParaRPr lang="tr-TR"/>
        </a:p>
      </dgm:t>
    </dgm:pt>
    <dgm:pt modelId="{6A2CD6B2-3579-48D5-A81A-D4D6D0C5BF84}" type="pres">
      <dgm:prSet presAssocID="{C735D698-463A-4F63-977C-780DCE7FED50}" presName="Name0" presStyleCnt="0">
        <dgm:presLayoutVars>
          <dgm:dir/>
          <dgm:animLvl val="lvl"/>
          <dgm:resizeHandles val="exact"/>
        </dgm:presLayoutVars>
      </dgm:prSet>
      <dgm:spPr/>
    </dgm:pt>
    <dgm:pt modelId="{C1DB6228-AAD2-42C5-8F1C-7452E78665CC}" type="pres">
      <dgm:prSet presAssocID="{3C1B7389-3E3E-4E6B-8392-AAA6F36F591F}" presName="parTxOnly" presStyleLbl="node1" presStyleIdx="0" presStyleCnt="3" custScaleX="169069" custLinFactNeighborX="-5792">
        <dgm:presLayoutVars>
          <dgm:chMax val="0"/>
          <dgm:chPref val="0"/>
          <dgm:bulletEnabled val="1"/>
        </dgm:presLayoutVars>
      </dgm:prSet>
      <dgm:spPr>
        <a:prstGeom prst="homePlate">
          <a:avLst/>
        </a:prstGeom>
      </dgm:spPr>
    </dgm:pt>
    <dgm:pt modelId="{BA2A4736-06DE-41A7-A8D7-72DD77891BAD}" type="pres">
      <dgm:prSet presAssocID="{96B7277D-28B0-49FD-8D12-F2A588DAF741}" presName="parTxOnlySpace" presStyleCnt="0"/>
      <dgm:spPr/>
    </dgm:pt>
    <dgm:pt modelId="{D859B5D8-6964-48F3-A425-E79A64EF82FB}" type="pres">
      <dgm:prSet presAssocID="{1A9A527C-E38A-40A2-8614-922BF343140F}" presName="parTxOnly" presStyleLbl="node1" presStyleIdx="1" presStyleCnt="3" custScaleX="40906">
        <dgm:presLayoutVars>
          <dgm:chMax val="0"/>
          <dgm:chPref val="0"/>
          <dgm:bulletEnabled val="1"/>
        </dgm:presLayoutVars>
      </dgm:prSet>
      <dgm:spPr>
        <a:prstGeom prst="chevron">
          <a:avLst/>
        </a:prstGeom>
      </dgm:spPr>
    </dgm:pt>
    <dgm:pt modelId="{EB53FD70-C679-49FC-A729-E459B77CE966}" type="pres">
      <dgm:prSet presAssocID="{AF2DD730-46AF-48B4-AAA6-7B7FF09120DF}" presName="parTxOnlySpace" presStyleCnt="0"/>
      <dgm:spPr/>
    </dgm:pt>
    <dgm:pt modelId="{1BE87C47-CD93-41DF-8F33-EBE408FB167D}" type="pres">
      <dgm:prSet presAssocID="{DF27E39B-DC25-49A9-9D61-6DD6C0509374}" presName="parTxOnly" presStyleLbl="node1" presStyleIdx="2" presStyleCnt="3" custScaleX="58646">
        <dgm:presLayoutVars>
          <dgm:chMax val="0"/>
          <dgm:chPref val="0"/>
          <dgm:bulletEnabled val="1"/>
        </dgm:presLayoutVars>
      </dgm:prSet>
      <dgm:spPr>
        <a:prstGeom prst="chevron">
          <a:avLst/>
        </a:prstGeom>
      </dgm:spPr>
    </dgm:pt>
  </dgm:ptLst>
  <dgm:cxnLst>
    <dgm:cxn modelId="{FCC04F3F-7303-43F1-B070-378E0CE71B04}" srcId="{C735D698-463A-4F63-977C-780DCE7FED50}" destId="{1A9A527C-E38A-40A2-8614-922BF343140F}" srcOrd="1" destOrd="0" parTransId="{9E2F175C-377D-4204-BA60-01940FD99FC7}" sibTransId="{AF2DD730-46AF-48B4-AAA6-7B7FF09120DF}"/>
    <dgm:cxn modelId="{179EBB54-416E-4001-937B-5FFD50EDC0CF}" srcId="{C735D698-463A-4F63-977C-780DCE7FED50}" destId="{DF27E39B-DC25-49A9-9D61-6DD6C0509374}" srcOrd="2" destOrd="0" parTransId="{B49CB26E-B104-4EB5-AC95-7717334AF066}" sibTransId="{EDB7DF37-9910-44A1-919C-84F2050500ED}"/>
    <dgm:cxn modelId="{D9D1A6A9-FCB2-46FF-A3F1-EB4DD1345DF2}" type="presOf" srcId="{C735D698-463A-4F63-977C-780DCE7FED50}" destId="{6A2CD6B2-3579-48D5-A81A-D4D6D0C5BF84}" srcOrd="0" destOrd="0" presId="urn:microsoft.com/office/officeart/2005/8/layout/chevron1"/>
    <dgm:cxn modelId="{041665DD-E0AF-4AA1-8E3B-21359ED5DE8B}" type="presOf" srcId="{3C1B7389-3E3E-4E6B-8392-AAA6F36F591F}" destId="{C1DB6228-AAD2-42C5-8F1C-7452E78665CC}" srcOrd="0" destOrd="0" presId="urn:microsoft.com/office/officeart/2005/8/layout/chevron1"/>
    <dgm:cxn modelId="{363880DE-4734-4347-8BB4-8EE7780F297B}" srcId="{C735D698-463A-4F63-977C-780DCE7FED50}" destId="{3C1B7389-3E3E-4E6B-8392-AAA6F36F591F}" srcOrd="0" destOrd="0" parTransId="{86567D37-1926-40F7-87BB-48429DBFF744}" sibTransId="{96B7277D-28B0-49FD-8D12-F2A588DAF741}"/>
    <dgm:cxn modelId="{E9AD8EE5-BBB8-46B3-AA11-08499101B94E}" type="presOf" srcId="{1A9A527C-E38A-40A2-8614-922BF343140F}" destId="{D859B5D8-6964-48F3-A425-E79A64EF82FB}" srcOrd="0" destOrd="0" presId="urn:microsoft.com/office/officeart/2005/8/layout/chevron1"/>
    <dgm:cxn modelId="{AC805FF7-ADA6-464C-923E-081AFC7634FE}" type="presOf" srcId="{DF27E39B-DC25-49A9-9D61-6DD6C0509374}" destId="{1BE87C47-CD93-41DF-8F33-EBE408FB167D}" srcOrd="0" destOrd="0" presId="urn:microsoft.com/office/officeart/2005/8/layout/chevron1"/>
    <dgm:cxn modelId="{C28EB5C5-B81F-4C01-B650-B2622691BCE7}" type="presParOf" srcId="{6A2CD6B2-3579-48D5-A81A-D4D6D0C5BF84}" destId="{C1DB6228-AAD2-42C5-8F1C-7452E78665CC}" srcOrd="0" destOrd="0" presId="urn:microsoft.com/office/officeart/2005/8/layout/chevron1"/>
    <dgm:cxn modelId="{9879325A-8DF9-4CB5-AC50-235A2DACC772}" type="presParOf" srcId="{6A2CD6B2-3579-48D5-A81A-D4D6D0C5BF84}" destId="{BA2A4736-06DE-41A7-A8D7-72DD77891BAD}" srcOrd="1" destOrd="0" presId="urn:microsoft.com/office/officeart/2005/8/layout/chevron1"/>
    <dgm:cxn modelId="{BC47BD8E-525F-4C8D-B961-830762E97E03}" type="presParOf" srcId="{6A2CD6B2-3579-48D5-A81A-D4D6D0C5BF84}" destId="{D859B5D8-6964-48F3-A425-E79A64EF82FB}" srcOrd="2" destOrd="0" presId="urn:microsoft.com/office/officeart/2005/8/layout/chevron1"/>
    <dgm:cxn modelId="{547F9E94-B5D7-4995-A7A9-88A687F8A655}" type="presParOf" srcId="{6A2CD6B2-3579-48D5-A81A-D4D6D0C5BF84}" destId="{EB53FD70-C679-49FC-A729-E459B77CE966}" srcOrd="3" destOrd="0" presId="urn:microsoft.com/office/officeart/2005/8/layout/chevron1"/>
    <dgm:cxn modelId="{53862EFD-E87D-4C0D-AC3F-37DF107DDB4C}" type="presParOf" srcId="{6A2CD6B2-3579-48D5-A81A-D4D6D0C5BF84}" destId="{1BE87C47-CD93-41DF-8F33-EBE408FB167D}" srcOrd="4" destOrd="0" presId="urn:microsoft.com/office/officeart/2005/8/layout/chevron1"/>
  </dgm:cxnLst>
  <dgm:bg>
    <a:pattFill prst="shingle">
      <a:fgClr>
        <a:schemeClr val="lt1"/>
      </a:fgClr>
      <a:bgClr>
        <a:schemeClr val="bg1"/>
      </a:bgClr>
    </a:pattFill>
  </dgm:bg>
  <dgm:whole>
    <a:ln>
      <a:noFill/>
    </a:ln>
  </dgm:whole>
  <dgm:extLst>
    <a:ext uri="http://schemas.microsoft.com/office/drawing/2008/diagram">
      <dsp:dataModelExt xmlns:dsp="http://schemas.microsoft.com/office/drawing/2008/diagram" relId="rId5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C735D698-463A-4F63-977C-780DCE7FED50}" type="doc">
      <dgm:prSet loTypeId="urn:microsoft.com/office/officeart/2005/8/layout/chevron1" loCatId="process" qsTypeId="urn:microsoft.com/office/officeart/2005/8/quickstyle/simple1" qsCatId="simple" csTypeId="urn:microsoft.com/office/officeart/2005/8/colors/accent2_1" csCatId="accent2" phldr="1"/>
      <dgm:spPr/>
    </dgm:pt>
    <dgm:pt modelId="{3C1B7389-3E3E-4E6B-8392-AAA6F36F591F}">
      <dgm:prSet phldrT="[Metin]" custT="1"/>
      <dgm:spPr>
        <a:ln>
          <a:solidFill>
            <a:schemeClr val="tx1"/>
          </a:solidFill>
        </a:ln>
      </dgm:spPr>
      <dgm:t>
        <a:bodyPr/>
        <a:lstStyle/>
        <a:p>
          <a:pPr algn="l"/>
          <a:r>
            <a:rPr lang="tr-TR" sz="800" b="0">
              <a:latin typeface="Palatino Linotype" panose="02040502050505030304" pitchFamily="18" charset="0"/>
              <a:ea typeface="Cambria" panose="02040503050406030204" pitchFamily="18" charset="0"/>
            </a:rPr>
            <a:t>N. Surname (1</a:t>
          </a:r>
          <a:r>
            <a:rPr lang="tr-TR" sz="800" b="0" baseline="30000">
              <a:latin typeface="Palatino Linotype" panose="02040502050505030304" pitchFamily="18" charset="0"/>
              <a:ea typeface="Cambria" panose="02040503050406030204" pitchFamily="18" charset="0"/>
            </a:rPr>
            <a:t>st</a:t>
          </a:r>
          <a:r>
            <a:rPr lang="tr-TR" sz="800" b="0">
              <a:latin typeface="Palatino Linotype" panose="02040502050505030304" pitchFamily="18" charset="0"/>
              <a:ea typeface="Cambria" panose="02040503050406030204" pitchFamily="18" charset="0"/>
            </a:rPr>
            <a:t> author) &amp; N. Surname (2</a:t>
          </a:r>
          <a:r>
            <a:rPr lang="tr-TR" sz="800" b="0" baseline="30000">
              <a:latin typeface="Palatino Linotype" panose="02040502050505030304" pitchFamily="18" charset="0"/>
              <a:ea typeface="Cambria" panose="02040503050406030204" pitchFamily="18" charset="0"/>
            </a:rPr>
            <a:t>nd</a:t>
          </a:r>
          <a:r>
            <a:rPr lang="tr-TR" sz="800" b="0">
              <a:latin typeface="Palatino Linotype" panose="02040502050505030304" pitchFamily="18" charset="0"/>
              <a:ea typeface="Cambria" panose="02040503050406030204" pitchFamily="18" charset="0"/>
            </a:rPr>
            <a:t> author)</a:t>
          </a:r>
          <a:endParaRPr lang="tr-TR" sz="600" b="0">
            <a:latin typeface="Palatino Linotype" panose="02040502050505030304" pitchFamily="18" charset="0"/>
            <a:ea typeface="Cambria" panose="02040503050406030204" pitchFamily="18" charset="0"/>
          </a:endParaRPr>
        </a:p>
      </dgm:t>
    </dgm:pt>
    <dgm:pt modelId="{86567D37-1926-40F7-87BB-48429DBFF744}" type="parTrans" cxnId="{363880DE-4734-4347-8BB4-8EE7780F297B}">
      <dgm:prSet/>
      <dgm:spPr/>
      <dgm:t>
        <a:bodyPr/>
        <a:lstStyle/>
        <a:p>
          <a:endParaRPr lang="tr-TR" sz="1000">
            <a:solidFill>
              <a:sysClr val="windowText" lastClr="000000"/>
            </a:solidFill>
          </a:endParaRPr>
        </a:p>
      </dgm:t>
    </dgm:pt>
    <dgm:pt modelId="{96B7277D-28B0-49FD-8D12-F2A588DAF741}" type="sibTrans" cxnId="{363880DE-4734-4347-8BB4-8EE7780F297B}">
      <dgm:prSet/>
      <dgm:spPr/>
      <dgm:t>
        <a:bodyPr/>
        <a:lstStyle/>
        <a:p>
          <a:endParaRPr lang="tr-TR" sz="1000">
            <a:solidFill>
              <a:sysClr val="windowText" lastClr="000000"/>
            </a:solidFill>
          </a:endParaRPr>
        </a:p>
      </dgm:t>
    </dgm:pt>
    <dgm:pt modelId="{DF27E39B-DC25-49A9-9D61-6DD6C0509374}">
      <dgm:prSet custT="1"/>
      <dgm:spPr>
        <a:ln>
          <a:solidFill>
            <a:schemeClr val="tx1"/>
          </a:solidFill>
        </a:ln>
      </dgm:spPr>
      <dgm:t>
        <a:bodyPr/>
        <a:lstStyle/>
        <a:p>
          <a:pPr algn="ctr"/>
          <a:r>
            <a:rPr lang="tr-TR" sz="800" b="1">
              <a:latin typeface="Palatino Linotype" panose="02040502050505030304" pitchFamily="18" charset="0"/>
              <a:ea typeface="Cambria" panose="02040503050406030204" pitchFamily="18" charset="0"/>
            </a:rPr>
            <a:t>EDUCATIONE</a:t>
          </a:r>
        </a:p>
      </dgm:t>
    </dgm:pt>
    <dgm:pt modelId="{B49CB26E-B104-4EB5-AC95-7717334AF066}" type="parTrans" cxnId="{179EBB54-416E-4001-937B-5FFD50EDC0CF}">
      <dgm:prSet/>
      <dgm:spPr/>
      <dgm:t>
        <a:bodyPr/>
        <a:lstStyle/>
        <a:p>
          <a:endParaRPr lang="tr-TR" sz="1000">
            <a:solidFill>
              <a:sysClr val="windowText" lastClr="000000"/>
            </a:solidFill>
          </a:endParaRPr>
        </a:p>
      </dgm:t>
    </dgm:pt>
    <dgm:pt modelId="{EDB7DF37-9910-44A1-919C-84F2050500ED}" type="sibTrans" cxnId="{179EBB54-416E-4001-937B-5FFD50EDC0CF}">
      <dgm:prSet/>
      <dgm:spPr/>
      <dgm:t>
        <a:bodyPr/>
        <a:lstStyle/>
        <a:p>
          <a:endParaRPr lang="tr-TR" sz="1000">
            <a:solidFill>
              <a:sysClr val="windowText" lastClr="000000"/>
            </a:solidFill>
          </a:endParaRPr>
        </a:p>
      </dgm:t>
    </dgm:pt>
    <dgm:pt modelId="{1A9A527C-E38A-40A2-8614-922BF343140F}">
      <dgm:prSet custT="1"/>
      <dgm:spPr>
        <a:ln>
          <a:solidFill>
            <a:schemeClr val="tx1"/>
          </a:solidFill>
        </a:ln>
      </dgm:spPr>
      <dgm:t>
        <a:bodyPr/>
        <a:lstStyle/>
        <a:p>
          <a:r>
            <a:rPr lang="tr-TR" sz="800" b="0" i="1">
              <a:latin typeface="Palatino Linotype" panose="02040502050505030304" pitchFamily="18" charset="0"/>
              <a:ea typeface="Cambria" panose="02040503050406030204" pitchFamily="18" charset="0"/>
            </a:rPr>
            <a:t>X</a:t>
          </a:r>
          <a:r>
            <a:rPr lang="tr-TR" sz="800" b="0">
              <a:latin typeface="Palatino Linotype" panose="02040502050505030304" pitchFamily="18" charset="0"/>
              <a:ea typeface="Cambria" panose="02040503050406030204" pitchFamily="18" charset="0"/>
            </a:rPr>
            <a:t>(X), 20xx </a:t>
          </a:r>
          <a:endParaRPr lang="tr-TR" sz="800" b="0">
            <a:latin typeface="Palatino Linotype" panose="02040502050505030304" pitchFamily="18" charset="0"/>
          </a:endParaRPr>
        </a:p>
      </dgm:t>
    </dgm:pt>
    <dgm:pt modelId="{9E2F175C-377D-4204-BA60-01940FD99FC7}" type="parTrans" cxnId="{FCC04F3F-7303-43F1-B070-378E0CE71B04}">
      <dgm:prSet/>
      <dgm:spPr/>
      <dgm:t>
        <a:bodyPr/>
        <a:lstStyle/>
        <a:p>
          <a:endParaRPr lang="tr-TR"/>
        </a:p>
      </dgm:t>
    </dgm:pt>
    <dgm:pt modelId="{AF2DD730-46AF-48B4-AAA6-7B7FF09120DF}" type="sibTrans" cxnId="{FCC04F3F-7303-43F1-B070-378E0CE71B04}">
      <dgm:prSet/>
      <dgm:spPr/>
      <dgm:t>
        <a:bodyPr/>
        <a:lstStyle/>
        <a:p>
          <a:endParaRPr lang="tr-TR"/>
        </a:p>
      </dgm:t>
    </dgm:pt>
    <dgm:pt modelId="{6A2CD6B2-3579-48D5-A81A-D4D6D0C5BF84}" type="pres">
      <dgm:prSet presAssocID="{C735D698-463A-4F63-977C-780DCE7FED50}" presName="Name0" presStyleCnt="0">
        <dgm:presLayoutVars>
          <dgm:dir/>
          <dgm:animLvl val="lvl"/>
          <dgm:resizeHandles val="exact"/>
        </dgm:presLayoutVars>
      </dgm:prSet>
      <dgm:spPr/>
    </dgm:pt>
    <dgm:pt modelId="{C1DB6228-AAD2-42C5-8F1C-7452E78665CC}" type="pres">
      <dgm:prSet presAssocID="{3C1B7389-3E3E-4E6B-8392-AAA6F36F591F}" presName="parTxOnly" presStyleLbl="node1" presStyleIdx="0" presStyleCnt="3" custScaleX="230063" custLinFactNeighborX="-5792">
        <dgm:presLayoutVars>
          <dgm:chMax val="0"/>
          <dgm:chPref val="0"/>
          <dgm:bulletEnabled val="1"/>
        </dgm:presLayoutVars>
      </dgm:prSet>
      <dgm:spPr>
        <a:prstGeom prst="homePlate">
          <a:avLst/>
        </a:prstGeom>
      </dgm:spPr>
    </dgm:pt>
    <dgm:pt modelId="{BA2A4736-06DE-41A7-A8D7-72DD77891BAD}" type="pres">
      <dgm:prSet presAssocID="{96B7277D-28B0-49FD-8D12-F2A588DAF741}" presName="parTxOnlySpace" presStyleCnt="0"/>
      <dgm:spPr/>
    </dgm:pt>
    <dgm:pt modelId="{D859B5D8-6964-48F3-A425-E79A64EF82FB}" type="pres">
      <dgm:prSet presAssocID="{1A9A527C-E38A-40A2-8614-922BF343140F}" presName="parTxOnly" presStyleLbl="node1" presStyleIdx="1" presStyleCnt="3" custScaleX="84982">
        <dgm:presLayoutVars>
          <dgm:chMax val="0"/>
          <dgm:chPref val="0"/>
          <dgm:bulletEnabled val="1"/>
        </dgm:presLayoutVars>
      </dgm:prSet>
      <dgm:spPr>
        <a:prstGeom prst="chevron">
          <a:avLst/>
        </a:prstGeom>
      </dgm:spPr>
    </dgm:pt>
    <dgm:pt modelId="{EB53FD70-C679-49FC-A729-E459B77CE966}" type="pres">
      <dgm:prSet presAssocID="{AF2DD730-46AF-48B4-AAA6-7B7FF09120DF}" presName="parTxOnlySpace" presStyleCnt="0"/>
      <dgm:spPr/>
    </dgm:pt>
    <dgm:pt modelId="{1BE87C47-CD93-41DF-8F33-EBE408FB167D}" type="pres">
      <dgm:prSet presAssocID="{DF27E39B-DC25-49A9-9D61-6DD6C0509374}" presName="parTxOnly" presStyleLbl="node1" presStyleIdx="2" presStyleCnt="3" custScaleX="120236">
        <dgm:presLayoutVars>
          <dgm:chMax val="0"/>
          <dgm:chPref val="0"/>
          <dgm:bulletEnabled val="1"/>
        </dgm:presLayoutVars>
      </dgm:prSet>
      <dgm:spPr>
        <a:prstGeom prst="chevron">
          <a:avLst/>
        </a:prstGeom>
      </dgm:spPr>
    </dgm:pt>
  </dgm:ptLst>
  <dgm:cxnLst>
    <dgm:cxn modelId="{FCC04F3F-7303-43F1-B070-378E0CE71B04}" srcId="{C735D698-463A-4F63-977C-780DCE7FED50}" destId="{1A9A527C-E38A-40A2-8614-922BF343140F}" srcOrd="1" destOrd="0" parTransId="{9E2F175C-377D-4204-BA60-01940FD99FC7}" sibTransId="{AF2DD730-46AF-48B4-AAA6-7B7FF09120DF}"/>
    <dgm:cxn modelId="{179EBB54-416E-4001-937B-5FFD50EDC0CF}" srcId="{C735D698-463A-4F63-977C-780DCE7FED50}" destId="{DF27E39B-DC25-49A9-9D61-6DD6C0509374}" srcOrd="2" destOrd="0" parTransId="{B49CB26E-B104-4EB5-AC95-7717334AF066}" sibTransId="{EDB7DF37-9910-44A1-919C-84F2050500ED}"/>
    <dgm:cxn modelId="{D9D1A6A9-FCB2-46FF-A3F1-EB4DD1345DF2}" type="presOf" srcId="{C735D698-463A-4F63-977C-780DCE7FED50}" destId="{6A2CD6B2-3579-48D5-A81A-D4D6D0C5BF84}" srcOrd="0" destOrd="0" presId="urn:microsoft.com/office/officeart/2005/8/layout/chevron1"/>
    <dgm:cxn modelId="{041665DD-E0AF-4AA1-8E3B-21359ED5DE8B}" type="presOf" srcId="{3C1B7389-3E3E-4E6B-8392-AAA6F36F591F}" destId="{C1DB6228-AAD2-42C5-8F1C-7452E78665CC}" srcOrd="0" destOrd="0" presId="urn:microsoft.com/office/officeart/2005/8/layout/chevron1"/>
    <dgm:cxn modelId="{363880DE-4734-4347-8BB4-8EE7780F297B}" srcId="{C735D698-463A-4F63-977C-780DCE7FED50}" destId="{3C1B7389-3E3E-4E6B-8392-AAA6F36F591F}" srcOrd="0" destOrd="0" parTransId="{86567D37-1926-40F7-87BB-48429DBFF744}" sibTransId="{96B7277D-28B0-49FD-8D12-F2A588DAF741}"/>
    <dgm:cxn modelId="{E9AD8EE5-BBB8-46B3-AA11-08499101B94E}" type="presOf" srcId="{1A9A527C-E38A-40A2-8614-922BF343140F}" destId="{D859B5D8-6964-48F3-A425-E79A64EF82FB}" srcOrd="0" destOrd="0" presId="urn:microsoft.com/office/officeart/2005/8/layout/chevron1"/>
    <dgm:cxn modelId="{AC805FF7-ADA6-464C-923E-081AFC7634FE}" type="presOf" srcId="{DF27E39B-DC25-49A9-9D61-6DD6C0509374}" destId="{1BE87C47-CD93-41DF-8F33-EBE408FB167D}" srcOrd="0" destOrd="0" presId="urn:microsoft.com/office/officeart/2005/8/layout/chevron1"/>
    <dgm:cxn modelId="{C28EB5C5-B81F-4C01-B650-B2622691BCE7}" type="presParOf" srcId="{6A2CD6B2-3579-48D5-A81A-D4D6D0C5BF84}" destId="{C1DB6228-AAD2-42C5-8F1C-7452E78665CC}" srcOrd="0" destOrd="0" presId="urn:microsoft.com/office/officeart/2005/8/layout/chevron1"/>
    <dgm:cxn modelId="{9879325A-8DF9-4CB5-AC50-235A2DACC772}" type="presParOf" srcId="{6A2CD6B2-3579-48D5-A81A-D4D6D0C5BF84}" destId="{BA2A4736-06DE-41A7-A8D7-72DD77891BAD}" srcOrd="1" destOrd="0" presId="urn:microsoft.com/office/officeart/2005/8/layout/chevron1"/>
    <dgm:cxn modelId="{BC47BD8E-525F-4C8D-B961-830762E97E03}" type="presParOf" srcId="{6A2CD6B2-3579-48D5-A81A-D4D6D0C5BF84}" destId="{D859B5D8-6964-48F3-A425-E79A64EF82FB}" srcOrd="2" destOrd="0" presId="urn:microsoft.com/office/officeart/2005/8/layout/chevron1"/>
    <dgm:cxn modelId="{547F9E94-B5D7-4995-A7A9-88A687F8A655}" type="presParOf" srcId="{6A2CD6B2-3579-48D5-A81A-D4D6D0C5BF84}" destId="{EB53FD70-C679-49FC-A729-E459B77CE966}" srcOrd="3" destOrd="0" presId="urn:microsoft.com/office/officeart/2005/8/layout/chevron1"/>
    <dgm:cxn modelId="{53862EFD-E87D-4C0D-AC3F-37DF107DDB4C}" type="presParOf" srcId="{6A2CD6B2-3579-48D5-A81A-D4D6D0C5BF84}" destId="{1BE87C47-CD93-41DF-8F33-EBE408FB167D}" srcOrd="4" destOrd="0" presId="urn:microsoft.com/office/officeart/2005/8/layout/chevron1"/>
  </dgm:cxnLst>
  <dgm:bg>
    <a:pattFill prst="shingle">
      <a:fgClr>
        <a:schemeClr val="lt1"/>
      </a:fgClr>
      <a:bgClr>
        <a:schemeClr val="bg1"/>
      </a:bgClr>
    </a:pattFill>
  </dgm:bg>
  <dgm:whole>
    <a:ln>
      <a:noFill/>
    </a:ln>
  </dgm:whole>
  <dgm:extLst>
    <a:ext uri="http://schemas.microsoft.com/office/drawing/2008/diagram">
      <dsp:dataModelExt xmlns:dsp="http://schemas.microsoft.com/office/drawing/2008/diagram" relId="rId5" minVer="http://schemas.openxmlformats.org/drawingml/2006/diagram"/>
    </a:ext>
    <a:ext uri="{C62137D5-CB1D-491B-B009-E17868A290BF}">
      <dgm14:recolorImg xmlns:dgm14="http://schemas.microsoft.com/office/drawing/2010/diagram" val="1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C1DB6228-AAD2-42C5-8F1C-7452E78665CC}">
      <dsp:nvSpPr>
        <dsp:cNvPr id="0" name=""/>
        <dsp:cNvSpPr/>
      </dsp:nvSpPr>
      <dsp:spPr>
        <a:xfrm>
          <a:off x="0" y="0"/>
          <a:ext cx="3795121" cy="395605"/>
        </a:xfrm>
        <a:prstGeom prst="homePlat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tx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004" tIns="10668" rIns="10668" bIns="10668" numCol="1" spcCol="1270" anchor="ctr" anchorCtr="0">
          <a:noAutofit/>
        </a:bodyPr>
        <a:lstStyle/>
        <a:p>
          <a:pPr marL="0" lvl="0" indent="0" algn="l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800" b="1" kern="1200">
              <a:latin typeface="Palatino Linotype" panose="02040502050505030304" pitchFamily="18" charset="0"/>
              <a:ea typeface="Cambria" panose="02040503050406030204" pitchFamily="18" charset="0"/>
            </a:rPr>
            <a:t> </a:t>
          </a:r>
          <a:r>
            <a:rPr lang="tr-TR" sz="800" b="0" kern="1200">
              <a:latin typeface="Palatino Linotype" panose="02040502050505030304" pitchFamily="18" charset="0"/>
              <a:ea typeface="Cambria" panose="02040503050406030204" pitchFamily="18" charset="0"/>
            </a:rPr>
            <a:t>Article title</a:t>
          </a:r>
        </a:p>
      </dsp:txBody>
      <dsp:txXfrm>
        <a:off x="0" y="0"/>
        <a:ext cx="3696220" cy="395605"/>
      </dsp:txXfrm>
    </dsp:sp>
    <dsp:sp modelId="{D859B5D8-6964-48F3-A425-E79A64EF82FB}">
      <dsp:nvSpPr>
        <dsp:cNvPr id="0" name=""/>
        <dsp:cNvSpPr/>
      </dsp:nvSpPr>
      <dsp:spPr>
        <a:xfrm>
          <a:off x="3573171" y="0"/>
          <a:ext cx="918224" cy="395605"/>
        </a:xfrm>
        <a:prstGeom prst="chevron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tx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004" tIns="10668" rIns="10668" bIns="10668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800" b="0" i="1" kern="1200">
              <a:latin typeface="Palatino Linotype" panose="02040502050505030304" pitchFamily="18" charset="0"/>
              <a:ea typeface="Cambria" panose="02040503050406030204" pitchFamily="18" charset="0"/>
            </a:rPr>
            <a:t>X</a:t>
          </a:r>
          <a:r>
            <a:rPr lang="tr-TR" sz="800" b="0" kern="1200">
              <a:latin typeface="Palatino Linotype" panose="02040502050505030304" pitchFamily="18" charset="0"/>
              <a:ea typeface="Cambria" panose="02040503050406030204" pitchFamily="18" charset="0"/>
            </a:rPr>
            <a:t>(X), 20xx </a:t>
          </a:r>
          <a:endParaRPr lang="tr-TR" sz="800" b="0" kern="1200">
            <a:latin typeface="Palatino Linotype" panose="02040502050505030304" pitchFamily="18" charset="0"/>
          </a:endParaRPr>
        </a:p>
      </dsp:txBody>
      <dsp:txXfrm>
        <a:off x="3770974" y="0"/>
        <a:ext cx="522619" cy="395605"/>
      </dsp:txXfrm>
    </dsp:sp>
    <dsp:sp modelId="{1BE87C47-CD93-41DF-8F33-EBE408FB167D}">
      <dsp:nvSpPr>
        <dsp:cNvPr id="0" name=""/>
        <dsp:cNvSpPr/>
      </dsp:nvSpPr>
      <dsp:spPr>
        <a:xfrm>
          <a:off x="4266924" y="0"/>
          <a:ext cx="1316437" cy="395605"/>
        </a:xfrm>
        <a:prstGeom prst="chevron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tx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004" tIns="10668" rIns="10668" bIns="10668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800" b="1" kern="1200">
              <a:latin typeface="Palatino Linotype" panose="02040502050505030304" pitchFamily="18" charset="0"/>
              <a:ea typeface="Cambria" panose="02040503050406030204" pitchFamily="18" charset="0"/>
            </a:rPr>
            <a:t>EDUCATIONE</a:t>
          </a:r>
          <a:endParaRPr lang="tr-TR" sz="1400" b="1" kern="1200">
            <a:latin typeface="Palatino Linotype" panose="02040502050505030304" pitchFamily="18" charset="0"/>
            <a:ea typeface="Cambria" panose="02040503050406030204" pitchFamily="18" charset="0"/>
          </a:endParaRPr>
        </a:p>
      </dsp:txBody>
      <dsp:txXfrm>
        <a:off x="4464727" y="0"/>
        <a:ext cx="920832" cy="395605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C1DB6228-AAD2-42C5-8F1C-7452E78665CC}">
      <dsp:nvSpPr>
        <dsp:cNvPr id="0" name=""/>
        <dsp:cNvSpPr/>
      </dsp:nvSpPr>
      <dsp:spPr>
        <a:xfrm>
          <a:off x="0" y="0"/>
          <a:ext cx="3093538" cy="395605"/>
        </a:xfrm>
        <a:prstGeom prst="homePlat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tx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004" tIns="10668" rIns="10668" bIns="10668" numCol="1" spcCol="1270" anchor="ctr" anchorCtr="0">
          <a:noAutofit/>
        </a:bodyPr>
        <a:lstStyle/>
        <a:p>
          <a:pPr marL="0" lvl="0" indent="0" algn="l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800" b="0" kern="1200">
              <a:latin typeface="Palatino Linotype" panose="02040502050505030304" pitchFamily="18" charset="0"/>
              <a:ea typeface="Cambria" panose="02040503050406030204" pitchFamily="18" charset="0"/>
            </a:rPr>
            <a:t>N. Surname (1</a:t>
          </a:r>
          <a:r>
            <a:rPr lang="tr-TR" sz="800" b="0" kern="1200" baseline="30000">
              <a:latin typeface="Palatino Linotype" panose="02040502050505030304" pitchFamily="18" charset="0"/>
              <a:ea typeface="Cambria" panose="02040503050406030204" pitchFamily="18" charset="0"/>
            </a:rPr>
            <a:t>st</a:t>
          </a:r>
          <a:r>
            <a:rPr lang="tr-TR" sz="800" b="0" kern="1200">
              <a:latin typeface="Palatino Linotype" panose="02040502050505030304" pitchFamily="18" charset="0"/>
              <a:ea typeface="Cambria" panose="02040503050406030204" pitchFamily="18" charset="0"/>
            </a:rPr>
            <a:t> author) &amp; N. Surname (2</a:t>
          </a:r>
          <a:r>
            <a:rPr lang="tr-TR" sz="800" b="0" kern="1200" baseline="30000">
              <a:latin typeface="Palatino Linotype" panose="02040502050505030304" pitchFamily="18" charset="0"/>
              <a:ea typeface="Cambria" panose="02040503050406030204" pitchFamily="18" charset="0"/>
            </a:rPr>
            <a:t>nd</a:t>
          </a:r>
          <a:r>
            <a:rPr lang="tr-TR" sz="800" b="0" kern="1200">
              <a:latin typeface="Palatino Linotype" panose="02040502050505030304" pitchFamily="18" charset="0"/>
              <a:ea typeface="Cambria" panose="02040503050406030204" pitchFamily="18" charset="0"/>
            </a:rPr>
            <a:t> author)</a:t>
          </a:r>
          <a:endParaRPr lang="tr-TR" sz="600" b="0" kern="1200">
            <a:latin typeface="Palatino Linotype" panose="02040502050505030304" pitchFamily="18" charset="0"/>
            <a:ea typeface="Cambria" panose="02040503050406030204" pitchFamily="18" charset="0"/>
          </a:endParaRPr>
        </a:p>
      </dsp:txBody>
      <dsp:txXfrm>
        <a:off x="0" y="0"/>
        <a:ext cx="2994637" cy="395605"/>
      </dsp:txXfrm>
    </dsp:sp>
    <dsp:sp modelId="{D859B5D8-6964-48F3-A425-E79A64EF82FB}">
      <dsp:nvSpPr>
        <dsp:cNvPr id="0" name=""/>
        <dsp:cNvSpPr/>
      </dsp:nvSpPr>
      <dsp:spPr>
        <a:xfrm>
          <a:off x="2959980" y="0"/>
          <a:ext cx="1142709" cy="395605"/>
        </a:xfrm>
        <a:prstGeom prst="chevron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tx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004" tIns="10668" rIns="10668" bIns="10668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800" b="0" i="1" kern="1200">
              <a:latin typeface="Palatino Linotype" panose="02040502050505030304" pitchFamily="18" charset="0"/>
              <a:ea typeface="Cambria" panose="02040503050406030204" pitchFamily="18" charset="0"/>
            </a:rPr>
            <a:t>X</a:t>
          </a:r>
          <a:r>
            <a:rPr lang="tr-TR" sz="800" b="0" kern="1200">
              <a:latin typeface="Palatino Linotype" panose="02040502050505030304" pitchFamily="18" charset="0"/>
              <a:ea typeface="Cambria" panose="02040503050406030204" pitchFamily="18" charset="0"/>
            </a:rPr>
            <a:t>(X), 20xx </a:t>
          </a:r>
          <a:endParaRPr lang="tr-TR" sz="800" b="0" kern="1200">
            <a:latin typeface="Palatino Linotype" panose="02040502050505030304" pitchFamily="18" charset="0"/>
          </a:endParaRPr>
        </a:p>
      </dsp:txBody>
      <dsp:txXfrm>
        <a:off x="3157783" y="0"/>
        <a:ext cx="747104" cy="395605"/>
      </dsp:txXfrm>
    </dsp:sp>
    <dsp:sp modelId="{1BE87C47-CD93-41DF-8F33-EBE408FB167D}">
      <dsp:nvSpPr>
        <dsp:cNvPr id="0" name=""/>
        <dsp:cNvSpPr/>
      </dsp:nvSpPr>
      <dsp:spPr>
        <a:xfrm>
          <a:off x="3968224" y="0"/>
          <a:ext cx="1616751" cy="395605"/>
        </a:xfrm>
        <a:prstGeom prst="chevron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tx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004" tIns="10668" rIns="10668" bIns="10668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800" b="1" kern="1200">
              <a:latin typeface="Palatino Linotype" panose="02040502050505030304" pitchFamily="18" charset="0"/>
              <a:ea typeface="Cambria" panose="02040503050406030204" pitchFamily="18" charset="0"/>
            </a:rPr>
            <a:t>EDUCATIONE</a:t>
          </a:r>
        </a:p>
      </dsp:txBody>
      <dsp:txXfrm>
        <a:off x="4166027" y="0"/>
        <a:ext cx="1221146" cy="39560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hevron1">
  <dgm:title val=""/>
  <dgm:desc val=""/>
  <dgm:catLst>
    <dgm:cat type="process" pri="9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des" func="maxDepth" op="gte" val="2">
        <dgm:constrLst>
          <dgm:constr type="h" for="ch" forName="composite" refType="h"/>
          <dgm:constr type="w" for="ch" forName="composite" refType="w"/>
          <dgm:constr type="w" for="des" forName="parTx"/>
          <dgm:constr type="h" for="des" forName="parTx" op="equ"/>
          <dgm:constr type="w" for="des" forName="desTx"/>
          <dgm:constr type="h" for="des" forName="desTx" op="equ"/>
          <dgm:constr type="primFontSz" for="des" forName="parTx" val="65"/>
          <dgm:constr type="secFontSz" for="des" forName="desTx" refType="primFontSz" refFor="des" refForName="parTx" op="equ"/>
          <dgm:constr type="h" for="des" forName="parTx" refType="primFontSz" refFor="des" refForName="parTx" fact="1.5"/>
          <dgm:constr type="h" for="des" forName="desTx" refType="primFontSz" refFor="des" refForName="parTx" fact="0.5"/>
          <dgm:constr type="w" for="ch" forName="space" op="equ" val="-6"/>
        </dgm:constrLst>
        <dgm:ruleLst>
          <dgm:rule type="w" for="ch" forName="composite" val="0" fact="NaN" max="NaN"/>
          <dgm:rule type="primFontSz" for="des" forName="parTx" val="5" fact="NaN" max="NaN"/>
        </dgm:ruleLst>
        <dgm:forEach name="Name6" axis="ch" ptType="node"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hoose name="Name7">
              <dgm:if name="Name8" func="var" arg="dir" op="equ" val="norm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if>
              <dgm:else name="Name9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 refType="w" fact="0.2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else>
            </dgm:choose>
            <dgm:ruleLst>
              <dgm:rule type="h" val="INF" fact="NaN" max="NaN"/>
            </dgm:ruleLst>
            <dgm:layoutNode name="parTx">
              <dgm:varLst>
                <dgm:chMax val="0"/>
                <dgm:chPref val="0"/>
                <dgm:bulletEnabled val="1"/>
              </dgm:varLst>
              <dgm:alg type="tx"/>
              <dgm:choose name="Name10">
                <dgm:if name="Name11" func="var" arg="dir" op="equ" val="norm">
                  <dgm:shape xmlns:r="http://schemas.openxmlformats.org/officeDocument/2006/relationships" type="chevron" r:blip="">
                    <dgm:adjLst/>
                  </dgm:shape>
                </dgm:if>
                <dgm:else name="Name12">
                  <dgm:shape xmlns:r="http://schemas.openxmlformats.org/officeDocument/2006/relationships" rot="180" type="chevron" r:blip="">
                    <dgm:adjLst/>
                  </dgm:shape>
                </dgm:else>
              </dgm:choose>
              <dgm:presOf axis="self" ptType="node"/>
              <dgm:choose name="Name13">
                <dgm:if name="Name14" func="var" arg="dir" op="equ" val="norm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315"/>
                    <dgm:constr type="rMarg" refType="primFontSz" fact="0.105"/>
                  </dgm:constrLst>
                </dgm:if>
                <dgm:else name="Name15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105"/>
                    <dgm:constr type="rMarg" refType="primFontSz" fact="0.315"/>
                  </dgm:constrLst>
                </dgm:else>
              </dgm:choose>
              <dgm:ruleLst>
                <dgm:rule type="h" val="INF" fact="NaN" max="NaN"/>
              </dgm:ruleLst>
            </dgm:layoutNode>
            <dgm:layoutNode name="desTx" styleLbl="revTx">
              <dgm:varLst>
                <dgm:bulletEnabled val="1"/>
              </dgm:varLst>
              <dgm:alg type="tx">
                <dgm:param type="stBulletLvl" val="1"/>
              </dgm:alg>
              <dgm:choose name="Name16">
                <dgm:if name="Name17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18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h"/>
                <dgm:constr type="tMarg"/>
                <dgm:constr type="bMarg"/>
                <dgm:constr type="rMarg"/>
                <dgm:constr type="lMarg"/>
              </dgm:constrLst>
              <dgm:ruleLst>
                <dgm:rule type="h" val="INF" fact="NaN" max="NaN"/>
              </dgm:ruleLst>
            </dgm:layoutNode>
          </dgm:layoutNode>
          <dgm:forEach name="Name19" axis="followSib" ptType="sibTrans" cnt="1">
            <dgm:layoutNode name="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20">
        <dgm:constrLst>
          <dgm:constr type="w" for="ch" forName="parTxOnly" refType="w"/>
          <dgm:constr type="h" for="des" forName="parTxOnly" op="equ"/>
          <dgm:constr type="primFontSz" for="des" forName="parTxOnly" op="equ" val="65"/>
          <dgm:constr type="w" for="ch" forName="parTxOnlySpace" refType="w" refFor="ch" refForName="parTxOnly" fact="-0.1"/>
        </dgm:constrLst>
        <dgm:ruleLst/>
        <dgm:forEach name="Name21" axis="ch" ptType="node">
          <dgm:layoutNode name="parTxOnly">
            <dgm:varLst>
              <dgm:chMax val="0"/>
              <dgm:chPref val="0"/>
              <dgm:bulletEnabled val="1"/>
            </dgm:varLst>
            <dgm:alg type="tx"/>
            <dgm:choose name="Name22">
              <dgm:if name="Name23" func="var" arg="dir" op="equ" val="norm">
                <dgm:shape xmlns:r="http://schemas.openxmlformats.org/officeDocument/2006/relationships" type="chevron" r:blip="">
                  <dgm:adjLst/>
                </dgm:shape>
              </dgm:if>
              <dgm:else name="Name24">
                <dgm:shape xmlns:r="http://schemas.openxmlformats.org/officeDocument/2006/relationships" rot="180" type="chevron" r:blip="">
                  <dgm:adjLst/>
                </dgm:shape>
              </dgm:else>
            </dgm:choose>
            <dgm:presOf axis="self" ptType="node"/>
            <dgm:choose name="Name25">
              <dgm:if name="Name26" func="var" arg="dir" op="equ" val="norm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315"/>
                  <dgm:constr type="rMarg" refType="primFontSz" fact="0.105"/>
                </dgm:constrLst>
              </dgm:if>
              <dgm:else name="Name27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105"/>
                  <dgm:constr type="rMarg" refType="primFontSz" fact="0.315"/>
                </dgm:constrLst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TxOnly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chevron1">
  <dgm:title val=""/>
  <dgm:desc val=""/>
  <dgm:catLst>
    <dgm:cat type="process" pri="9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des" func="maxDepth" op="gte" val="2">
        <dgm:constrLst>
          <dgm:constr type="h" for="ch" forName="composite" refType="h"/>
          <dgm:constr type="w" for="ch" forName="composite" refType="w"/>
          <dgm:constr type="w" for="des" forName="parTx"/>
          <dgm:constr type="h" for="des" forName="parTx" op="equ"/>
          <dgm:constr type="w" for="des" forName="desTx"/>
          <dgm:constr type="h" for="des" forName="desTx" op="equ"/>
          <dgm:constr type="primFontSz" for="des" forName="parTx" val="65"/>
          <dgm:constr type="secFontSz" for="des" forName="desTx" refType="primFontSz" refFor="des" refForName="parTx" op="equ"/>
          <dgm:constr type="h" for="des" forName="parTx" refType="primFontSz" refFor="des" refForName="parTx" fact="1.5"/>
          <dgm:constr type="h" for="des" forName="desTx" refType="primFontSz" refFor="des" refForName="parTx" fact="0.5"/>
          <dgm:constr type="w" for="ch" forName="space" op="equ" val="-6"/>
        </dgm:constrLst>
        <dgm:ruleLst>
          <dgm:rule type="w" for="ch" forName="composite" val="0" fact="NaN" max="NaN"/>
          <dgm:rule type="primFontSz" for="des" forName="parTx" val="5" fact="NaN" max="NaN"/>
        </dgm:ruleLst>
        <dgm:forEach name="Name6" axis="ch" ptType="node"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hoose name="Name7">
              <dgm:if name="Name8" func="var" arg="dir" op="equ" val="norm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if>
              <dgm:else name="Name9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 refType="w" fact="0.2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else>
            </dgm:choose>
            <dgm:ruleLst>
              <dgm:rule type="h" val="INF" fact="NaN" max="NaN"/>
            </dgm:ruleLst>
            <dgm:layoutNode name="parTx">
              <dgm:varLst>
                <dgm:chMax val="0"/>
                <dgm:chPref val="0"/>
                <dgm:bulletEnabled val="1"/>
              </dgm:varLst>
              <dgm:alg type="tx"/>
              <dgm:choose name="Name10">
                <dgm:if name="Name11" func="var" arg="dir" op="equ" val="norm">
                  <dgm:shape xmlns:r="http://schemas.openxmlformats.org/officeDocument/2006/relationships" type="chevron" r:blip="">
                    <dgm:adjLst/>
                  </dgm:shape>
                </dgm:if>
                <dgm:else name="Name12">
                  <dgm:shape xmlns:r="http://schemas.openxmlformats.org/officeDocument/2006/relationships" rot="180" type="chevron" r:blip="">
                    <dgm:adjLst/>
                  </dgm:shape>
                </dgm:else>
              </dgm:choose>
              <dgm:presOf axis="self" ptType="node"/>
              <dgm:choose name="Name13">
                <dgm:if name="Name14" func="var" arg="dir" op="equ" val="norm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315"/>
                    <dgm:constr type="rMarg" refType="primFontSz" fact="0.105"/>
                  </dgm:constrLst>
                </dgm:if>
                <dgm:else name="Name15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105"/>
                    <dgm:constr type="rMarg" refType="primFontSz" fact="0.315"/>
                  </dgm:constrLst>
                </dgm:else>
              </dgm:choose>
              <dgm:ruleLst>
                <dgm:rule type="h" val="INF" fact="NaN" max="NaN"/>
              </dgm:ruleLst>
            </dgm:layoutNode>
            <dgm:layoutNode name="desTx" styleLbl="revTx">
              <dgm:varLst>
                <dgm:bulletEnabled val="1"/>
              </dgm:varLst>
              <dgm:alg type="tx">
                <dgm:param type="stBulletLvl" val="1"/>
              </dgm:alg>
              <dgm:choose name="Name16">
                <dgm:if name="Name17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18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h"/>
                <dgm:constr type="tMarg"/>
                <dgm:constr type="bMarg"/>
                <dgm:constr type="rMarg"/>
                <dgm:constr type="lMarg"/>
              </dgm:constrLst>
              <dgm:ruleLst>
                <dgm:rule type="h" val="INF" fact="NaN" max="NaN"/>
              </dgm:ruleLst>
            </dgm:layoutNode>
          </dgm:layoutNode>
          <dgm:forEach name="Name19" axis="followSib" ptType="sibTrans" cnt="1">
            <dgm:layoutNode name="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20">
        <dgm:constrLst>
          <dgm:constr type="w" for="ch" forName="parTxOnly" refType="w"/>
          <dgm:constr type="h" for="des" forName="parTxOnly" op="equ"/>
          <dgm:constr type="primFontSz" for="des" forName="parTxOnly" op="equ" val="65"/>
          <dgm:constr type="w" for="ch" forName="parTxOnlySpace" refType="w" refFor="ch" refForName="parTxOnly" fact="-0.1"/>
        </dgm:constrLst>
        <dgm:ruleLst/>
        <dgm:forEach name="Name21" axis="ch" ptType="node">
          <dgm:layoutNode name="parTxOnly">
            <dgm:varLst>
              <dgm:chMax val="0"/>
              <dgm:chPref val="0"/>
              <dgm:bulletEnabled val="1"/>
            </dgm:varLst>
            <dgm:alg type="tx"/>
            <dgm:choose name="Name22">
              <dgm:if name="Name23" func="var" arg="dir" op="equ" val="norm">
                <dgm:shape xmlns:r="http://schemas.openxmlformats.org/officeDocument/2006/relationships" type="chevron" r:blip="">
                  <dgm:adjLst/>
                </dgm:shape>
              </dgm:if>
              <dgm:else name="Name24">
                <dgm:shape xmlns:r="http://schemas.openxmlformats.org/officeDocument/2006/relationships" rot="180" type="chevron" r:blip="">
                  <dgm:adjLst/>
                </dgm:shape>
              </dgm:else>
            </dgm:choose>
            <dgm:presOf axis="self" ptType="node"/>
            <dgm:choose name="Name25">
              <dgm:if name="Name26" func="var" arg="dir" op="equ" val="norm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315"/>
                  <dgm:constr type="rMarg" refType="primFontSz" fact="0.105"/>
                </dgm:constrLst>
              </dgm:if>
              <dgm:else name="Name27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105"/>
                  <dgm:constr type="rMarg" refType="primFontSz" fact="0.315"/>
                </dgm:constrLst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TxOnly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5995AE-B625-460C-830B-E23017C25E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1</TotalTime>
  <Pages>6</Pages>
  <Words>1107</Words>
  <Characters>6311</Characters>
  <Application>Microsoft Office Word</Application>
  <DocSecurity>0</DocSecurity>
  <Lines>52</Lines>
  <Paragraphs>1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ASUS</cp:lastModifiedBy>
  <cp:revision>2</cp:revision>
  <cp:lastPrinted>2022-03-24T07:59:00Z</cp:lastPrinted>
  <dcterms:created xsi:type="dcterms:W3CDTF">2021-05-04T22:24:00Z</dcterms:created>
  <dcterms:modified xsi:type="dcterms:W3CDTF">2023-07-31T09:26:00Z</dcterms:modified>
</cp:coreProperties>
</file>